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8675542"/>
        <w:docPartObj>
          <w:docPartGallery w:val="Cover Pages"/>
          <w:docPartUnique/>
        </w:docPartObj>
      </w:sdtPr>
      <w:sdtEndPr>
        <w:rPr>
          <w:lang w:val="nb-NO"/>
        </w:rPr>
      </w:sdtEndPr>
      <w:sdtContent>
        <w:p w14:paraId="75471C94" w14:textId="19A8CB76" w:rsidR="00B84519" w:rsidRDefault="00B84519">
          <w:r w:rsidRPr="00725F90">
            <w:rPr>
              <w:noProof/>
            </w:rPr>
            <mc:AlternateContent>
              <mc:Choice Requires="wpg">
                <w:drawing>
                  <wp:anchor distT="0" distB="0" distL="114300" distR="114300" simplePos="0" relativeHeight="251659264" behindDoc="0" locked="0" layoutInCell="1" allowOverlap="1" wp14:anchorId="44204FC7" wp14:editId="505EFA7F">
                    <wp:simplePos x="0" y="0"/>
                    <wp:positionH relativeFrom="page">
                      <wp:align>right</wp:align>
                    </wp:positionH>
                    <wp:positionV relativeFrom="paragraph">
                      <wp:posOffset>-914400</wp:posOffset>
                    </wp:positionV>
                    <wp:extent cx="7562850" cy="10125074"/>
                    <wp:effectExtent l="0" t="0" r="0" b="0"/>
                    <wp:wrapNone/>
                    <wp:docPr id="20" name="Group 19">
                      <a:extLst xmlns:a="http://schemas.openxmlformats.org/drawingml/2006/main">
                        <a:ext uri="{FF2B5EF4-FFF2-40B4-BE49-F238E27FC236}">
                          <a16:creationId xmlns:a16="http://schemas.microsoft.com/office/drawing/2014/main" id="{A23724BE-8FB2-4266-B252-9CDBD9234C7F}"/>
                        </a:ext>
                      </a:extLst>
                    </wp:docPr>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2" name="Group 2"/>
                            <wpg:cNvGrpSpPr/>
                            <wpg:grpSpPr>
                              <a:xfrm>
                                <a:off x="0" y="0"/>
                                <a:ext cx="6861176" cy="1971690"/>
                                <a:chOff x="0" y="0"/>
                                <a:chExt cx="3509818" cy="993021"/>
                              </a:xfrm>
                            </wpg:grpSpPr>
                            <wps:wsp>
                              <wps:cNvPr id="19"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3" name="Group 3"/>
                            <wpg:cNvGrpSpPr>
                              <a:grpSpLocks noChangeAspect="1"/>
                            </wpg:cNvGrpSpPr>
                            <wpg:grpSpPr>
                              <a:xfrm>
                                <a:off x="2770899" y="1452345"/>
                                <a:ext cx="1319379" cy="1319373"/>
                                <a:chOff x="2770899" y="1452345"/>
                                <a:chExt cx="6350000" cy="6349974"/>
                              </a:xfrm>
                            </wpg:grpSpPr>
                            <wps:wsp>
                              <wps:cNvPr id="18"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4" name="Group 4"/>
                            <wpg:cNvGrpSpPr/>
                            <wpg:grpSpPr>
                              <a:xfrm>
                                <a:off x="3253685" y="4644423"/>
                                <a:ext cx="353806" cy="237889"/>
                                <a:chOff x="3253685" y="4644423"/>
                                <a:chExt cx="1930400" cy="1297940"/>
                              </a:xfrm>
                            </wpg:grpSpPr>
                            <wps:wsp>
                              <wps:cNvPr id="17"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5" name="Group 5"/>
                            <wpg:cNvGrpSpPr/>
                            <wpg:grpSpPr>
                              <a:xfrm>
                                <a:off x="1591223" y="3144353"/>
                                <a:ext cx="3733354" cy="1211450"/>
                                <a:chOff x="1591223" y="3144263"/>
                                <a:chExt cx="5484806" cy="1779780"/>
                              </a:xfrm>
                            </wpg:grpSpPr>
                            <wps:wsp>
                              <wps:cNvPr id="15" name="TextBox 9"/>
                              <wps:cNvSpPr txBox="1"/>
                              <wps:spPr>
                                <a:xfrm>
                                  <a:off x="1591223" y="3144263"/>
                                  <a:ext cx="5404298" cy="772441"/>
                                </a:xfrm>
                                <a:prstGeom prst="rect">
                                  <a:avLst/>
                                </a:prstGeom>
                              </wps:spPr>
                              <wps:txbx>
                                <w:txbxContent>
                                  <w:p w14:paraId="4325A006" w14:textId="24A85C58" w:rsidR="00B84519" w:rsidRDefault="00B84519" w:rsidP="00725F90">
                                    <w:pPr>
                                      <w:spacing w:line="668" w:lineRule="exact"/>
                                      <w:jc w:val="center"/>
                                      <w:rPr>
                                        <w:rFonts w:ascii="Raleway Bold" w:hAnsi="Raleway Bold" w:hint="eastAsia"/>
                                        <w:color w:val="444440"/>
                                        <w:spacing w:val="58"/>
                                        <w:kern w:val="24"/>
                                        <w:sz w:val="58"/>
                                        <w:szCs w:val="58"/>
                                      </w:rPr>
                                    </w:pPr>
                                    <w:r w:rsidRPr="00B84519">
                                      <w:rPr>
                                        <w:rFonts w:ascii="Raleway Bold" w:hAnsi="Raleway Bold"/>
                                        <w:color w:val="444440"/>
                                        <w:spacing w:val="58"/>
                                        <w:kern w:val="24"/>
                                        <w:sz w:val="58"/>
                                        <w:szCs w:val="58"/>
                                      </w:rPr>
                                      <w:t>JONA</w:t>
                                    </w:r>
                                  </w:p>
                                </w:txbxContent>
                              </wps:txbx>
                              <wps:bodyPr wrap="square" lIns="0" tIns="0" rIns="0" bIns="0" rtlCol="0" anchor="t">
                                <a:noAutofit/>
                              </wps:bodyPr>
                            </wps:wsp>
                            <wps:wsp>
                              <wps:cNvPr id="16" name="TextBox 10"/>
                              <wps:cNvSpPr txBox="1"/>
                              <wps:spPr>
                                <a:xfrm>
                                  <a:off x="1671731" y="4114931"/>
                                  <a:ext cx="5404298" cy="809112"/>
                                </a:xfrm>
                                <a:prstGeom prst="rect">
                                  <a:avLst/>
                                </a:prstGeom>
                              </wps:spPr>
                              <wps:txbx>
                                <w:txbxContent>
                                  <w:p w14:paraId="5825DDC6" w14:textId="569CE602" w:rsidR="00B84519" w:rsidRPr="00B84519" w:rsidRDefault="00A82F88" w:rsidP="00D60C5A">
                                    <w:pPr>
                                      <w:jc w:val="center"/>
                                      <w:rPr>
                                        <w:i/>
                                        <w:iCs/>
                                        <w:sz w:val="32"/>
                                        <w:szCs w:val="32"/>
                                        <w:lang w:val="nb-NO"/>
                                      </w:rPr>
                                    </w:pPr>
                                    <w:r w:rsidRPr="00A82F88">
                                      <w:rPr>
                                        <w:i/>
                                        <w:iCs/>
                                        <w:sz w:val="32"/>
                                        <w:szCs w:val="32"/>
                                        <w:lang w:val="nb-NO"/>
                                      </w:rPr>
                                      <w:t>Guds hjerte for Israels fiender</w:t>
                                    </w:r>
                                  </w:p>
                                </w:txbxContent>
                              </wps:txbx>
                              <wps:bodyPr wrap="square" lIns="0" tIns="0" rIns="0" bIns="0" rtlCol="0" anchor="t">
                                <a:noAutofit/>
                              </wps:bodyPr>
                            </wps:wsp>
                          </wpg:grpSp>
                          <wpg:grpSp>
                            <wpg:cNvPr id="6" name="Group 6"/>
                            <wpg:cNvGrpSpPr/>
                            <wpg:grpSpPr>
                              <a:xfrm>
                                <a:off x="1126823" y="5338906"/>
                                <a:ext cx="4592303" cy="4072105"/>
                                <a:chOff x="908956" y="5338750"/>
                                <a:chExt cx="6746717" cy="5982466"/>
                              </a:xfrm>
                            </wpg:grpSpPr>
                            <wps:wsp>
                              <wps:cNvPr id="8" name="TextBox 12"/>
                              <wps:cNvSpPr txBox="1"/>
                              <wps:spPr>
                                <a:xfrm>
                                  <a:off x="1591223" y="5338750"/>
                                  <a:ext cx="5404298" cy="386221"/>
                                </a:xfrm>
                                <a:prstGeom prst="rect">
                                  <a:avLst/>
                                </a:prstGeom>
                              </wps:spPr>
                              <wps:txbx>
                                <w:txbxContent>
                                  <w:p w14:paraId="575AC06F" w14:textId="467FDC71" w:rsidR="00B84519" w:rsidRPr="00D60C5A" w:rsidRDefault="00A82F88"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DSPERIODE</w:t>
                                    </w:r>
                                    <w:r w:rsidR="00B84519" w:rsidRPr="00D60C5A">
                                      <w:rPr>
                                        <w:rFonts w:ascii="Raleway Bold" w:hAnsi="Raleway Bold"/>
                                        <w:color w:val="444440"/>
                                        <w:spacing w:val="81"/>
                                        <w:kern w:val="24"/>
                                        <w:sz w:val="18"/>
                                        <w:szCs w:val="18"/>
                                      </w:rPr>
                                      <w:t xml:space="preserve"> </w:t>
                                    </w:r>
                                  </w:p>
                                </w:txbxContent>
                              </wps:txbx>
                              <wps:bodyPr wrap="square" lIns="0" tIns="0" rIns="0" bIns="0" rtlCol="0" anchor="t">
                                <a:noAutofit/>
                              </wps:bodyPr>
                            </wps:wsp>
                            <wps:wsp>
                              <wps:cNvPr id="9" name="TextBox 13"/>
                              <wps:cNvSpPr txBox="1"/>
                              <wps:spPr>
                                <a:xfrm>
                                  <a:off x="1642004" y="5947978"/>
                                  <a:ext cx="5404298" cy="386221"/>
                                </a:xfrm>
                                <a:prstGeom prst="rect">
                                  <a:avLst/>
                                </a:prstGeom>
                              </wps:spPr>
                              <wps:txbx>
                                <w:txbxContent>
                                  <w:p w14:paraId="2D3A3186" w14:textId="73D15CC5" w:rsidR="00B84519" w:rsidRPr="00B84519" w:rsidRDefault="00571AD7" w:rsidP="00725F90">
                                    <w:pPr>
                                      <w:spacing w:line="254" w:lineRule="exact"/>
                                      <w:jc w:val="center"/>
                                      <w:rPr>
                                        <w:color w:val="444440"/>
                                        <w:spacing w:val="81"/>
                                        <w:kern w:val="24"/>
                                        <w:sz w:val="20"/>
                                        <w:szCs w:val="20"/>
                                        <w:lang w:val="nb-NO"/>
                                      </w:rPr>
                                    </w:pPr>
                                    <w:r w:rsidRPr="00571AD7">
                                      <w:rPr>
                                        <w:szCs w:val="24"/>
                                        <w:lang w:val="nb-NO"/>
                                      </w:rPr>
                                      <w:t>793-753 f.Kr.</w:t>
                                    </w:r>
                                  </w:p>
                                </w:txbxContent>
                              </wps:txbx>
                              <wps:bodyPr wrap="square" lIns="0" tIns="0" rIns="0" bIns="0" rtlCol="0" anchor="t">
                                <a:noAutofit/>
                              </wps:bodyPr>
                            </wps:wsp>
                            <wps:wsp>
                              <wps:cNvPr id="10" name="TextBox 14"/>
                              <wps:cNvSpPr txBox="1"/>
                              <wps:spPr>
                                <a:xfrm>
                                  <a:off x="1671730" y="6713283"/>
                                  <a:ext cx="5404298" cy="386221"/>
                                </a:xfrm>
                                <a:prstGeom prst="rect">
                                  <a:avLst/>
                                </a:prstGeom>
                              </wps:spPr>
                              <wps:txbx>
                                <w:txbxContent>
                                  <w:p w14:paraId="5EAAED1F" w14:textId="77777777" w:rsidR="00B84519" w:rsidRPr="00D60C5A" w:rsidRDefault="00B84519"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wps:txbx>
                              <wps:bodyPr wrap="square" lIns="0" tIns="0" rIns="0" bIns="0" rtlCol="0" anchor="t">
                                <a:noAutofit/>
                              </wps:bodyPr>
                            </wps:wsp>
                            <wps:wsp>
                              <wps:cNvPr id="11" name="TextBox 15"/>
                              <wps:cNvSpPr txBox="1"/>
                              <wps:spPr>
                                <a:xfrm>
                                  <a:off x="908956" y="7450992"/>
                                  <a:ext cx="6746717" cy="3870224"/>
                                </a:xfrm>
                                <a:prstGeom prst="rect">
                                  <a:avLst/>
                                </a:prstGeom>
                              </wps:spPr>
                              <wps:txbx>
                                <w:txbxContent>
                                  <w:p w14:paraId="618CCDF4" w14:textId="0B9677BE" w:rsidR="00B84519" w:rsidRPr="00F23679" w:rsidRDefault="00F23679" w:rsidP="000A4B2E">
                                    <w:pPr>
                                      <w:jc w:val="center"/>
                                      <w:rPr>
                                        <w:i/>
                                        <w:iCs/>
                                        <w:szCs w:val="24"/>
                                        <w:lang w:val="nb-NO"/>
                                      </w:rPr>
                                    </w:pPr>
                                    <w:r>
                                      <w:rPr>
                                        <w:i/>
                                        <w:iCs/>
                                        <w:szCs w:val="24"/>
                                        <w:lang w:val="nb-NO"/>
                                      </w:rPr>
                                      <w:t>"</w:t>
                                    </w:r>
                                    <w:r w:rsidRPr="00F23679">
                                      <w:rPr>
                                        <w:i/>
                                        <w:iCs/>
                                        <w:szCs w:val="24"/>
                                        <w:lang w:val="nb-NO"/>
                                      </w:rPr>
                                      <w:t xml:space="preserve">Han ba til Herren: </w:t>
                                    </w:r>
                                    <w:proofErr w:type="gramStart"/>
                                    <w:r w:rsidRPr="00F23679">
                                      <w:rPr>
                                        <w:i/>
                                        <w:iCs/>
                                        <w:szCs w:val="24"/>
                                        <w:lang w:val="nb-NO"/>
                                      </w:rPr>
                                      <w:t>« Herre</w:t>
                                    </w:r>
                                    <w:proofErr w:type="gramEnd"/>
                                    <w:r w:rsidRPr="00F23679">
                                      <w:rPr>
                                        <w:i/>
                                        <w:iCs/>
                                        <w:szCs w:val="24"/>
                                        <w:lang w:val="nb-NO"/>
                                      </w:rPr>
                                      <w:t xml:space="preserve">! Var det ikke det jeg sa da jeg var i mitt eget land? Derfor ville jeg skynde meg og flykte til </w:t>
                                    </w:r>
                                    <w:proofErr w:type="spellStart"/>
                                    <w:r w:rsidRPr="00F23679">
                                      <w:rPr>
                                        <w:i/>
                                        <w:iCs/>
                                        <w:szCs w:val="24"/>
                                        <w:lang w:val="nb-NO"/>
                                      </w:rPr>
                                      <w:t>Tarsis</w:t>
                                    </w:r>
                                    <w:proofErr w:type="spellEnd"/>
                                    <w:r w:rsidRPr="00F23679">
                                      <w:rPr>
                                        <w:i/>
                                        <w:iCs/>
                                        <w:szCs w:val="24"/>
                                        <w:lang w:val="nb-NO"/>
                                      </w:rPr>
                                      <w:t>. For jeg vet at du er en nådig og barmhjertig Gud. Du er sen til vrede og rik på miskunn, så du angrer ulykken.</w:t>
                                    </w:r>
                                    <w:r>
                                      <w:rPr>
                                        <w:i/>
                                        <w:iCs/>
                                        <w:szCs w:val="24"/>
                                        <w:lang w:val="nb-NO"/>
                                      </w:rPr>
                                      <w:t>"</w:t>
                                    </w:r>
                                  </w:p>
                                  <w:p w14:paraId="4FD455EF" w14:textId="4F4881DC" w:rsidR="00B84519" w:rsidRDefault="00F23679" w:rsidP="000A4B2E">
                                    <w:pPr>
                                      <w:jc w:val="center"/>
                                      <w:rPr>
                                        <w:lang w:val="nb-NO"/>
                                      </w:rPr>
                                    </w:pPr>
                                    <w:r w:rsidRPr="00D5177B">
                                      <w:rPr>
                                        <w:lang w:val="nb-NO"/>
                                      </w:rPr>
                                      <w:t>4:2</w:t>
                                    </w:r>
                                  </w:p>
                                  <w:p w14:paraId="2BAAC17F" w14:textId="50CDE02E" w:rsidR="005A752F" w:rsidRDefault="005A752F" w:rsidP="000A4B2E">
                                    <w:pPr>
                                      <w:jc w:val="center"/>
                                      <w:rPr>
                                        <w:lang w:val="nb-NO"/>
                                      </w:rPr>
                                    </w:pPr>
                                  </w:p>
                                  <w:p w14:paraId="051E23A6" w14:textId="704A5019" w:rsidR="005A752F" w:rsidRDefault="005A752F" w:rsidP="000A4B2E">
                                    <w:pPr>
                                      <w:jc w:val="center"/>
                                      <w:rPr>
                                        <w:lang w:val="nb-NO"/>
                                      </w:rPr>
                                    </w:pPr>
                                  </w:p>
                                  <w:p w14:paraId="6DEFC325" w14:textId="77777777" w:rsidR="005A752F" w:rsidRDefault="005A752F" w:rsidP="000A4B2E">
                                    <w:pPr>
                                      <w:jc w:val="center"/>
                                      <w:rPr>
                                        <w:szCs w:val="24"/>
                                        <w:lang w:val="nb-NO"/>
                                      </w:rPr>
                                    </w:pPr>
                                  </w:p>
                                  <w:p w14:paraId="1FF18453" w14:textId="77777777" w:rsidR="00B84519" w:rsidRPr="00B84519" w:rsidRDefault="00B84519" w:rsidP="000A4B2E">
                                    <w:pPr>
                                      <w:pStyle w:val="Footer"/>
                                      <w:jc w:val="center"/>
                                      <w:rPr>
                                        <w:rFonts w:cs="Times New Roman"/>
                                        <w:color w:val="808080" w:themeColor="background1" w:themeShade="80"/>
                                        <w:szCs w:val="24"/>
                                        <w:lang w:val="nb-NO"/>
                                      </w:rPr>
                                    </w:pPr>
                                  </w:p>
                                  <w:p w14:paraId="0F6E171B" w14:textId="13136BAF" w:rsidR="00B84519" w:rsidRPr="00B84519" w:rsidRDefault="00B84519" w:rsidP="000A4B2E">
                                    <w:pPr>
                                      <w:pStyle w:val="Footer"/>
                                      <w:jc w:val="center"/>
                                      <w:rPr>
                                        <w:rFonts w:cs="Times New Roman"/>
                                        <w:color w:val="808080" w:themeColor="background1" w:themeShade="80"/>
                                        <w:szCs w:val="24"/>
                                        <w:lang w:val="nb-NO"/>
                                      </w:rPr>
                                    </w:pPr>
                                    <w:r w:rsidRPr="00B84519">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606AAC">
                                      <w:rPr>
                                        <w:rFonts w:cs="Times New Roman"/>
                                        <w:caps/>
                                        <w:noProof/>
                                        <w:color w:val="808080" w:themeColor="background1" w:themeShade="80"/>
                                        <w:szCs w:val="24"/>
                                      </w:rPr>
                                      <w:t>12.01.2023</w:t>
                                    </w:r>
                                    <w:r w:rsidRPr="009F3A8C">
                                      <w:rPr>
                                        <w:rFonts w:cs="Times New Roman"/>
                                        <w:caps/>
                                        <w:color w:val="808080" w:themeColor="background1" w:themeShade="80"/>
                                        <w:szCs w:val="24"/>
                                      </w:rPr>
                                      <w:fldChar w:fldCharType="end"/>
                                    </w:r>
                                  </w:p>
                                  <w:p w14:paraId="0D792E12" w14:textId="77777777" w:rsidR="00B84519" w:rsidRPr="009F3A8C" w:rsidRDefault="00B84519" w:rsidP="00D60C5A">
                                    <w:pPr>
                                      <w:jc w:val="center"/>
                                      <w:rPr>
                                        <w:szCs w:val="24"/>
                                        <w:lang w:val="nb-NO"/>
                                      </w:rPr>
                                    </w:pPr>
                                  </w:p>
                                  <w:p w14:paraId="7CE9120C" w14:textId="77777777" w:rsidR="00B84519" w:rsidRPr="009F3A8C" w:rsidRDefault="00B84519" w:rsidP="00D60C5A">
                                    <w:pPr>
                                      <w:jc w:val="center"/>
                                      <w:rPr>
                                        <w:szCs w:val="24"/>
                                        <w:lang w:val="nb-NO"/>
                                      </w:rPr>
                                    </w:pPr>
                                  </w:p>
                                  <w:p w14:paraId="14664854" w14:textId="77777777" w:rsidR="00B84519" w:rsidRPr="00B84519" w:rsidRDefault="00B84519" w:rsidP="00725F90">
                                    <w:pPr>
                                      <w:spacing w:line="254" w:lineRule="exact"/>
                                      <w:jc w:val="center"/>
                                      <w:rPr>
                                        <w:color w:val="444440"/>
                                        <w:spacing w:val="81"/>
                                        <w:kern w:val="24"/>
                                        <w:sz w:val="20"/>
                                        <w:szCs w:val="20"/>
                                        <w:lang w:val="nb-NO"/>
                                      </w:rPr>
                                    </w:pPr>
                                  </w:p>
                                </w:txbxContent>
                              </wps:txbx>
                              <wps:bodyPr wrap="square" lIns="0" tIns="0" rIns="0" bIns="0" rtlCol="0" anchor="t">
                                <a:noAutofit/>
                              </wps:bodyPr>
                            </wps:wsp>
                            <wps:wsp>
                              <wps:cNvPr id="12"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44204FC7"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">
                    <v:group id="Group 2"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" path="m,l1754909,993021,3509818,,,xe" fillcolor="#d9d9d9" stroked="f">
                        <v:path arrowok="t"/>
                      </v:shape>
                    </v:group>
                    <v:group id="Group 3"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" path="m6350000,3175025v,1753426,-1421524,3174949,-3175000,3174949c1421498,6349974,,4928451,,3175025,,1421511,1421498,,3175000,,4928501,,6350000,1421511,6350000,3175025xe" stroked="f">
                        <v:fill r:id="rId8" o:title="" recolor="t" rotate="t" type="frame"/>
                        <v:path arrowok="t"/>
                      </v:shape>
                    </v:group>
                    <v:group id="Group 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" path="m,l965200,1297940,1930400,,,xe" fillcolor="#444440" stroked="f">
                        <v:path arrowok="t"/>
                      </v:shape>
                    </v:group>
                    <v:group id="Group 5"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4325A006" w14:textId="24A85C58" w:rsidR="00B84519" w:rsidRDefault="00B84519" w:rsidP="00725F90">
                              <w:pPr>
                                <w:spacing w:line="668" w:lineRule="exact"/>
                                <w:jc w:val="center"/>
                                <w:rPr>
                                  <w:rFonts w:ascii="Raleway Bold" w:hAnsi="Raleway Bold" w:hint="eastAsia"/>
                                  <w:color w:val="444440"/>
                                  <w:spacing w:val="58"/>
                                  <w:kern w:val="24"/>
                                  <w:sz w:val="58"/>
                                  <w:szCs w:val="58"/>
                                </w:rPr>
                              </w:pPr>
                              <w:r w:rsidRPr="00B84519">
                                <w:rPr>
                                  <w:rFonts w:ascii="Raleway Bold" w:hAnsi="Raleway Bold"/>
                                  <w:color w:val="444440"/>
                                  <w:spacing w:val="58"/>
                                  <w:kern w:val="24"/>
                                  <w:sz w:val="58"/>
                                  <w:szCs w:val="58"/>
                                </w:rPr>
                                <w:t>JONA</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5825DDC6" w14:textId="569CE602" w:rsidR="00B84519" w:rsidRPr="00B84519" w:rsidRDefault="00A82F88" w:rsidP="00D60C5A">
                              <w:pPr>
                                <w:jc w:val="center"/>
                                <w:rPr>
                                  <w:i/>
                                  <w:iCs/>
                                  <w:sz w:val="32"/>
                                  <w:szCs w:val="32"/>
                                  <w:lang w:val="nb-NO"/>
                                </w:rPr>
                              </w:pPr>
                              <w:r w:rsidRPr="00A82F88">
                                <w:rPr>
                                  <w:i/>
                                  <w:iCs/>
                                  <w:sz w:val="32"/>
                                  <w:szCs w:val="32"/>
                                  <w:lang w:val="nb-NO"/>
                                </w:rPr>
                                <w:t>Guds hjerte for Israels fiender</w:t>
                              </w:r>
                            </w:p>
                          </w:txbxContent>
                        </v:textbox>
                      </v:shape>
                    </v:group>
                    <v:group id="Group 6"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575AC06F" w14:textId="467FDC71" w:rsidR="00B84519" w:rsidRPr="00D60C5A" w:rsidRDefault="00A82F88"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DSPERIODE</w:t>
                              </w:r>
                              <w:r w:rsidR="00B84519" w:rsidRPr="00D60C5A">
                                <w:rPr>
                                  <w:rFonts w:ascii="Raleway Bold" w:hAnsi="Raleway Bold"/>
                                  <w:color w:val="444440"/>
                                  <w:spacing w:val="81"/>
                                  <w:kern w:val="24"/>
                                  <w:sz w:val="18"/>
                                  <w:szCs w:val="18"/>
                                </w:rPr>
                                <w:t xml:space="preserve">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2D3A3186" w14:textId="73D15CC5" w:rsidR="00B84519" w:rsidRPr="00B84519" w:rsidRDefault="00571AD7" w:rsidP="00725F90">
                              <w:pPr>
                                <w:spacing w:line="254" w:lineRule="exact"/>
                                <w:jc w:val="center"/>
                                <w:rPr>
                                  <w:color w:val="444440"/>
                                  <w:spacing w:val="81"/>
                                  <w:kern w:val="24"/>
                                  <w:sz w:val="20"/>
                                  <w:szCs w:val="20"/>
                                  <w:lang w:val="nb-NO"/>
                                </w:rPr>
                              </w:pPr>
                              <w:r w:rsidRPr="00571AD7">
                                <w:rPr>
                                  <w:szCs w:val="24"/>
                                  <w:lang w:val="nb-NO"/>
                                </w:rPr>
                                <w:t>793-753 f.Kr.</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5EAAED1F" w14:textId="77777777" w:rsidR="00B84519" w:rsidRPr="00D60C5A" w:rsidRDefault="00B84519"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618CCDF4" w14:textId="0B9677BE" w:rsidR="00B84519" w:rsidRPr="00F23679" w:rsidRDefault="00F23679" w:rsidP="000A4B2E">
                              <w:pPr>
                                <w:jc w:val="center"/>
                                <w:rPr>
                                  <w:i/>
                                  <w:iCs/>
                                  <w:szCs w:val="24"/>
                                  <w:lang w:val="nb-NO"/>
                                </w:rPr>
                              </w:pPr>
                              <w:r>
                                <w:rPr>
                                  <w:i/>
                                  <w:iCs/>
                                  <w:szCs w:val="24"/>
                                  <w:lang w:val="nb-NO"/>
                                </w:rPr>
                                <w:t>"</w:t>
                              </w:r>
                              <w:r w:rsidRPr="00F23679">
                                <w:rPr>
                                  <w:i/>
                                  <w:iCs/>
                                  <w:szCs w:val="24"/>
                                  <w:lang w:val="nb-NO"/>
                                </w:rPr>
                                <w:t xml:space="preserve">Han ba til Herren: </w:t>
                              </w:r>
                              <w:proofErr w:type="gramStart"/>
                              <w:r w:rsidRPr="00F23679">
                                <w:rPr>
                                  <w:i/>
                                  <w:iCs/>
                                  <w:szCs w:val="24"/>
                                  <w:lang w:val="nb-NO"/>
                                </w:rPr>
                                <w:t>« Herre</w:t>
                              </w:r>
                              <w:proofErr w:type="gramEnd"/>
                              <w:r w:rsidRPr="00F23679">
                                <w:rPr>
                                  <w:i/>
                                  <w:iCs/>
                                  <w:szCs w:val="24"/>
                                  <w:lang w:val="nb-NO"/>
                                </w:rPr>
                                <w:t xml:space="preserve">! Var det ikke det jeg sa da jeg var i mitt eget land? Derfor ville jeg skynde meg og flykte til </w:t>
                              </w:r>
                              <w:proofErr w:type="spellStart"/>
                              <w:r w:rsidRPr="00F23679">
                                <w:rPr>
                                  <w:i/>
                                  <w:iCs/>
                                  <w:szCs w:val="24"/>
                                  <w:lang w:val="nb-NO"/>
                                </w:rPr>
                                <w:t>Tarsis</w:t>
                              </w:r>
                              <w:proofErr w:type="spellEnd"/>
                              <w:r w:rsidRPr="00F23679">
                                <w:rPr>
                                  <w:i/>
                                  <w:iCs/>
                                  <w:szCs w:val="24"/>
                                  <w:lang w:val="nb-NO"/>
                                </w:rPr>
                                <w:t>. For jeg vet at du er en nådig og barmhjertig Gud. Du er sen til vrede og rik på miskunn, så du angrer ulykken.</w:t>
                              </w:r>
                              <w:r>
                                <w:rPr>
                                  <w:i/>
                                  <w:iCs/>
                                  <w:szCs w:val="24"/>
                                  <w:lang w:val="nb-NO"/>
                                </w:rPr>
                                <w:t>"</w:t>
                              </w:r>
                            </w:p>
                            <w:p w14:paraId="4FD455EF" w14:textId="4F4881DC" w:rsidR="00B84519" w:rsidRDefault="00F23679" w:rsidP="000A4B2E">
                              <w:pPr>
                                <w:jc w:val="center"/>
                                <w:rPr>
                                  <w:lang w:val="nb-NO"/>
                                </w:rPr>
                              </w:pPr>
                              <w:r w:rsidRPr="00D5177B">
                                <w:rPr>
                                  <w:lang w:val="nb-NO"/>
                                </w:rPr>
                                <w:t>4:2</w:t>
                              </w:r>
                            </w:p>
                            <w:p w14:paraId="2BAAC17F" w14:textId="50CDE02E" w:rsidR="005A752F" w:rsidRDefault="005A752F" w:rsidP="000A4B2E">
                              <w:pPr>
                                <w:jc w:val="center"/>
                                <w:rPr>
                                  <w:lang w:val="nb-NO"/>
                                </w:rPr>
                              </w:pPr>
                            </w:p>
                            <w:p w14:paraId="051E23A6" w14:textId="704A5019" w:rsidR="005A752F" w:rsidRDefault="005A752F" w:rsidP="000A4B2E">
                              <w:pPr>
                                <w:jc w:val="center"/>
                                <w:rPr>
                                  <w:lang w:val="nb-NO"/>
                                </w:rPr>
                              </w:pPr>
                            </w:p>
                            <w:p w14:paraId="6DEFC325" w14:textId="77777777" w:rsidR="005A752F" w:rsidRDefault="005A752F" w:rsidP="000A4B2E">
                              <w:pPr>
                                <w:jc w:val="center"/>
                                <w:rPr>
                                  <w:szCs w:val="24"/>
                                  <w:lang w:val="nb-NO"/>
                                </w:rPr>
                              </w:pPr>
                            </w:p>
                            <w:p w14:paraId="1FF18453" w14:textId="77777777" w:rsidR="00B84519" w:rsidRPr="00B84519" w:rsidRDefault="00B84519" w:rsidP="000A4B2E">
                              <w:pPr>
                                <w:pStyle w:val="Footer"/>
                                <w:jc w:val="center"/>
                                <w:rPr>
                                  <w:rFonts w:cs="Times New Roman"/>
                                  <w:color w:val="808080" w:themeColor="background1" w:themeShade="80"/>
                                  <w:szCs w:val="24"/>
                                  <w:lang w:val="nb-NO"/>
                                </w:rPr>
                              </w:pPr>
                            </w:p>
                            <w:p w14:paraId="0F6E171B" w14:textId="13136BAF" w:rsidR="00B84519" w:rsidRPr="00B84519" w:rsidRDefault="00B84519" w:rsidP="000A4B2E">
                              <w:pPr>
                                <w:pStyle w:val="Footer"/>
                                <w:jc w:val="center"/>
                                <w:rPr>
                                  <w:rFonts w:cs="Times New Roman"/>
                                  <w:color w:val="808080" w:themeColor="background1" w:themeShade="80"/>
                                  <w:szCs w:val="24"/>
                                  <w:lang w:val="nb-NO"/>
                                </w:rPr>
                              </w:pPr>
                              <w:r w:rsidRPr="00B84519">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606AAC">
                                <w:rPr>
                                  <w:rFonts w:cs="Times New Roman"/>
                                  <w:caps/>
                                  <w:noProof/>
                                  <w:color w:val="808080" w:themeColor="background1" w:themeShade="80"/>
                                  <w:szCs w:val="24"/>
                                </w:rPr>
                                <w:t>12.01.2023</w:t>
                              </w:r>
                              <w:r w:rsidRPr="009F3A8C">
                                <w:rPr>
                                  <w:rFonts w:cs="Times New Roman"/>
                                  <w:caps/>
                                  <w:color w:val="808080" w:themeColor="background1" w:themeShade="80"/>
                                  <w:szCs w:val="24"/>
                                </w:rPr>
                                <w:fldChar w:fldCharType="end"/>
                              </w:r>
                            </w:p>
                            <w:p w14:paraId="0D792E12" w14:textId="77777777" w:rsidR="00B84519" w:rsidRPr="009F3A8C" w:rsidRDefault="00B84519" w:rsidP="00D60C5A">
                              <w:pPr>
                                <w:jc w:val="center"/>
                                <w:rPr>
                                  <w:szCs w:val="24"/>
                                  <w:lang w:val="nb-NO"/>
                                </w:rPr>
                              </w:pPr>
                            </w:p>
                            <w:p w14:paraId="7CE9120C" w14:textId="77777777" w:rsidR="00B84519" w:rsidRPr="009F3A8C" w:rsidRDefault="00B84519" w:rsidP="00D60C5A">
                              <w:pPr>
                                <w:jc w:val="center"/>
                                <w:rPr>
                                  <w:szCs w:val="24"/>
                                  <w:lang w:val="nb-NO"/>
                                </w:rPr>
                              </w:pPr>
                            </w:p>
                            <w:p w14:paraId="14664854" w14:textId="77777777" w:rsidR="00B84519" w:rsidRPr="00B84519" w:rsidRDefault="00B84519" w:rsidP="00725F90">
                              <w:pPr>
                                <w:spacing w:line="254" w:lineRule="exact"/>
                                <w:jc w:val="center"/>
                                <w:rPr>
                                  <w:color w:val="444440"/>
                                  <w:spacing w:val="81"/>
                                  <w:kern w:val="24"/>
                                  <w:sz w:val="20"/>
                                  <w:szCs w:val="20"/>
                                  <w:lang w:val="nb-NO"/>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" strokecolor="#9d9d9d" strokeweight="1pt">
                        <v:stroke startarrowwidth="narrow" startarrowlength="short" endarrowwidth="narrow" endarrowlength="short" endcap="round"/>
                      </v:line>
                    </v:group>
                    <w10:wrap anchorx="page"/>
                  </v:group>
                </w:pict>
              </mc:Fallback>
            </mc:AlternateContent>
          </w:r>
          <w:r>
            <w:rPr>
              <w:noProof/>
            </w:rPr>
            <w:drawing>
              <wp:anchor distT="0" distB="0" distL="114300" distR="114300" simplePos="0" relativeHeight="251661312" behindDoc="0" locked="0" layoutInCell="1" allowOverlap="1" wp14:anchorId="1849E756" wp14:editId="663C8BC2">
                <wp:simplePos x="0" y="0"/>
                <wp:positionH relativeFrom="margin">
                  <wp:align>center</wp:align>
                </wp:positionH>
                <wp:positionV relativeFrom="paragraph">
                  <wp:posOffset>8171815</wp:posOffset>
                </wp:positionV>
                <wp:extent cx="276225" cy="276225"/>
                <wp:effectExtent l="0" t="0" r="9525" b="9525"/>
                <wp:wrapSquare wrapText="bothSides"/>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3BCA7030" wp14:editId="603EABB1">
                    <wp:simplePos x="0" y="0"/>
                    <wp:positionH relativeFrom="margin">
                      <wp:align>center</wp:align>
                    </wp:positionH>
                    <wp:positionV relativeFrom="paragraph">
                      <wp:posOffset>6146800</wp:posOffset>
                    </wp:positionV>
                    <wp:extent cx="511740" cy="0"/>
                    <wp:effectExtent l="0" t="0" r="0" b="0"/>
                    <wp:wrapNone/>
                    <wp:docPr id="21"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225FCBC"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6B55399B" w14:textId="20A3F33A" w:rsidR="00B84519" w:rsidRDefault="00B84519">
          <w:pPr>
            <w:spacing w:line="259" w:lineRule="auto"/>
            <w:rPr>
              <w:lang w:val="nb-NO"/>
            </w:rPr>
          </w:pPr>
          <w:r>
            <w:rPr>
              <w:lang w:val="nb-NO"/>
            </w:rPr>
            <w:br w:type="page"/>
          </w:r>
        </w:p>
      </w:sdtContent>
    </w:sdt>
    <w:p w14:paraId="3B9B4B33" w14:textId="77777777" w:rsidR="00FC4326" w:rsidRDefault="00FC4326" w:rsidP="00FC4326">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4FA0ADEE" w14:textId="77777777" w:rsidR="00FC4326" w:rsidRPr="00BF770A" w:rsidRDefault="00FC4326" w:rsidP="00FC4326">
      <w:pPr>
        <w:rPr>
          <w:lang w:val="nb-NO"/>
        </w:rPr>
      </w:pPr>
    </w:p>
    <w:p w14:paraId="28448AAA" w14:textId="23B7DE7B" w:rsidR="00606AAC" w:rsidRDefault="00FC4326">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5562675" w:history="1">
        <w:r w:rsidR="00606AAC" w:rsidRPr="00426B89">
          <w:rPr>
            <w:rStyle w:val="Hyperlink"/>
            <w:noProof/>
            <w:lang w:val="nb-NO"/>
          </w:rPr>
          <w:t>INNLEDNING</w:t>
        </w:r>
        <w:r w:rsidR="00606AAC">
          <w:rPr>
            <w:noProof/>
            <w:webHidden/>
          </w:rPr>
          <w:tab/>
        </w:r>
        <w:r w:rsidR="00606AAC">
          <w:rPr>
            <w:noProof/>
            <w:webHidden/>
          </w:rPr>
          <w:fldChar w:fldCharType="begin"/>
        </w:r>
        <w:r w:rsidR="00606AAC">
          <w:rPr>
            <w:noProof/>
            <w:webHidden/>
          </w:rPr>
          <w:instrText xml:space="preserve"> PAGEREF _Toc125562675 \h </w:instrText>
        </w:r>
        <w:r w:rsidR="00606AAC">
          <w:rPr>
            <w:noProof/>
            <w:webHidden/>
          </w:rPr>
        </w:r>
        <w:r w:rsidR="00606AAC">
          <w:rPr>
            <w:noProof/>
            <w:webHidden/>
          </w:rPr>
          <w:fldChar w:fldCharType="separate"/>
        </w:r>
        <w:r w:rsidR="00606AAC">
          <w:rPr>
            <w:noProof/>
            <w:webHidden/>
          </w:rPr>
          <w:t>2</w:t>
        </w:r>
        <w:r w:rsidR="00606AAC">
          <w:rPr>
            <w:noProof/>
            <w:webHidden/>
          </w:rPr>
          <w:fldChar w:fldCharType="end"/>
        </w:r>
      </w:hyperlink>
    </w:p>
    <w:p w14:paraId="688858F9" w14:textId="1CC8E9AD" w:rsidR="00606AAC" w:rsidRDefault="00606AAC">
      <w:pPr>
        <w:pStyle w:val="TOC2"/>
        <w:tabs>
          <w:tab w:val="right" w:leader="dot" w:pos="9016"/>
        </w:tabs>
        <w:rPr>
          <w:rFonts w:asciiTheme="minorHAnsi" w:hAnsiTheme="minorHAnsi"/>
          <w:noProof/>
          <w:sz w:val="22"/>
        </w:rPr>
      </w:pPr>
      <w:hyperlink w:anchor="_Toc125562676" w:history="1">
        <w:r w:rsidRPr="00426B89">
          <w:rPr>
            <w:rStyle w:val="Hyperlink"/>
            <w:noProof/>
            <w:lang w:val="nb-NO"/>
          </w:rPr>
          <w:t>JONA</w:t>
        </w:r>
        <w:r>
          <w:rPr>
            <w:noProof/>
            <w:webHidden/>
          </w:rPr>
          <w:tab/>
        </w:r>
        <w:r>
          <w:rPr>
            <w:noProof/>
            <w:webHidden/>
          </w:rPr>
          <w:fldChar w:fldCharType="begin"/>
        </w:r>
        <w:r>
          <w:rPr>
            <w:noProof/>
            <w:webHidden/>
          </w:rPr>
          <w:instrText xml:space="preserve"> PAGEREF _Toc125562676 \h </w:instrText>
        </w:r>
        <w:r>
          <w:rPr>
            <w:noProof/>
            <w:webHidden/>
          </w:rPr>
        </w:r>
        <w:r>
          <w:rPr>
            <w:noProof/>
            <w:webHidden/>
          </w:rPr>
          <w:fldChar w:fldCharType="separate"/>
        </w:r>
        <w:r>
          <w:rPr>
            <w:noProof/>
            <w:webHidden/>
          </w:rPr>
          <w:t>2</w:t>
        </w:r>
        <w:r>
          <w:rPr>
            <w:noProof/>
            <w:webHidden/>
          </w:rPr>
          <w:fldChar w:fldCharType="end"/>
        </w:r>
      </w:hyperlink>
    </w:p>
    <w:p w14:paraId="51CA31A8" w14:textId="00A57AFB" w:rsidR="00606AAC" w:rsidRDefault="00606AAC">
      <w:pPr>
        <w:pStyle w:val="TOC2"/>
        <w:tabs>
          <w:tab w:val="right" w:leader="dot" w:pos="9016"/>
        </w:tabs>
        <w:rPr>
          <w:rFonts w:asciiTheme="minorHAnsi" w:hAnsiTheme="minorHAnsi"/>
          <w:noProof/>
          <w:sz w:val="22"/>
        </w:rPr>
      </w:pPr>
      <w:hyperlink w:anchor="_Toc125562677" w:history="1">
        <w:r w:rsidRPr="00426B89">
          <w:rPr>
            <w:rStyle w:val="Hyperlink"/>
            <w:noProof/>
            <w:lang w:val="nb-NO"/>
          </w:rPr>
          <w:t>ER BOKA HISTORISK ELLER OPPDIKTET? NÅR ER DEN SKREVET?</w:t>
        </w:r>
        <w:r>
          <w:rPr>
            <w:noProof/>
            <w:webHidden/>
          </w:rPr>
          <w:tab/>
        </w:r>
        <w:r>
          <w:rPr>
            <w:noProof/>
            <w:webHidden/>
          </w:rPr>
          <w:fldChar w:fldCharType="begin"/>
        </w:r>
        <w:r>
          <w:rPr>
            <w:noProof/>
            <w:webHidden/>
          </w:rPr>
          <w:instrText xml:space="preserve"> PAGEREF _Toc125562677 \h </w:instrText>
        </w:r>
        <w:r>
          <w:rPr>
            <w:noProof/>
            <w:webHidden/>
          </w:rPr>
        </w:r>
        <w:r>
          <w:rPr>
            <w:noProof/>
            <w:webHidden/>
          </w:rPr>
          <w:fldChar w:fldCharType="separate"/>
        </w:r>
        <w:r>
          <w:rPr>
            <w:noProof/>
            <w:webHidden/>
          </w:rPr>
          <w:t>3</w:t>
        </w:r>
        <w:r>
          <w:rPr>
            <w:noProof/>
            <w:webHidden/>
          </w:rPr>
          <w:fldChar w:fldCharType="end"/>
        </w:r>
      </w:hyperlink>
    </w:p>
    <w:p w14:paraId="54DFD4C5" w14:textId="629EBB97" w:rsidR="00606AAC" w:rsidRDefault="00606AAC">
      <w:pPr>
        <w:pStyle w:val="TOC2"/>
        <w:tabs>
          <w:tab w:val="right" w:leader="dot" w:pos="9016"/>
        </w:tabs>
        <w:rPr>
          <w:rFonts w:asciiTheme="minorHAnsi" w:hAnsiTheme="minorHAnsi"/>
          <w:noProof/>
          <w:sz w:val="22"/>
        </w:rPr>
      </w:pPr>
      <w:hyperlink w:anchor="_Toc125562678" w:history="1">
        <w:r w:rsidRPr="00426B89">
          <w:rPr>
            <w:rStyle w:val="Hyperlink"/>
            <w:noProof/>
            <w:lang w:val="nb-NO"/>
          </w:rPr>
          <w:t>HVA PEKER MOT FIKTIV HISTORIE? (OG VANLIGVIS ETTER-EKSILSK DATERING)</w:t>
        </w:r>
        <w:r>
          <w:rPr>
            <w:noProof/>
            <w:webHidden/>
          </w:rPr>
          <w:tab/>
        </w:r>
        <w:r>
          <w:rPr>
            <w:noProof/>
            <w:webHidden/>
          </w:rPr>
          <w:fldChar w:fldCharType="begin"/>
        </w:r>
        <w:r>
          <w:rPr>
            <w:noProof/>
            <w:webHidden/>
          </w:rPr>
          <w:instrText xml:space="preserve"> PAGEREF _Toc125562678 \h </w:instrText>
        </w:r>
        <w:r>
          <w:rPr>
            <w:noProof/>
            <w:webHidden/>
          </w:rPr>
        </w:r>
        <w:r>
          <w:rPr>
            <w:noProof/>
            <w:webHidden/>
          </w:rPr>
          <w:fldChar w:fldCharType="separate"/>
        </w:r>
        <w:r>
          <w:rPr>
            <w:noProof/>
            <w:webHidden/>
          </w:rPr>
          <w:t>4</w:t>
        </w:r>
        <w:r>
          <w:rPr>
            <w:noProof/>
            <w:webHidden/>
          </w:rPr>
          <w:fldChar w:fldCharType="end"/>
        </w:r>
      </w:hyperlink>
    </w:p>
    <w:p w14:paraId="29F26222" w14:textId="3988A21D" w:rsidR="00606AAC" w:rsidRDefault="00606AAC">
      <w:pPr>
        <w:pStyle w:val="TOC2"/>
        <w:tabs>
          <w:tab w:val="right" w:leader="dot" w:pos="9016"/>
        </w:tabs>
        <w:rPr>
          <w:rFonts w:asciiTheme="minorHAnsi" w:hAnsiTheme="minorHAnsi"/>
          <w:noProof/>
          <w:sz w:val="22"/>
        </w:rPr>
      </w:pPr>
      <w:hyperlink w:anchor="_Toc125562679" w:history="1">
        <w:r w:rsidRPr="00426B89">
          <w:rPr>
            <w:rStyle w:val="Hyperlink"/>
            <w:noProof/>
            <w:lang w:val="nb-NO"/>
          </w:rPr>
          <w:t>HVA PEKER MOT HISTORISK? (OG VANLIGVIS DATERT TIL 700-TALLET)</w:t>
        </w:r>
        <w:r>
          <w:rPr>
            <w:noProof/>
            <w:webHidden/>
          </w:rPr>
          <w:tab/>
        </w:r>
        <w:r>
          <w:rPr>
            <w:noProof/>
            <w:webHidden/>
          </w:rPr>
          <w:fldChar w:fldCharType="begin"/>
        </w:r>
        <w:r>
          <w:rPr>
            <w:noProof/>
            <w:webHidden/>
          </w:rPr>
          <w:instrText xml:space="preserve"> PAGEREF _Toc125562679 \h </w:instrText>
        </w:r>
        <w:r>
          <w:rPr>
            <w:noProof/>
            <w:webHidden/>
          </w:rPr>
        </w:r>
        <w:r>
          <w:rPr>
            <w:noProof/>
            <w:webHidden/>
          </w:rPr>
          <w:fldChar w:fldCharType="separate"/>
        </w:r>
        <w:r>
          <w:rPr>
            <w:noProof/>
            <w:webHidden/>
          </w:rPr>
          <w:t>4</w:t>
        </w:r>
        <w:r>
          <w:rPr>
            <w:noProof/>
            <w:webHidden/>
          </w:rPr>
          <w:fldChar w:fldCharType="end"/>
        </w:r>
      </w:hyperlink>
    </w:p>
    <w:p w14:paraId="52AB80A7" w14:textId="3E961788" w:rsidR="00606AAC" w:rsidRDefault="00606AAC">
      <w:pPr>
        <w:pStyle w:val="TOC2"/>
        <w:tabs>
          <w:tab w:val="right" w:leader="dot" w:pos="9016"/>
        </w:tabs>
        <w:rPr>
          <w:rFonts w:asciiTheme="minorHAnsi" w:hAnsiTheme="minorHAnsi"/>
          <w:noProof/>
          <w:sz w:val="22"/>
        </w:rPr>
      </w:pPr>
      <w:hyperlink w:anchor="_Toc125562680" w:history="1">
        <w:r w:rsidRPr="00426B89">
          <w:rPr>
            <w:rStyle w:val="Hyperlink"/>
            <w:noProof/>
            <w:lang w:val="nb-NO"/>
          </w:rPr>
          <w:t>ASSYRIA PÅ 700-TALLET F.KR.: DÅRLIGE TIDER</w:t>
        </w:r>
        <w:r>
          <w:rPr>
            <w:noProof/>
            <w:webHidden/>
          </w:rPr>
          <w:tab/>
        </w:r>
        <w:r>
          <w:rPr>
            <w:noProof/>
            <w:webHidden/>
          </w:rPr>
          <w:fldChar w:fldCharType="begin"/>
        </w:r>
        <w:r>
          <w:rPr>
            <w:noProof/>
            <w:webHidden/>
          </w:rPr>
          <w:instrText xml:space="preserve"> PAGEREF _Toc125562680 \h </w:instrText>
        </w:r>
        <w:r>
          <w:rPr>
            <w:noProof/>
            <w:webHidden/>
          </w:rPr>
        </w:r>
        <w:r>
          <w:rPr>
            <w:noProof/>
            <w:webHidden/>
          </w:rPr>
          <w:fldChar w:fldCharType="separate"/>
        </w:r>
        <w:r>
          <w:rPr>
            <w:noProof/>
            <w:webHidden/>
          </w:rPr>
          <w:t>5</w:t>
        </w:r>
        <w:r>
          <w:rPr>
            <w:noProof/>
            <w:webHidden/>
          </w:rPr>
          <w:fldChar w:fldCharType="end"/>
        </w:r>
      </w:hyperlink>
    </w:p>
    <w:p w14:paraId="18735964" w14:textId="0646CACA" w:rsidR="00606AAC" w:rsidRDefault="00606AAC">
      <w:pPr>
        <w:pStyle w:val="TOC2"/>
        <w:tabs>
          <w:tab w:val="right" w:leader="dot" w:pos="9016"/>
        </w:tabs>
        <w:rPr>
          <w:rFonts w:asciiTheme="minorHAnsi" w:hAnsiTheme="minorHAnsi"/>
          <w:noProof/>
          <w:sz w:val="22"/>
        </w:rPr>
      </w:pPr>
      <w:hyperlink w:anchor="_Toc125562681" w:history="1">
        <w:r w:rsidRPr="00426B89">
          <w:rPr>
            <w:rStyle w:val="Hyperlink"/>
            <w:noProof/>
            <w:lang w:val="nb-NO"/>
          </w:rPr>
          <w:t>HVORDAN FORKLARES FIKSJON-ARGUMENTENE DERSOM HISTORISK?</w:t>
        </w:r>
        <w:r>
          <w:rPr>
            <w:noProof/>
            <w:webHidden/>
          </w:rPr>
          <w:tab/>
        </w:r>
        <w:r>
          <w:rPr>
            <w:noProof/>
            <w:webHidden/>
          </w:rPr>
          <w:fldChar w:fldCharType="begin"/>
        </w:r>
        <w:r>
          <w:rPr>
            <w:noProof/>
            <w:webHidden/>
          </w:rPr>
          <w:instrText xml:space="preserve"> PAGEREF _Toc125562681 \h </w:instrText>
        </w:r>
        <w:r>
          <w:rPr>
            <w:noProof/>
            <w:webHidden/>
          </w:rPr>
        </w:r>
        <w:r>
          <w:rPr>
            <w:noProof/>
            <w:webHidden/>
          </w:rPr>
          <w:fldChar w:fldCharType="separate"/>
        </w:r>
        <w:r>
          <w:rPr>
            <w:noProof/>
            <w:webHidden/>
          </w:rPr>
          <w:t>6</w:t>
        </w:r>
        <w:r>
          <w:rPr>
            <w:noProof/>
            <w:webHidden/>
          </w:rPr>
          <w:fldChar w:fldCharType="end"/>
        </w:r>
      </w:hyperlink>
    </w:p>
    <w:p w14:paraId="1C391930" w14:textId="57579006" w:rsidR="00606AAC" w:rsidRDefault="00606AAC">
      <w:pPr>
        <w:pStyle w:val="TOC2"/>
        <w:tabs>
          <w:tab w:val="right" w:leader="dot" w:pos="9016"/>
        </w:tabs>
        <w:rPr>
          <w:rFonts w:asciiTheme="minorHAnsi" w:hAnsiTheme="minorHAnsi"/>
          <w:noProof/>
          <w:sz w:val="22"/>
        </w:rPr>
      </w:pPr>
      <w:hyperlink w:anchor="_Toc125562682" w:history="1">
        <w:r w:rsidRPr="00426B89">
          <w:rPr>
            <w:rStyle w:val="Hyperlink"/>
            <w:noProof/>
            <w:lang w:val="nb-NO"/>
          </w:rPr>
          <w:t>KONKLUSJON:</w:t>
        </w:r>
        <w:r>
          <w:rPr>
            <w:noProof/>
            <w:webHidden/>
          </w:rPr>
          <w:tab/>
        </w:r>
        <w:r>
          <w:rPr>
            <w:noProof/>
            <w:webHidden/>
          </w:rPr>
          <w:fldChar w:fldCharType="begin"/>
        </w:r>
        <w:r>
          <w:rPr>
            <w:noProof/>
            <w:webHidden/>
          </w:rPr>
          <w:instrText xml:space="preserve"> PAGEREF _Toc125562682 \h </w:instrText>
        </w:r>
        <w:r>
          <w:rPr>
            <w:noProof/>
            <w:webHidden/>
          </w:rPr>
        </w:r>
        <w:r>
          <w:rPr>
            <w:noProof/>
            <w:webHidden/>
          </w:rPr>
          <w:fldChar w:fldCharType="separate"/>
        </w:r>
        <w:r>
          <w:rPr>
            <w:noProof/>
            <w:webHidden/>
          </w:rPr>
          <w:t>7</w:t>
        </w:r>
        <w:r>
          <w:rPr>
            <w:noProof/>
            <w:webHidden/>
          </w:rPr>
          <w:fldChar w:fldCharType="end"/>
        </w:r>
      </w:hyperlink>
    </w:p>
    <w:p w14:paraId="55880155" w14:textId="30D0B953" w:rsidR="00606AAC" w:rsidRDefault="00606AAC">
      <w:pPr>
        <w:pStyle w:val="TOC2"/>
        <w:tabs>
          <w:tab w:val="right" w:leader="dot" w:pos="9016"/>
        </w:tabs>
        <w:rPr>
          <w:rFonts w:asciiTheme="minorHAnsi" w:hAnsiTheme="minorHAnsi"/>
          <w:noProof/>
          <w:sz w:val="22"/>
        </w:rPr>
      </w:pPr>
      <w:hyperlink w:anchor="_Toc125562683" w:history="1">
        <w:r w:rsidRPr="00426B89">
          <w:rPr>
            <w:rStyle w:val="Hyperlink"/>
            <w:noProof/>
            <w:lang w:val="nb-NO"/>
          </w:rPr>
          <w:t>FØRSTE LESER?</w:t>
        </w:r>
        <w:r>
          <w:rPr>
            <w:noProof/>
            <w:webHidden/>
          </w:rPr>
          <w:tab/>
        </w:r>
        <w:r>
          <w:rPr>
            <w:noProof/>
            <w:webHidden/>
          </w:rPr>
          <w:fldChar w:fldCharType="begin"/>
        </w:r>
        <w:r>
          <w:rPr>
            <w:noProof/>
            <w:webHidden/>
          </w:rPr>
          <w:instrText xml:space="preserve"> PAGEREF _Toc125562683 \h </w:instrText>
        </w:r>
        <w:r>
          <w:rPr>
            <w:noProof/>
            <w:webHidden/>
          </w:rPr>
        </w:r>
        <w:r>
          <w:rPr>
            <w:noProof/>
            <w:webHidden/>
          </w:rPr>
          <w:fldChar w:fldCharType="separate"/>
        </w:r>
        <w:r>
          <w:rPr>
            <w:noProof/>
            <w:webHidden/>
          </w:rPr>
          <w:t>7</w:t>
        </w:r>
        <w:r>
          <w:rPr>
            <w:noProof/>
            <w:webHidden/>
          </w:rPr>
          <w:fldChar w:fldCharType="end"/>
        </w:r>
      </w:hyperlink>
    </w:p>
    <w:p w14:paraId="5DA7EAE0" w14:textId="128FA0D3" w:rsidR="00606AAC" w:rsidRDefault="00606AAC">
      <w:pPr>
        <w:pStyle w:val="TOC2"/>
        <w:tabs>
          <w:tab w:val="right" w:leader="dot" w:pos="9016"/>
        </w:tabs>
        <w:rPr>
          <w:rFonts w:asciiTheme="minorHAnsi" w:hAnsiTheme="minorHAnsi"/>
          <w:noProof/>
          <w:sz w:val="22"/>
        </w:rPr>
      </w:pPr>
      <w:hyperlink w:anchor="_Toc125562684" w:history="1">
        <w:r w:rsidRPr="00426B89">
          <w:rPr>
            <w:rStyle w:val="Hyperlink"/>
            <w:noProof/>
            <w:lang w:val="nb-NO"/>
          </w:rPr>
          <w:t>1:1-3</w:t>
        </w:r>
        <w:r>
          <w:rPr>
            <w:noProof/>
            <w:webHidden/>
          </w:rPr>
          <w:tab/>
        </w:r>
        <w:r>
          <w:rPr>
            <w:noProof/>
            <w:webHidden/>
          </w:rPr>
          <w:fldChar w:fldCharType="begin"/>
        </w:r>
        <w:r>
          <w:rPr>
            <w:noProof/>
            <w:webHidden/>
          </w:rPr>
          <w:instrText xml:space="preserve"> PAGEREF _Toc125562684 \h </w:instrText>
        </w:r>
        <w:r>
          <w:rPr>
            <w:noProof/>
            <w:webHidden/>
          </w:rPr>
        </w:r>
        <w:r>
          <w:rPr>
            <w:noProof/>
            <w:webHidden/>
          </w:rPr>
          <w:fldChar w:fldCharType="separate"/>
        </w:r>
        <w:r>
          <w:rPr>
            <w:noProof/>
            <w:webHidden/>
          </w:rPr>
          <w:t>7</w:t>
        </w:r>
        <w:r>
          <w:rPr>
            <w:noProof/>
            <w:webHidden/>
          </w:rPr>
          <w:fldChar w:fldCharType="end"/>
        </w:r>
      </w:hyperlink>
    </w:p>
    <w:p w14:paraId="0DEA7AC8" w14:textId="5106C367" w:rsidR="00606AAC" w:rsidRDefault="00606AAC">
      <w:pPr>
        <w:pStyle w:val="TOC2"/>
        <w:tabs>
          <w:tab w:val="right" w:leader="dot" w:pos="9016"/>
        </w:tabs>
        <w:rPr>
          <w:rFonts w:asciiTheme="minorHAnsi" w:hAnsiTheme="minorHAnsi"/>
          <w:noProof/>
          <w:sz w:val="22"/>
        </w:rPr>
      </w:pPr>
      <w:hyperlink w:anchor="_Toc125562685" w:history="1">
        <w:r w:rsidRPr="00426B89">
          <w:rPr>
            <w:rStyle w:val="Hyperlink"/>
            <w:noProof/>
          </w:rPr>
          <w:t>1:4-16</w:t>
        </w:r>
        <w:r>
          <w:rPr>
            <w:noProof/>
            <w:webHidden/>
          </w:rPr>
          <w:tab/>
        </w:r>
        <w:r>
          <w:rPr>
            <w:noProof/>
            <w:webHidden/>
          </w:rPr>
          <w:fldChar w:fldCharType="begin"/>
        </w:r>
        <w:r>
          <w:rPr>
            <w:noProof/>
            <w:webHidden/>
          </w:rPr>
          <w:instrText xml:space="preserve"> PAGEREF _Toc125562685 \h </w:instrText>
        </w:r>
        <w:r>
          <w:rPr>
            <w:noProof/>
            <w:webHidden/>
          </w:rPr>
        </w:r>
        <w:r>
          <w:rPr>
            <w:noProof/>
            <w:webHidden/>
          </w:rPr>
          <w:fldChar w:fldCharType="separate"/>
        </w:r>
        <w:r>
          <w:rPr>
            <w:noProof/>
            <w:webHidden/>
          </w:rPr>
          <w:t>8</w:t>
        </w:r>
        <w:r>
          <w:rPr>
            <w:noProof/>
            <w:webHidden/>
          </w:rPr>
          <w:fldChar w:fldCharType="end"/>
        </w:r>
      </w:hyperlink>
    </w:p>
    <w:p w14:paraId="7774F13E" w14:textId="783D21B0" w:rsidR="00606AAC" w:rsidRDefault="00606AAC">
      <w:pPr>
        <w:pStyle w:val="TOC2"/>
        <w:tabs>
          <w:tab w:val="right" w:leader="dot" w:pos="9016"/>
        </w:tabs>
        <w:rPr>
          <w:rFonts w:asciiTheme="minorHAnsi" w:hAnsiTheme="minorHAnsi"/>
          <w:noProof/>
          <w:sz w:val="22"/>
        </w:rPr>
      </w:pPr>
      <w:hyperlink w:anchor="_Toc125562686" w:history="1">
        <w:r w:rsidRPr="00426B89">
          <w:rPr>
            <w:rStyle w:val="Hyperlink"/>
            <w:noProof/>
            <w:lang w:val="nb-NO"/>
          </w:rPr>
          <w:t>1:4-16</w:t>
        </w:r>
        <w:r>
          <w:rPr>
            <w:noProof/>
            <w:webHidden/>
          </w:rPr>
          <w:tab/>
        </w:r>
        <w:r>
          <w:rPr>
            <w:noProof/>
            <w:webHidden/>
          </w:rPr>
          <w:fldChar w:fldCharType="begin"/>
        </w:r>
        <w:r>
          <w:rPr>
            <w:noProof/>
            <w:webHidden/>
          </w:rPr>
          <w:instrText xml:space="preserve"> PAGEREF _Toc125562686 \h </w:instrText>
        </w:r>
        <w:r>
          <w:rPr>
            <w:noProof/>
            <w:webHidden/>
          </w:rPr>
        </w:r>
        <w:r>
          <w:rPr>
            <w:noProof/>
            <w:webHidden/>
          </w:rPr>
          <w:fldChar w:fldCharType="separate"/>
        </w:r>
        <w:r>
          <w:rPr>
            <w:noProof/>
            <w:webHidden/>
          </w:rPr>
          <w:t>9</w:t>
        </w:r>
        <w:r>
          <w:rPr>
            <w:noProof/>
            <w:webHidden/>
          </w:rPr>
          <w:fldChar w:fldCharType="end"/>
        </w:r>
      </w:hyperlink>
    </w:p>
    <w:p w14:paraId="5C57C644" w14:textId="66BC9018" w:rsidR="00606AAC" w:rsidRDefault="00606AAC">
      <w:pPr>
        <w:pStyle w:val="TOC2"/>
        <w:tabs>
          <w:tab w:val="right" w:leader="dot" w:pos="9016"/>
        </w:tabs>
        <w:rPr>
          <w:rFonts w:asciiTheme="minorHAnsi" w:hAnsiTheme="minorHAnsi"/>
          <w:noProof/>
          <w:sz w:val="22"/>
        </w:rPr>
      </w:pPr>
      <w:hyperlink w:anchor="_Toc125562687" w:history="1">
        <w:r w:rsidRPr="00426B89">
          <w:rPr>
            <w:rStyle w:val="Hyperlink"/>
            <w:noProof/>
            <w:lang w:val="nb-NO"/>
          </w:rPr>
          <w:t>JONA 1 — MARK 4:35-41</w:t>
        </w:r>
        <w:r>
          <w:rPr>
            <w:noProof/>
            <w:webHidden/>
          </w:rPr>
          <w:tab/>
        </w:r>
        <w:r>
          <w:rPr>
            <w:noProof/>
            <w:webHidden/>
          </w:rPr>
          <w:fldChar w:fldCharType="begin"/>
        </w:r>
        <w:r>
          <w:rPr>
            <w:noProof/>
            <w:webHidden/>
          </w:rPr>
          <w:instrText xml:space="preserve"> PAGEREF _Toc125562687 \h </w:instrText>
        </w:r>
        <w:r>
          <w:rPr>
            <w:noProof/>
            <w:webHidden/>
          </w:rPr>
        </w:r>
        <w:r>
          <w:rPr>
            <w:noProof/>
            <w:webHidden/>
          </w:rPr>
          <w:fldChar w:fldCharType="separate"/>
        </w:r>
        <w:r>
          <w:rPr>
            <w:noProof/>
            <w:webHidden/>
          </w:rPr>
          <w:t>9</w:t>
        </w:r>
        <w:r>
          <w:rPr>
            <w:noProof/>
            <w:webHidden/>
          </w:rPr>
          <w:fldChar w:fldCharType="end"/>
        </w:r>
      </w:hyperlink>
    </w:p>
    <w:p w14:paraId="2E5E0A87" w14:textId="48FF1ECD" w:rsidR="00606AAC" w:rsidRDefault="00606AAC">
      <w:pPr>
        <w:pStyle w:val="TOC2"/>
        <w:tabs>
          <w:tab w:val="right" w:leader="dot" w:pos="9016"/>
        </w:tabs>
        <w:rPr>
          <w:rFonts w:asciiTheme="minorHAnsi" w:hAnsiTheme="minorHAnsi"/>
          <w:noProof/>
          <w:sz w:val="22"/>
        </w:rPr>
      </w:pPr>
      <w:hyperlink w:anchor="_Toc125562688" w:history="1">
        <w:r w:rsidRPr="00426B89">
          <w:rPr>
            <w:rStyle w:val="Hyperlink"/>
            <w:noProof/>
            <w:lang w:val="nb-NO"/>
          </w:rPr>
          <w:t>KAP 2: JONAS BØNN</w:t>
        </w:r>
        <w:r>
          <w:rPr>
            <w:noProof/>
            <w:webHidden/>
          </w:rPr>
          <w:tab/>
        </w:r>
        <w:r>
          <w:rPr>
            <w:noProof/>
            <w:webHidden/>
          </w:rPr>
          <w:fldChar w:fldCharType="begin"/>
        </w:r>
        <w:r>
          <w:rPr>
            <w:noProof/>
            <w:webHidden/>
          </w:rPr>
          <w:instrText xml:space="preserve"> PAGEREF _Toc125562688 \h </w:instrText>
        </w:r>
        <w:r>
          <w:rPr>
            <w:noProof/>
            <w:webHidden/>
          </w:rPr>
        </w:r>
        <w:r>
          <w:rPr>
            <w:noProof/>
            <w:webHidden/>
          </w:rPr>
          <w:fldChar w:fldCharType="separate"/>
        </w:r>
        <w:r>
          <w:rPr>
            <w:noProof/>
            <w:webHidden/>
          </w:rPr>
          <w:t>9</w:t>
        </w:r>
        <w:r>
          <w:rPr>
            <w:noProof/>
            <w:webHidden/>
          </w:rPr>
          <w:fldChar w:fldCharType="end"/>
        </w:r>
      </w:hyperlink>
    </w:p>
    <w:p w14:paraId="68C69F21" w14:textId="4CB414E1" w:rsidR="00606AAC" w:rsidRDefault="00606AAC">
      <w:pPr>
        <w:pStyle w:val="TOC2"/>
        <w:tabs>
          <w:tab w:val="right" w:leader="dot" w:pos="9016"/>
        </w:tabs>
        <w:rPr>
          <w:rFonts w:asciiTheme="minorHAnsi" w:hAnsiTheme="minorHAnsi"/>
          <w:noProof/>
          <w:sz w:val="22"/>
        </w:rPr>
      </w:pPr>
      <w:hyperlink w:anchor="_Toc125562689" w:history="1">
        <w:r w:rsidRPr="00426B89">
          <w:rPr>
            <w:rStyle w:val="Hyperlink"/>
            <w:noProof/>
            <w:lang w:val="nb-NO"/>
          </w:rPr>
          <w:t>KAPITTEL 3</w:t>
        </w:r>
        <w:r>
          <w:rPr>
            <w:noProof/>
            <w:webHidden/>
          </w:rPr>
          <w:tab/>
        </w:r>
        <w:r>
          <w:rPr>
            <w:noProof/>
            <w:webHidden/>
          </w:rPr>
          <w:fldChar w:fldCharType="begin"/>
        </w:r>
        <w:r>
          <w:rPr>
            <w:noProof/>
            <w:webHidden/>
          </w:rPr>
          <w:instrText xml:space="preserve"> PAGEREF _Toc125562689 \h </w:instrText>
        </w:r>
        <w:r>
          <w:rPr>
            <w:noProof/>
            <w:webHidden/>
          </w:rPr>
        </w:r>
        <w:r>
          <w:rPr>
            <w:noProof/>
            <w:webHidden/>
          </w:rPr>
          <w:fldChar w:fldCharType="separate"/>
        </w:r>
        <w:r>
          <w:rPr>
            <w:noProof/>
            <w:webHidden/>
          </w:rPr>
          <w:t>10</w:t>
        </w:r>
        <w:r>
          <w:rPr>
            <w:noProof/>
            <w:webHidden/>
          </w:rPr>
          <w:fldChar w:fldCharType="end"/>
        </w:r>
      </w:hyperlink>
    </w:p>
    <w:p w14:paraId="26D396C6" w14:textId="3BADBC4B" w:rsidR="00606AAC" w:rsidRDefault="00606AAC">
      <w:pPr>
        <w:pStyle w:val="TOC2"/>
        <w:tabs>
          <w:tab w:val="right" w:leader="dot" w:pos="9016"/>
        </w:tabs>
        <w:rPr>
          <w:rFonts w:asciiTheme="minorHAnsi" w:hAnsiTheme="minorHAnsi"/>
          <w:noProof/>
          <w:sz w:val="22"/>
        </w:rPr>
      </w:pPr>
      <w:hyperlink w:anchor="_Toc125562690" w:history="1">
        <w:r w:rsidRPr="00426B89">
          <w:rPr>
            <w:rStyle w:val="Hyperlink"/>
            <w:noProof/>
            <w:lang w:val="nb-NO"/>
          </w:rPr>
          <w:t>KAPITTEL 4</w:t>
        </w:r>
        <w:r>
          <w:rPr>
            <w:noProof/>
            <w:webHidden/>
          </w:rPr>
          <w:tab/>
        </w:r>
        <w:r>
          <w:rPr>
            <w:noProof/>
            <w:webHidden/>
          </w:rPr>
          <w:fldChar w:fldCharType="begin"/>
        </w:r>
        <w:r>
          <w:rPr>
            <w:noProof/>
            <w:webHidden/>
          </w:rPr>
          <w:instrText xml:space="preserve"> PAGEREF _Toc125562690 \h </w:instrText>
        </w:r>
        <w:r>
          <w:rPr>
            <w:noProof/>
            <w:webHidden/>
          </w:rPr>
        </w:r>
        <w:r>
          <w:rPr>
            <w:noProof/>
            <w:webHidden/>
          </w:rPr>
          <w:fldChar w:fldCharType="separate"/>
        </w:r>
        <w:r>
          <w:rPr>
            <w:noProof/>
            <w:webHidden/>
          </w:rPr>
          <w:t>10</w:t>
        </w:r>
        <w:r>
          <w:rPr>
            <w:noProof/>
            <w:webHidden/>
          </w:rPr>
          <w:fldChar w:fldCharType="end"/>
        </w:r>
      </w:hyperlink>
    </w:p>
    <w:p w14:paraId="1E4BDEFB" w14:textId="1D27CF13" w:rsidR="00606AAC" w:rsidRDefault="00606AAC">
      <w:pPr>
        <w:pStyle w:val="TOC2"/>
        <w:tabs>
          <w:tab w:val="right" w:leader="dot" w:pos="9016"/>
        </w:tabs>
        <w:rPr>
          <w:rFonts w:asciiTheme="minorHAnsi" w:hAnsiTheme="minorHAnsi"/>
          <w:noProof/>
          <w:sz w:val="22"/>
        </w:rPr>
      </w:pPr>
      <w:hyperlink w:anchor="_Toc125562691" w:history="1">
        <w:r w:rsidRPr="00426B89">
          <w:rPr>
            <w:rStyle w:val="Hyperlink"/>
            <w:noProof/>
            <w:lang w:val="nb-NO"/>
          </w:rPr>
          <w:t xml:space="preserve">JONA </w:t>
        </w:r>
        <w:r w:rsidRPr="00426B89">
          <w:rPr>
            <w:rStyle w:val="Hyperlink"/>
            <w:noProof/>
            <w:lang w:val="nb-NO"/>
          </w:rPr>
          <w:sym w:font="Wingdings" w:char="F0E0"/>
        </w:r>
        <w:r w:rsidRPr="00426B89">
          <w:rPr>
            <w:rStyle w:val="Hyperlink"/>
            <w:noProof/>
            <w:lang w:val="nb-NO"/>
          </w:rPr>
          <w:t xml:space="preserve"> JESUS</w:t>
        </w:r>
        <w:r>
          <w:rPr>
            <w:noProof/>
            <w:webHidden/>
          </w:rPr>
          <w:tab/>
        </w:r>
        <w:r>
          <w:rPr>
            <w:noProof/>
            <w:webHidden/>
          </w:rPr>
          <w:fldChar w:fldCharType="begin"/>
        </w:r>
        <w:r>
          <w:rPr>
            <w:noProof/>
            <w:webHidden/>
          </w:rPr>
          <w:instrText xml:space="preserve"> PAGEREF _Toc125562691 \h </w:instrText>
        </w:r>
        <w:r>
          <w:rPr>
            <w:noProof/>
            <w:webHidden/>
          </w:rPr>
        </w:r>
        <w:r>
          <w:rPr>
            <w:noProof/>
            <w:webHidden/>
          </w:rPr>
          <w:fldChar w:fldCharType="separate"/>
        </w:r>
        <w:r>
          <w:rPr>
            <w:noProof/>
            <w:webHidden/>
          </w:rPr>
          <w:t>10</w:t>
        </w:r>
        <w:r>
          <w:rPr>
            <w:noProof/>
            <w:webHidden/>
          </w:rPr>
          <w:fldChar w:fldCharType="end"/>
        </w:r>
      </w:hyperlink>
    </w:p>
    <w:p w14:paraId="5FB60DBC" w14:textId="7EA487B0" w:rsidR="00606AAC" w:rsidRDefault="00606AAC">
      <w:pPr>
        <w:pStyle w:val="TOC2"/>
        <w:tabs>
          <w:tab w:val="right" w:leader="dot" w:pos="9016"/>
        </w:tabs>
        <w:rPr>
          <w:rFonts w:asciiTheme="minorHAnsi" w:hAnsiTheme="minorHAnsi"/>
          <w:noProof/>
          <w:sz w:val="22"/>
        </w:rPr>
      </w:pPr>
      <w:hyperlink w:anchor="_Toc125562692" w:history="1">
        <w:r w:rsidRPr="00426B89">
          <w:rPr>
            <w:rStyle w:val="Hyperlink"/>
            <w:noProof/>
            <w:lang w:val="nb-NO"/>
          </w:rPr>
          <w:t>HOVEDPOENG:</w:t>
        </w:r>
        <w:r>
          <w:rPr>
            <w:noProof/>
            <w:webHidden/>
          </w:rPr>
          <w:tab/>
        </w:r>
        <w:r>
          <w:rPr>
            <w:noProof/>
            <w:webHidden/>
          </w:rPr>
          <w:fldChar w:fldCharType="begin"/>
        </w:r>
        <w:r>
          <w:rPr>
            <w:noProof/>
            <w:webHidden/>
          </w:rPr>
          <w:instrText xml:space="preserve"> PAGEREF _Toc125562692 \h </w:instrText>
        </w:r>
        <w:r>
          <w:rPr>
            <w:noProof/>
            <w:webHidden/>
          </w:rPr>
        </w:r>
        <w:r>
          <w:rPr>
            <w:noProof/>
            <w:webHidden/>
          </w:rPr>
          <w:fldChar w:fldCharType="separate"/>
        </w:r>
        <w:r>
          <w:rPr>
            <w:noProof/>
            <w:webHidden/>
          </w:rPr>
          <w:t>11</w:t>
        </w:r>
        <w:r>
          <w:rPr>
            <w:noProof/>
            <w:webHidden/>
          </w:rPr>
          <w:fldChar w:fldCharType="end"/>
        </w:r>
      </w:hyperlink>
    </w:p>
    <w:p w14:paraId="6639DB3B" w14:textId="6E603BF2" w:rsidR="00606AAC" w:rsidRDefault="00606AAC">
      <w:pPr>
        <w:pStyle w:val="TOC2"/>
        <w:tabs>
          <w:tab w:val="right" w:leader="dot" w:pos="9016"/>
        </w:tabs>
        <w:rPr>
          <w:rFonts w:asciiTheme="minorHAnsi" w:hAnsiTheme="minorHAnsi"/>
          <w:noProof/>
          <w:sz w:val="22"/>
        </w:rPr>
      </w:pPr>
      <w:hyperlink w:anchor="_Toc125562693" w:history="1">
        <w:r w:rsidRPr="00426B89">
          <w:rPr>
            <w:rStyle w:val="Hyperlink"/>
            <w:noProof/>
            <w:lang w:val="nb-NO"/>
          </w:rPr>
          <w:t>ANVENDELSE:</w:t>
        </w:r>
        <w:r>
          <w:rPr>
            <w:noProof/>
            <w:webHidden/>
          </w:rPr>
          <w:tab/>
        </w:r>
        <w:r>
          <w:rPr>
            <w:noProof/>
            <w:webHidden/>
          </w:rPr>
          <w:fldChar w:fldCharType="begin"/>
        </w:r>
        <w:r>
          <w:rPr>
            <w:noProof/>
            <w:webHidden/>
          </w:rPr>
          <w:instrText xml:space="preserve"> PAGEREF _Toc125562693 \h </w:instrText>
        </w:r>
        <w:r>
          <w:rPr>
            <w:noProof/>
            <w:webHidden/>
          </w:rPr>
        </w:r>
        <w:r>
          <w:rPr>
            <w:noProof/>
            <w:webHidden/>
          </w:rPr>
          <w:fldChar w:fldCharType="separate"/>
        </w:r>
        <w:r>
          <w:rPr>
            <w:noProof/>
            <w:webHidden/>
          </w:rPr>
          <w:t>11</w:t>
        </w:r>
        <w:r>
          <w:rPr>
            <w:noProof/>
            <w:webHidden/>
          </w:rPr>
          <w:fldChar w:fldCharType="end"/>
        </w:r>
      </w:hyperlink>
    </w:p>
    <w:p w14:paraId="041378A3" w14:textId="549C62E3" w:rsidR="00FC4326" w:rsidRDefault="00FC4326" w:rsidP="00606AAC">
      <w:pPr>
        <w:rPr>
          <w:lang w:val="nb-NO"/>
        </w:rPr>
      </w:pPr>
      <w:r>
        <w:rPr>
          <w:lang w:val="nb-NO"/>
        </w:rPr>
        <w:fldChar w:fldCharType="end"/>
      </w:r>
    </w:p>
    <w:p w14:paraId="16F17CB5" w14:textId="77777777" w:rsidR="00FC4326" w:rsidRDefault="00FC4326">
      <w:pPr>
        <w:spacing w:line="259" w:lineRule="auto"/>
        <w:rPr>
          <w:rFonts w:eastAsiaTheme="majorEastAsia" w:cstheme="majorBidi"/>
          <w:b/>
          <w:sz w:val="28"/>
          <w:szCs w:val="26"/>
          <w:lang w:val="nb-NO"/>
        </w:rPr>
      </w:pPr>
      <w:r>
        <w:rPr>
          <w:lang w:val="nb-NO"/>
        </w:rPr>
        <w:br w:type="page"/>
      </w:r>
    </w:p>
    <w:p w14:paraId="30B10EDC" w14:textId="7A07C3DA" w:rsidR="00FC4326" w:rsidRDefault="00FC4326" w:rsidP="00FC4326">
      <w:pPr>
        <w:pStyle w:val="Heading2"/>
        <w:rPr>
          <w:lang w:val="nb-NO"/>
        </w:rPr>
      </w:pPr>
      <w:bookmarkStart w:id="1" w:name="_Toc125562675"/>
      <w:r w:rsidRPr="005B55DF">
        <w:rPr>
          <w:lang w:val="nb-NO"/>
        </w:rPr>
        <w:lastRenderedPageBreak/>
        <w:t>I</w:t>
      </w:r>
      <w:r>
        <w:rPr>
          <w:lang w:val="nb-NO"/>
        </w:rPr>
        <w:t>NNLEDNING</w:t>
      </w:r>
      <w:bookmarkEnd w:id="0"/>
      <w:bookmarkEnd w:id="1"/>
    </w:p>
    <w:p w14:paraId="2F1D6E1A" w14:textId="77777777" w:rsidR="0023697A" w:rsidRPr="00D5177B" w:rsidRDefault="0023697A" w:rsidP="0023697A">
      <w:pPr>
        <w:rPr>
          <w:lang w:val="nb-NO"/>
        </w:rPr>
      </w:pPr>
      <w:r w:rsidRPr="00D5177B">
        <w:rPr>
          <w:lang w:val="nb-NO"/>
        </w:rPr>
        <w:t xml:space="preserve">Jona nevnes også i 2. Kong 14:25, som forteller oss om at Jona levde på samme tid som Jeroboam II (793-753 f.Kr.). Han var altså en historisk person, og Jesus omtaler også innbyggerne i Ninive som historiske personer (Matt 12:41). I tillegg mener professor i Det gamle testamentet Douglas Stuart at </w:t>
      </w:r>
      <w:r w:rsidRPr="00506015">
        <w:rPr>
          <w:i/>
          <w:iCs/>
          <w:lang w:val="nb-NO"/>
        </w:rPr>
        <w:t>"det er godt dokumentert at flere mennesker (for det meste hvalfangere) har overlevd lange perioder inne i sjøskapninger."</w:t>
      </w:r>
      <w:r w:rsidRPr="00D5177B">
        <w:rPr>
          <w:lang w:val="nb-NO"/>
        </w:rPr>
        <w:t xml:space="preserve"> Det er altså ingen tydelige tegn på at dette er en oppdiktet historie, selv om den nok går dypere enn kun historiske fakta.</w:t>
      </w:r>
    </w:p>
    <w:p w14:paraId="171599A3" w14:textId="77777777" w:rsidR="0023697A" w:rsidRPr="00D5177B" w:rsidRDefault="0023697A" w:rsidP="0023697A">
      <w:pPr>
        <w:rPr>
          <w:lang w:val="nb-NO"/>
        </w:rPr>
      </w:pPr>
      <w:r w:rsidRPr="00D5177B">
        <w:rPr>
          <w:lang w:val="nb-NO"/>
        </w:rPr>
        <w:t>Ninive var hovedstaden i Assyria. På Jonas tid var assyrerne ennå ikke på sitt mest brutale, men det var langt fra godt likt likevel. Selv ikke profeten Jona likte at Gud brydde seg om onde hedninger og Israels fiender. Han drar i stedet vestover, stikk i motsatt retning av Ninive som lå i dagens Irak. Han prøver å stikke av fordi han vet at Gud kommer til å spare dem hvis de omvender seg, og det vil han ikke være med på. Hans hat for sine fiender overgår hans trofasthet mot Gud.</w:t>
      </w:r>
    </w:p>
    <w:p w14:paraId="32B3D2EA" w14:textId="77777777" w:rsidR="0023697A" w:rsidRPr="00D5177B" w:rsidRDefault="0023697A" w:rsidP="0023697A">
      <w:pPr>
        <w:rPr>
          <w:lang w:val="nb-NO"/>
        </w:rPr>
      </w:pPr>
      <w:r w:rsidRPr="00D5177B">
        <w:rPr>
          <w:lang w:val="nb-NO"/>
        </w:rPr>
        <w:t>Boka handler egentlig mer om Guds kjærlighet og nåde enn at Jona prøver å stikke av. Den oppfordrer oss til å elske våre fiender fordi Gud elsker dem. Selv våre verste fiender.</w:t>
      </w:r>
    </w:p>
    <w:p w14:paraId="37AF2689" w14:textId="77777777" w:rsidR="0023697A" w:rsidRPr="00D5177B" w:rsidRDefault="0023697A" w:rsidP="0023697A">
      <w:pPr>
        <w:rPr>
          <w:lang w:val="nb-NO"/>
        </w:rPr>
      </w:pPr>
      <w:r w:rsidRPr="00D5177B">
        <w:rPr>
          <w:lang w:val="nb-NO"/>
        </w:rPr>
        <w:t xml:space="preserve">Både Jesus og Jona var profeterer fra Galilea. Jona kom fra </w:t>
      </w:r>
      <w:proofErr w:type="spellStart"/>
      <w:r w:rsidRPr="00D5177B">
        <w:rPr>
          <w:lang w:val="nb-NO"/>
        </w:rPr>
        <w:t>Gat-Hefer</w:t>
      </w:r>
      <w:proofErr w:type="spellEnd"/>
      <w:r w:rsidRPr="00D5177B">
        <w:rPr>
          <w:lang w:val="nb-NO"/>
        </w:rPr>
        <w:t xml:space="preserve"> (2 Kong 14:25) som lå ca. 5 km unna Nasaret. Jesus refererte til </w:t>
      </w:r>
      <w:r w:rsidRPr="00A7102E">
        <w:rPr>
          <w:i/>
          <w:iCs/>
          <w:lang w:val="nb-NO"/>
        </w:rPr>
        <w:t>"Jona-tegnet"</w:t>
      </w:r>
      <w:r w:rsidRPr="00D5177B">
        <w:rPr>
          <w:lang w:val="nb-NO"/>
        </w:rPr>
        <w:t xml:space="preserve"> i Matt 12:39-40. Jona i fisken pekte altså fram på Jesu død og oppstandelse.</w:t>
      </w:r>
    </w:p>
    <w:p w14:paraId="79004BBC" w14:textId="77777777" w:rsidR="00EB770D" w:rsidRPr="00EB770D" w:rsidRDefault="00EB770D" w:rsidP="00EB770D">
      <w:pPr>
        <w:rPr>
          <w:lang w:val="nb-NO"/>
        </w:rPr>
      </w:pPr>
    </w:p>
    <w:p w14:paraId="3F8FD30A" w14:textId="77777777" w:rsidR="00EB770D" w:rsidRPr="00EB770D" w:rsidRDefault="00EB770D" w:rsidP="00EB770D">
      <w:pPr>
        <w:pStyle w:val="Heading2"/>
        <w:rPr>
          <w:lang w:val="nb-NO"/>
        </w:rPr>
      </w:pPr>
      <w:bookmarkStart w:id="2" w:name="_Toc125562676"/>
      <w:r w:rsidRPr="00EB770D">
        <w:rPr>
          <w:lang w:val="nb-NO"/>
        </w:rPr>
        <w:t>JONA</w:t>
      </w:r>
      <w:bookmarkEnd w:id="2"/>
    </w:p>
    <w:p w14:paraId="0B9FF77C" w14:textId="77777777" w:rsidR="00EB770D" w:rsidRPr="00EB770D" w:rsidRDefault="00EB770D" w:rsidP="00EB770D">
      <w:pPr>
        <w:rPr>
          <w:lang w:val="nb-NO"/>
        </w:rPr>
      </w:pPr>
      <w:r w:rsidRPr="00EB770D">
        <w:rPr>
          <w:lang w:val="nb-NO"/>
        </w:rPr>
        <w:t>Nevnes ellers i 2. Kong 14,25:</w:t>
      </w:r>
    </w:p>
    <w:p w14:paraId="12E60327" w14:textId="4C5EEAB2" w:rsidR="00EB770D" w:rsidRPr="00A7102E" w:rsidRDefault="00A7102E" w:rsidP="00EB770D">
      <w:pPr>
        <w:rPr>
          <w:i/>
          <w:iCs/>
          <w:lang w:val="nb-NO"/>
        </w:rPr>
      </w:pPr>
      <w:r w:rsidRPr="00A7102E">
        <w:rPr>
          <w:i/>
          <w:iCs/>
          <w:lang w:val="nb-NO"/>
        </w:rPr>
        <w:t>"</w:t>
      </w:r>
      <w:r w:rsidR="00EB770D" w:rsidRPr="00A7102E">
        <w:rPr>
          <w:i/>
          <w:iCs/>
          <w:lang w:val="nb-NO"/>
        </w:rPr>
        <w:t xml:space="preserve">Han [Jeroboam] vant tilbake landområder som hadde tilhørt Israel, fra </w:t>
      </w:r>
      <w:proofErr w:type="spellStart"/>
      <w:r w:rsidR="00EB770D" w:rsidRPr="00A7102E">
        <w:rPr>
          <w:i/>
          <w:iCs/>
          <w:lang w:val="nb-NO"/>
        </w:rPr>
        <w:t>Lebo-Hamat</w:t>
      </w:r>
      <w:proofErr w:type="spellEnd"/>
      <w:r w:rsidR="00EB770D" w:rsidRPr="00A7102E">
        <w:rPr>
          <w:i/>
          <w:iCs/>
          <w:lang w:val="nb-NO"/>
        </w:rPr>
        <w:t xml:space="preserve"> til </w:t>
      </w:r>
      <w:proofErr w:type="spellStart"/>
      <w:r w:rsidR="00EB770D" w:rsidRPr="00A7102E">
        <w:rPr>
          <w:i/>
          <w:iCs/>
          <w:lang w:val="nb-NO"/>
        </w:rPr>
        <w:t>Araba</w:t>
      </w:r>
      <w:proofErr w:type="spellEnd"/>
      <w:r w:rsidR="00EB770D" w:rsidRPr="00A7102E">
        <w:rPr>
          <w:i/>
          <w:iCs/>
          <w:lang w:val="nb-NO"/>
        </w:rPr>
        <w:t xml:space="preserve">-sjøen. Det gikk som Herren, Israels Gud, hadde sagt gjennom sin tjener Jona, sønn av </w:t>
      </w:r>
      <w:proofErr w:type="spellStart"/>
      <w:r w:rsidR="00EB770D" w:rsidRPr="00A7102E">
        <w:rPr>
          <w:i/>
          <w:iCs/>
          <w:lang w:val="nb-NO"/>
        </w:rPr>
        <w:t>Amittai</w:t>
      </w:r>
      <w:proofErr w:type="spellEnd"/>
      <w:r w:rsidR="00EB770D" w:rsidRPr="00A7102E">
        <w:rPr>
          <w:i/>
          <w:iCs/>
          <w:lang w:val="nb-NO"/>
        </w:rPr>
        <w:t xml:space="preserve">, profeten fra </w:t>
      </w:r>
      <w:proofErr w:type="spellStart"/>
      <w:r w:rsidR="00EB770D" w:rsidRPr="00A7102E">
        <w:rPr>
          <w:i/>
          <w:iCs/>
          <w:lang w:val="nb-NO"/>
        </w:rPr>
        <w:t>Gat-Hefer</w:t>
      </w:r>
      <w:proofErr w:type="spellEnd"/>
      <w:r w:rsidR="00EB770D" w:rsidRPr="00A7102E">
        <w:rPr>
          <w:i/>
          <w:iCs/>
          <w:lang w:val="nb-NO"/>
        </w:rPr>
        <w:t>.</w:t>
      </w:r>
      <w:r w:rsidRPr="00A7102E">
        <w:rPr>
          <w:i/>
          <w:iCs/>
          <w:lang w:val="nb-NO"/>
        </w:rPr>
        <w:t>"</w:t>
      </w:r>
    </w:p>
    <w:p w14:paraId="1D139E00" w14:textId="77777777" w:rsidR="00EB770D" w:rsidRPr="00EB770D" w:rsidRDefault="00EB770D" w:rsidP="00EB770D">
      <w:pPr>
        <w:rPr>
          <w:lang w:val="nb-NO"/>
        </w:rPr>
      </w:pPr>
      <w:r w:rsidRPr="00EB770D">
        <w:rPr>
          <w:lang w:val="nb-NO"/>
        </w:rPr>
        <w:t>Levde under Jeroboam II (793-753 f.Kr.)</w:t>
      </w:r>
    </w:p>
    <w:p w14:paraId="3C23E440" w14:textId="38845B86" w:rsidR="00EB770D" w:rsidRDefault="00EB770D" w:rsidP="00EB770D">
      <w:pPr>
        <w:rPr>
          <w:lang w:val="nb-NO"/>
        </w:rPr>
      </w:pPr>
      <w:r w:rsidRPr="00EB770D">
        <w:rPr>
          <w:lang w:val="nb-NO"/>
        </w:rPr>
        <w:t xml:space="preserve">Eneste profet fra Nordriket. </w:t>
      </w:r>
      <w:proofErr w:type="spellStart"/>
      <w:r w:rsidRPr="00EB770D">
        <w:rPr>
          <w:lang w:val="nb-NO"/>
        </w:rPr>
        <w:t>Gat-Hefer</w:t>
      </w:r>
      <w:proofErr w:type="spellEnd"/>
      <w:r w:rsidRPr="00EB770D">
        <w:rPr>
          <w:lang w:val="nb-NO"/>
        </w:rPr>
        <w:t xml:space="preserve"> lå i Galilea, ca. 5 km fra Nasaret.</w:t>
      </w:r>
    </w:p>
    <w:p w14:paraId="48B804C9" w14:textId="77777777" w:rsidR="00A7102E" w:rsidRPr="00EB770D" w:rsidRDefault="00A7102E" w:rsidP="00EB770D">
      <w:pPr>
        <w:rPr>
          <w:lang w:val="nb-NO"/>
        </w:rPr>
      </w:pPr>
    </w:p>
    <w:tbl>
      <w:tblPr>
        <w:tblStyle w:val="TableGrid"/>
        <w:tblW w:w="0" w:type="auto"/>
        <w:tblLook w:val="04A0" w:firstRow="1" w:lastRow="0" w:firstColumn="1" w:lastColumn="0" w:noHBand="0" w:noVBand="1"/>
      </w:tblPr>
      <w:tblGrid>
        <w:gridCol w:w="4507"/>
        <w:gridCol w:w="4509"/>
      </w:tblGrid>
      <w:tr w:rsidR="00EB770D" w14:paraId="58886F68" w14:textId="77777777" w:rsidTr="00EB770D">
        <w:tc>
          <w:tcPr>
            <w:tcW w:w="4675" w:type="dxa"/>
          </w:tcPr>
          <w:p w14:paraId="7E806F9D" w14:textId="2E9A7A90" w:rsidR="00EB770D" w:rsidRPr="00EB770D" w:rsidRDefault="00EB770D" w:rsidP="00EB770D">
            <w:pPr>
              <w:rPr>
                <w:b/>
                <w:bCs/>
                <w:lang w:val="nb-NO"/>
              </w:rPr>
            </w:pPr>
            <w:proofErr w:type="spellStart"/>
            <w:r w:rsidRPr="00EB770D">
              <w:rPr>
                <w:b/>
                <w:bCs/>
                <w:lang w:val="nb-NO"/>
              </w:rPr>
              <w:lastRenderedPageBreak/>
              <w:t>Kap</w:t>
            </w:r>
            <w:proofErr w:type="spellEnd"/>
            <w:r w:rsidRPr="00EB770D">
              <w:rPr>
                <w:b/>
                <w:bCs/>
                <w:lang w:val="nb-NO"/>
              </w:rPr>
              <w:t xml:space="preserve"> 1-2</w:t>
            </w:r>
          </w:p>
        </w:tc>
        <w:tc>
          <w:tcPr>
            <w:tcW w:w="4675" w:type="dxa"/>
          </w:tcPr>
          <w:p w14:paraId="2046D5E5" w14:textId="775CBE33" w:rsidR="00EB770D" w:rsidRPr="00EB770D" w:rsidRDefault="00EB770D" w:rsidP="00EB770D">
            <w:pPr>
              <w:rPr>
                <w:b/>
                <w:bCs/>
                <w:lang w:val="nb-NO"/>
              </w:rPr>
            </w:pPr>
            <w:proofErr w:type="spellStart"/>
            <w:r w:rsidRPr="00EB770D">
              <w:rPr>
                <w:b/>
                <w:bCs/>
                <w:lang w:val="nb-NO"/>
              </w:rPr>
              <w:t>Kap</w:t>
            </w:r>
            <w:proofErr w:type="spellEnd"/>
            <w:r w:rsidRPr="00EB770D">
              <w:rPr>
                <w:b/>
                <w:bCs/>
                <w:lang w:val="nb-NO"/>
              </w:rPr>
              <w:t xml:space="preserve"> 3-4</w:t>
            </w:r>
          </w:p>
        </w:tc>
      </w:tr>
      <w:tr w:rsidR="00EB770D" w:rsidRPr="00606AAC" w14:paraId="1CF68A4D" w14:textId="77777777" w:rsidTr="00EB770D">
        <w:tc>
          <w:tcPr>
            <w:tcW w:w="4675" w:type="dxa"/>
          </w:tcPr>
          <w:p w14:paraId="0526D1FC" w14:textId="4EA1917F" w:rsidR="00EB770D" w:rsidRDefault="00EB770D" w:rsidP="00EB770D">
            <w:pPr>
              <w:rPr>
                <w:lang w:val="nb-NO"/>
              </w:rPr>
            </w:pPr>
            <w:r w:rsidRPr="0066227B">
              <w:rPr>
                <w:lang w:val="nb-NO"/>
              </w:rPr>
              <w:t>Gud sender Jona til Ninive (1:2)</w:t>
            </w:r>
          </w:p>
        </w:tc>
        <w:tc>
          <w:tcPr>
            <w:tcW w:w="4675" w:type="dxa"/>
          </w:tcPr>
          <w:p w14:paraId="3D5264EC" w14:textId="2757A562" w:rsidR="00EB770D" w:rsidRDefault="00EB770D" w:rsidP="00EB770D">
            <w:pPr>
              <w:rPr>
                <w:lang w:val="nb-NO"/>
              </w:rPr>
            </w:pPr>
            <w:r w:rsidRPr="0066227B">
              <w:rPr>
                <w:lang w:val="nb-NO"/>
              </w:rPr>
              <w:t>Gud sender Jona til Ninive (3:2)</w:t>
            </w:r>
          </w:p>
        </w:tc>
      </w:tr>
      <w:tr w:rsidR="00EB770D" w14:paraId="3A207A06" w14:textId="77777777" w:rsidTr="00EB770D">
        <w:tc>
          <w:tcPr>
            <w:tcW w:w="4675" w:type="dxa"/>
          </w:tcPr>
          <w:p w14:paraId="39247A46" w14:textId="212E86EA" w:rsidR="00EB770D" w:rsidRDefault="00EB770D" w:rsidP="00EB770D">
            <w:pPr>
              <w:rPr>
                <w:lang w:val="nb-NO"/>
              </w:rPr>
            </w:pPr>
            <w:r w:rsidRPr="00C016FA">
              <w:rPr>
                <w:lang w:val="nb-NO"/>
              </w:rPr>
              <w:t>Jona adlyder ikke (1:3)</w:t>
            </w:r>
          </w:p>
        </w:tc>
        <w:tc>
          <w:tcPr>
            <w:tcW w:w="4675" w:type="dxa"/>
          </w:tcPr>
          <w:p w14:paraId="4773A227" w14:textId="157BC61C" w:rsidR="00EB770D" w:rsidRDefault="00EB770D" w:rsidP="00EB770D">
            <w:pPr>
              <w:rPr>
                <w:lang w:val="nb-NO"/>
              </w:rPr>
            </w:pPr>
            <w:r w:rsidRPr="002F02E4">
              <w:rPr>
                <w:lang w:val="nb-NO"/>
              </w:rPr>
              <w:t>Jona adlyder (3:3)</w:t>
            </w:r>
          </w:p>
        </w:tc>
      </w:tr>
      <w:tr w:rsidR="00EB770D" w:rsidRPr="00606AAC" w14:paraId="4C4C56FA" w14:textId="77777777" w:rsidTr="00EB770D">
        <w:tc>
          <w:tcPr>
            <w:tcW w:w="4675" w:type="dxa"/>
          </w:tcPr>
          <w:p w14:paraId="0AF61971" w14:textId="10FA896A" w:rsidR="00EB770D" w:rsidRDefault="00EB770D" w:rsidP="00EB770D">
            <w:pPr>
              <w:rPr>
                <w:lang w:val="nb-NO"/>
              </w:rPr>
            </w:pPr>
            <w:r w:rsidRPr="00C016FA">
              <w:rPr>
                <w:lang w:val="nb-NO"/>
              </w:rPr>
              <w:t>Jona forteller sjømennene at stormen (dommen) er fra Gud (1:4-9)</w:t>
            </w:r>
          </w:p>
        </w:tc>
        <w:tc>
          <w:tcPr>
            <w:tcW w:w="4675" w:type="dxa"/>
          </w:tcPr>
          <w:p w14:paraId="1E3AAEB0" w14:textId="486BE255" w:rsidR="00EB770D" w:rsidRDefault="00EB770D" w:rsidP="00EB770D">
            <w:pPr>
              <w:rPr>
                <w:lang w:val="nb-NO"/>
              </w:rPr>
            </w:pPr>
            <w:r w:rsidRPr="002F02E4">
              <w:rPr>
                <w:lang w:val="nb-NO"/>
              </w:rPr>
              <w:t>Jona forteller innbyggerne i Ninive at Guds dom kommer (3:4)</w:t>
            </w:r>
          </w:p>
        </w:tc>
      </w:tr>
      <w:tr w:rsidR="00EB770D" w:rsidRPr="00606AAC" w14:paraId="3C582F5F" w14:textId="77777777" w:rsidTr="00EB770D">
        <w:tc>
          <w:tcPr>
            <w:tcW w:w="4675" w:type="dxa"/>
          </w:tcPr>
          <w:p w14:paraId="27B181C6" w14:textId="76766924" w:rsidR="00EB770D" w:rsidRDefault="00EB770D" w:rsidP="00EB770D">
            <w:pPr>
              <w:rPr>
                <w:lang w:val="nb-NO"/>
              </w:rPr>
            </w:pPr>
            <w:r w:rsidRPr="00C016FA">
              <w:rPr>
                <w:lang w:val="nb-NO"/>
              </w:rPr>
              <w:t>Sjømennene ber til Gud om ikke å gå under (1:14)</w:t>
            </w:r>
          </w:p>
        </w:tc>
        <w:tc>
          <w:tcPr>
            <w:tcW w:w="4675" w:type="dxa"/>
          </w:tcPr>
          <w:p w14:paraId="5FCC514F" w14:textId="6DD6BFA0" w:rsidR="00EB770D" w:rsidRDefault="00EB770D" w:rsidP="00EB770D">
            <w:pPr>
              <w:rPr>
                <w:lang w:val="nb-NO"/>
              </w:rPr>
            </w:pPr>
            <w:r w:rsidRPr="002F02E4">
              <w:rPr>
                <w:lang w:val="nb-NO"/>
              </w:rPr>
              <w:t>Innbyggerne i Ninive ber til Gud om ikke å gå under (3:9)</w:t>
            </w:r>
          </w:p>
        </w:tc>
      </w:tr>
      <w:tr w:rsidR="00EB770D" w:rsidRPr="00606AAC" w14:paraId="3CAA2F8E" w14:textId="77777777" w:rsidTr="00EB770D">
        <w:tc>
          <w:tcPr>
            <w:tcW w:w="4675" w:type="dxa"/>
          </w:tcPr>
          <w:p w14:paraId="1E1E2A07" w14:textId="37AC8EC7" w:rsidR="00EB770D" w:rsidRDefault="00EB770D" w:rsidP="00EB770D">
            <w:pPr>
              <w:rPr>
                <w:lang w:val="nb-NO"/>
              </w:rPr>
            </w:pPr>
            <w:r w:rsidRPr="00C016FA">
              <w:rPr>
                <w:lang w:val="nb-NO"/>
              </w:rPr>
              <w:t>Stormen (dommen) stanses og mannskapet spares (1:15)</w:t>
            </w:r>
          </w:p>
        </w:tc>
        <w:tc>
          <w:tcPr>
            <w:tcW w:w="4675" w:type="dxa"/>
          </w:tcPr>
          <w:p w14:paraId="063F1235" w14:textId="62825AC7" w:rsidR="00EB770D" w:rsidRDefault="00EB770D" w:rsidP="00EB770D">
            <w:pPr>
              <w:rPr>
                <w:lang w:val="nb-NO"/>
              </w:rPr>
            </w:pPr>
            <w:r w:rsidRPr="002F02E4">
              <w:rPr>
                <w:lang w:val="nb-NO"/>
              </w:rPr>
              <w:t>Dommen stanses og Ninive spares (3:10)</w:t>
            </w:r>
          </w:p>
        </w:tc>
      </w:tr>
      <w:tr w:rsidR="00EB770D" w:rsidRPr="00606AAC" w14:paraId="666AAF7B" w14:textId="77777777" w:rsidTr="00EB770D">
        <w:tc>
          <w:tcPr>
            <w:tcW w:w="4675" w:type="dxa"/>
          </w:tcPr>
          <w:p w14:paraId="67EF2C2E" w14:textId="71EE3624" w:rsidR="00EB770D" w:rsidRDefault="00EB770D" w:rsidP="00EB770D">
            <w:pPr>
              <w:rPr>
                <w:lang w:val="nb-NO"/>
              </w:rPr>
            </w:pPr>
            <w:r w:rsidRPr="00C016FA">
              <w:rPr>
                <w:lang w:val="nb-NO"/>
              </w:rPr>
              <w:t>Jona ber til Gud når han holder på å dø (2:2-10)</w:t>
            </w:r>
          </w:p>
        </w:tc>
        <w:tc>
          <w:tcPr>
            <w:tcW w:w="4675" w:type="dxa"/>
          </w:tcPr>
          <w:p w14:paraId="5D7ED97E" w14:textId="3DE175A9" w:rsidR="00EB770D" w:rsidRDefault="00EB770D" w:rsidP="00EB770D">
            <w:pPr>
              <w:rPr>
                <w:lang w:val="nb-NO"/>
              </w:rPr>
            </w:pPr>
            <w:r w:rsidRPr="002F02E4">
              <w:rPr>
                <w:lang w:val="nb-NO"/>
              </w:rPr>
              <w:t>Jona ber til Gud når innbyggerne i Ninive ikke dør, og han vil dø selv (4:2)</w:t>
            </w:r>
          </w:p>
        </w:tc>
      </w:tr>
      <w:tr w:rsidR="00EB770D" w:rsidRPr="00606AAC" w14:paraId="7374CA34" w14:textId="77777777" w:rsidTr="00EB770D">
        <w:tc>
          <w:tcPr>
            <w:tcW w:w="4675" w:type="dxa"/>
          </w:tcPr>
          <w:p w14:paraId="25DAF36D" w14:textId="5A9FF8B7" w:rsidR="00EB770D" w:rsidRDefault="00EB770D" w:rsidP="00EB770D">
            <w:pPr>
              <w:rPr>
                <w:lang w:val="nb-NO"/>
              </w:rPr>
            </w:pPr>
            <w:r w:rsidRPr="00C016FA">
              <w:rPr>
                <w:lang w:val="nb-NO"/>
              </w:rPr>
              <w:t>Jona blir bønnhørt: Fisken spytter ut Jona (2:11)</w:t>
            </w:r>
          </w:p>
        </w:tc>
        <w:tc>
          <w:tcPr>
            <w:tcW w:w="4675" w:type="dxa"/>
          </w:tcPr>
          <w:p w14:paraId="5BB96C18" w14:textId="0D6BA76B" w:rsidR="00EB770D" w:rsidRDefault="00EB770D" w:rsidP="00EB770D">
            <w:pPr>
              <w:rPr>
                <w:lang w:val="nb-NO"/>
              </w:rPr>
            </w:pPr>
            <w:r w:rsidRPr="002F02E4">
              <w:rPr>
                <w:lang w:val="nb-NO"/>
              </w:rPr>
              <w:t>Jona blir bønnhørt: Gud irettesetter ham (4:4, 9-11)</w:t>
            </w:r>
          </w:p>
        </w:tc>
      </w:tr>
    </w:tbl>
    <w:p w14:paraId="47F85187" w14:textId="0E9FE13B" w:rsidR="00EB770D" w:rsidRDefault="00EB770D" w:rsidP="00EB770D">
      <w:pPr>
        <w:rPr>
          <w:lang w:val="nb-NO"/>
        </w:rPr>
      </w:pPr>
    </w:p>
    <w:p w14:paraId="57086D96" w14:textId="77777777" w:rsidR="00EB770D" w:rsidRPr="00277B66" w:rsidRDefault="00EB770D" w:rsidP="00EB770D">
      <w:pPr>
        <w:pStyle w:val="Heading2"/>
        <w:rPr>
          <w:lang w:val="nb-NO"/>
        </w:rPr>
      </w:pPr>
      <w:bookmarkStart w:id="3" w:name="_Toc125562677"/>
      <w:r w:rsidRPr="00EB770D">
        <w:rPr>
          <w:lang w:val="nb-NO"/>
        </w:rPr>
        <w:t xml:space="preserve">ER BOKA HISTORISK ELLER OPPDIKTET? </w:t>
      </w:r>
      <w:r w:rsidRPr="00277B66">
        <w:rPr>
          <w:lang w:val="nb-NO"/>
        </w:rPr>
        <w:t>NÅR ER DEN SKREVET?</w:t>
      </w:r>
      <w:bookmarkEnd w:id="3"/>
    </w:p>
    <w:p w14:paraId="17553DDB" w14:textId="380C1BC4" w:rsidR="00EB770D" w:rsidRPr="00606AAC" w:rsidRDefault="00EB770D" w:rsidP="00EB770D">
      <w:pPr>
        <w:rPr>
          <w:lang w:val="nb-NO"/>
        </w:rPr>
      </w:pPr>
      <w:r w:rsidRPr="00606AAC">
        <w:rPr>
          <w:lang w:val="nb-NO"/>
        </w:rPr>
        <w:t xml:space="preserve">Wikipedia </w:t>
      </w:r>
      <w:r w:rsidR="00CE1E6A" w:rsidRPr="00606AAC">
        <w:rPr>
          <w:lang w:val="nb-NO"/>
        </w:rPr>
        <w:t>skriver</w:t>
      </w:r>
      <w:r w:rsidRPr="00606AAC">
        <w:rPr>
          <w:lang w:val="nb-NO"/>
        </w:rPr>
        <w:t>:</w:t>
      </w:r>
    </w:p>
    <w:p w14:paraId="6478C6A8" w14:textId="0439F174" w:rsidR="00EB770D" w:rsidRPr="00735947" w:rsidRDefault="003137E8" w:rsidP="00EB770D">
      <w:pPr>
        <w:rPr>
          <w:i/>
          <w:iCs/>
        </w:rPr>
      </w:pPr>
      <w:r>
        <w:rPr>
          <w:i/>
          <w:iCs/>
        </w:rPr>
        <w:t>"</w:t>
      </w:r>
      <w:r w:rsidR="00EB770D" w:rsidRPr="00735947">
        <w:rPr>
          <w:i/>
          <w:iCs/>
        </w:rPr>
        <w:t>The consensus of mainstream Biblical scholars holds that the contents of the Book of Jonah are entirely ahistorical.</w:t>
      </w:r>
    </w:p>
    <w:p w14:paraId="086A02F6" w14:textId="77777777" w:rsidR="00EB770D" w:rsidRPr="00735947" w:rsidRDefault="00EB770D" w:rsidP="00EB770D">
      <w:pPr>
        <w:rPr>
          <w:i/>
          <w:iCs/>
        </w:rPr>
      </w:pPr>
      <w:r w:rsidRPr="00735947">
        <w:rPr>
          <w:i/>
          <w:iCs/>
        </w:rPr>
        <w:t>Although the prophet Jonah allegedly lived in the eighth century BCE, the Book of Jonah was written centuries later during the time of the Achaemenid Empire. The Hebrew used in the Book of Jonah shows strong influences from Aramaic and the cultural practices described in it match those of the Achaemenid Persians. Many scholars regard the Book of Jonah as an intentional work of parody or satire. If this is the case, then it was probably admitted into the canon of the Hebrew Bible by sages who misunderstood its satirical nature and mistakenly interpreted it as a serious prophetic work.</w:t>
      </w:r>
    </w:p>
    <w:p w14:paraId="33E53669" w14:textId="435FEE2D" w:rsidR="00EB770D" w:rsidRPr="00735947" w:rsidRDefault="00EB770D" w:rsidP="00EB770D">
      <w:pPr>
        <w:rPr>
          <w:i/>
          <w:iCs/>
        </w:rPr>
      </w:pPr>
      <w:r w:rsidRPr="00735947">
        <w:rPr>
          <w:i/>
          <w:iCs/>
        </w:rPr>
        <w:t>While the Book of Jonah itself is considered fiction, Jonah himself may have been a historical prophet; he is briefly mentioned in the Second Book of Kings… Most scholars believe that the anonymous author of the Book of Jonah may have seized upon this obscure prophet from 2 Kings and used him as the basis for the fictional character of Jonah, but some have contended that the figure of Jonah himself is entirely legendary.</w:t>
      </w:r>
    </w:p>
    <w:p w14:paraId="71D91B20" w14:textId="46F48936" w:rsidR="00EB770D" w:rsidRPr="003137E8" w:rsidRDefault="00EB770D" w:rsidP="00EB770D">
      <w:pPr>
        <w:rPr>
          <w:i/>
          <w:iCs/>
        </w:rPr>
      </w:pPr>
      <w:r w:rsidRPr="003137E8">
        <w:rPr>
          <w:i/>
          <w:iCs/>
        </w:rPr>
        <w:lastRenderedPageBreak/>
        <w:t xml:space="preserve">Book of Jonah: Set in the reign of Jeroboam II (786–746 BC) but written in the post-exilic </w:t>
      </w:r>
      <w:proofErr w:type="spellStart"/>
      <w:r w:rsidRPr="003137E8">
        <w:rPr>
          <w:i/>
          <w:iCs/>
        </w:rPr>
        <w:t>some time</w:t>
      </w:r>
      <w:proofErr w:type="spellEnd"/>
      <w:r w:rsidRPr="003137E8">
        <w:rPr>
          <w:i/>
          <w:iCs/>
        </w:rPr>
        <w:t xml:space="preserve"> between the late 5th to early 4th century BC…</w:t>
      </w:r>
      <w:r w:rsidR="003137E8">
        <w:rPr>
          <w:i/>
          <w:iCs/>
        </w:rPr>
        <w:t>"</w:t>
      </w:r>
    </w:p>
    <w:p w14:paraId="643C1F01" w14:textId="77777777" w:rsidR="00EB770D" w:rsidRPr="00EB770D" w:rsidRDefault="00EB770D" w:rsidP="00EB770D">
      <w:pPr>
        <w:rPr>
          <w:lang w:val="nb-NO"/>
        </w:rPr>
      </w:pPr>
      <w:r w:rsidRPr="00EB770D">
        <w:rPr>
          <w:lang w:val="nb-NO"/>
        </w:rPr>
        <w:t>Senere oppdagelser har gjort at språket i boka ikke lenger kan brukes som et argument for dateringen.</w:t>
      </w:r>
    </w:p>
    <w:p w14:paraId="717E5C00" w14:textId="77777777" w:rsidR="00EB770D" w:rsidRPr="00EB770D" w:rsidRDefault="00EB770D" w:rsidP="00EB770D">
      <w:pPr>
        <w:rPr>
          <w:lang w:val="nb-NO"/>
        </w:rPr>
      </w:pPr>
      <w:r w:rsidRPr="00EB770D">
        <w:rPr>
          <w:lang w:val="nb-NO"/>
        </w:rPr>
        <w:t xml:space="preserve"> </w:t>
      </w:r>
    </w:p>
    <w:p w14:paraId="666B9E96" w14:textId="5558121D" w:rsidR="00EB770D" w:rsidRPr="00EB770D" w:rsidRDefault="00EB770D" w:rsidP="00EB770D">
      <w:pPr>
        <w:pStyle w:val="Heading2"/>
        <w:rPr>
          <w:lang w:val="nb-NO"/>
        </w:rPr>
      </w:pPr>
      <w:bookmarkStart w:id="4" w:name="_Toc125562678"/>
      <w:r w:rsidRPr="00EB770D">
        <w:rPr>
          <w:lang w:val="nb-NO"/>
        </w:rPr>
        <w:t>HVA PEKER MOT FIKTIV HISTORIE?</w:t>
      </w:r>
      <w:r>
        <w:rPr>
          <w:lang w:val="nb-NO"/>
        </w:rPr>
        <w:t xml:space="preserve"> </w:t>
      </w:r>
      <w:r w:rsidRPr="00EB770D">
        <w:rPr>
          <w:lang w:val="nb-NO"/>
        </w:rPr>
        <w:t>(OG VANLIGVIS ETTER-EKSILSK DATERING)</w:t>
      </w:r>
      <w:bookmarkEnd w:id="4"/>
    </w:p>
    <w:p w14:paraId="5C3B22F7" w14:textId="7419FEF9" w:rsidR="00EB770D" w:rsidRPr="00B35C5C" w:rsidRDefault="00EB770D" w:rsidP="00B35C5C">
      <w:pPr>
        <w:pStyle w:val="ListParagraph"/>
        <w:numPr>
          <w:ilvl w:val="0"/>
          <w:numId w:val="2"/>
        </w:numPr>
        <w:rPr>
          <w:b/>
          <w:bCs/>
          <w:lang w:val="nb-NO"/>
        </w:rPr>
      </w:pPr>
      <w:r w:rsidRPr="00B35C5C">
        <w:rPr>
          <w:b/>
          <w:bCs/>
          <w:lang w:val="nb-NO"/>
        </w:rPr>
        <w:t>Jona overlever tre dager i en stor fisk/ hval, planten som vokser og dør fort.</w:t>
      </w:r>
    </w:p>
    <w:p w14:paraId="63B954DD" w14:textId="3CBB51FD" w:rsidR="00EB770D" w:rsidRPr="00EB770D" w:rsidRDefault="00EB770D" w:rsidP="00B35C5C">
      <w:pPr>
        <w:ind w:firstLine="720"/>
        <w:rPr>
          <w:lang w:val="nb-NO"/>
        </w:rPr>
      </w:pPr>
      <w:r w:rsidRPr="00EB770D">
        <w:rPr>
          <w:lang w:val="nb-NO"/>
        </w:rPr>
        <w:t>For utrolig til å være sant. Høres oppdiktet ut.</w:t>
      </w:r>
    </w:p>
    <w:p w14:paraId="57F99B25" w14:textId="3C29955A" w:rsidR="00EB770D" w:rsidRPr="00B35C5C" w:rsidRDefault="00EB770D" w:rsidP="00B35C5C">
      <w:pPr>
        <w:pStyle w:val="ListParagraph"/>
        <w:numPr>
          <w:ilvl w:val="0"/>
          <w:numId w:val="2"/>
        </w:numPr>
        <w:rPr>
          <w:b/>
          <w:bCs/>
          <w:lang w:val="nb-NO"/>
        </w:rPr>
      </w:pPr>
      <w:r w:rsidRPr="00B35C5C">
        <w:rPr>
          <w:b/>
          <w:bCs/>
          <w:lang w:val="nb-NO"/>
        </w:rPr>
        <w:t>Ninive var “tre dagsreiser lang” (3:3) med 120000 innbyggere (4:11).</w:t>
      </w:r>
    </w:p>
    <w:p w14:paraId="1DC1B3C2" w14:textId="2A9066EE" w:rsidR="00EB770D" w:rsidRPr="00EB770D" w:rsidRDefault="00EB770D" w:rsidP="00B35C5C">
      <w:pPr>
        <w:ind w:left="720"/>
        <w:rPr>
          <w:lang w:val="nb-NO"/>
        </w:rPr>
      </w:pPr>
      <w:r w:rsidRPr="00EB770D">
        <w:rPr>
          <w:lang w:val="nb-NO"/>
        </w:rPr>
        <w:t>Omkretsen var bare 11 km, og arkeologi tyder på mye mindre innbyggertall. Bevisst overdrivelse eller legendepreg av en mye senere forfatter som ikke vet noe særlig om Ninive.</w:t>
      </w:r>
    </w:p>
    <w:p w14:paraId="2B19E0BC" w14:textId="21DDD4A7" w:rsidR="00EB770D" w:rsidRPr="00B35C5C" w:rsidRDefault="00EB770D" w:rsidP="00B35C5C">
      <w:pPr>
        <w:pStyle w:val="ListParagraph"/>
        <w:numPr>
          <w:ilvl w:val="0"/>
          <w:numId w:val="2"/>
        </w:numPr>
        <w:rPr>
          <w:b/>
          <w:bCs/>
          <w:lang w:val="nb-NO"/>
        </w:rPr>
      </w:pPr>
      <w:r w:rsidRPr="00B35C5C">
        <w:rPr>
          <w:b/>
          <w:bCs/>
          <w:lang w:val="nb-NO"/>
        </w:rPr>
        <w:t>Hele byen omvender seg til Gud (3:5).</w:t>
      </w:r>
    </w:p>
    <w:p w14:paraId="1ACF5C2C" w14:textId="094A6361" w:rsidR="00EB770D" w:rsidRPr="00EB770D" w:rsidRDefault="00EB770D" w:rsidP="00B35C5C">
      <w:pPr>
        <w:ind w:firstLine="720"/>
        <w:rPr>
          <w:lang w:val="nb-NO"/>
        </w:rPr>
      </w:pPr>
      <w:r w:rsidRPr="00EB770D">
        <w:rPr>
          <w:lang w:val="nb-NO"/>
        </w:rPr>
        <w:t>Usannsynlig, og ingen spor av dette i assyriske tekster.</w:t>
      </w:r>
    </w:p>
    <w:p w14:paraId="200FCF97" w14:textId="6FBF36DD" w:rsidR="00EB770D" w:rsidRPr="00B35C5C" w:rsidRDefault="00EB770D" w:rsidP="00B35C5C">
      <w:pPr>
        <w:pStyle w:val="ListParagraph"/>
        <w:numPr>
          <w:ilvl w:val="0"/>
          <w:numId w:val="2"/>
        </w:numPr>
        <w:rPr>
          <w:b/>
          <w:bCs/>
          <w:lang w:val="nb-NO"/>
        </w:rPr>
      </w:pPr>
      <w:r w:rsidRPr="00B35C5C">
        <w:rPr>
          <w:b/>
          <w:bCs/>
          <w:lang w:val="nb-NO"/>
        </w:rPr>
        <w:t>Dyrene er med på fasten og må kle seg i sekkestrie (3:7-8).</w:t>
      </w:r>
    </w:p>
    <w:p w14:paraId="199B91E6" w14:textId="2F5ED52E" w:rsidR="00EB770D" w:rsidRPr="00EB770D" w:rsidRDefault="00EB770D" w:rsidP="00B35C5C">
      <w:pPr>
        <w:ind w:firstLine="720"/>
        <w:rPr>
          <w:lang w:val="nb-NO"/>
        </w:rPr>
      </w:pPr>
      <w:r w:rsidRPr="00EB770D">
        <w:rPr>
          <w:lang w:val="nb-NO"/>
        </w:rPr>
        <w:t>Høres ut som satire, pluss at denne persiske praksisen tyder på etter-</w:t>
      </w:r>
      <w:proofErr w:type="spellStart"/>
      <w:r w:rsidRPr="00EB770D">
        <w:rPr>
          <w:lang w:val="nb-NO"/>
        </w:rPr>
        <w:t>eksilsk</w:t>
      </w:r>
      <w:proofErr w:type="spellEnd"/>
      <w:r w:rsidRPr="00EB770D">
        <w:rPr>
          <w:lang w:val="nb-NO"/>
        </w:rPr>
        <w:t xml:space="preserve"> tid.</w:t>
      </w:r>
    </w:p>
    <w:p w14:paraId="0038E752" w14:textId="51CC34A6" w:rsidR="00EB770D" w:rsidRPr="00B35C5C" w:rsidRDefault="00EB770D" w:rsidP="00B35C5C">
      <w:pPr>
        <w:pStyle w:val="ListParagraph"/>
        <w:numPr>
          <w:ilvl w:val="0"/>
          <w:numId w:val="2"/>
        </w:numPr>
        <w:rPr>
          <w:b/>
          <w:bCs/>
          <w:lang w:val="nb-NO"/>
        </w:rPr>
      </w:pPr>
      <w:r w:rsidRPr="00B35C5C">
        <w:rPr>
          <w:b/>
          <w:bCs/>
          <w:lang w:val="nb-NO"/>
        </w:rPr>
        <w:t>Symmetrisk struktur.</w:t>
      </w:r>
    </w:p>
    <w:p w14:paraId="6A016DF9" w14:textId="6CD517E2" w:rsidR="00EB770D" w:rsidRDefault="00EB770D" w:rsidP="00B35C5C">
      <w:pPr>
        <w:ind w:firstLine="720"/>
        <w:rPr>
          <w:lang w:val="nb-NO"/>
        </w:rPr>
      </w:pPr>
      <w:r w:rsidRPr="00EB770D">
        <w:rPr>
          <w:lang w:val="nb-NO"/>
        </w:rPr>
        <w:t>Ikke vanlig i historiske beretninger.</w:t>
      </w:r>
    </w:p>
    <w:p w14:paraId="220EE233" w14:textId="27B69F65" w:rsidR="00EB770D" w:rsidRPr="00B35C5C" w:rsidRDefault="00EB770D" w:rsidP="00B35C5C">
      <w:pPr>
        <w:pStyle w:val="ListParagraph"/>
        <w:numPr>
          <w:ilvl w:val="0"/>
          <w:numId w:val="2"/>
        </w:numPr>
        <w:rPr>
          <w:b/>
          <w:bCs/>
          <w:lang w:val="nb-NO"/>
        </w:rPr>
      </w:pPr>
      <w:r w:rsidRPr="00B35C5C">
        <w:rPr>
          <w:b/>
          <w:bCs/>
          <w:lang w:val="nb-NO"/>
        </w:rPr>
        <w:t>Boka er didaktisk (undervisende).</w:t>
      </w:r>
    </w:p>
    <w:p w14:paraId="5192AE40" w14:textId="5AC56077" w:rsidR="00EB770D" w:rsidRPr="00EB770D" w:rsidRDefault="00EB770D" w:rsidP="00B35C5C">
      <w:pPr>
        <w:ind w:firstLine="720"/>
        <w:rPr>
          <w:lang w:val="nb-NO"/>
        </w:rPr>
      </w:pPr>
      <w:r w:rsidRPr="00EB770D">
        <w:rPr>
          <w:lang w:val="nb-NO"/>
        </w:rPr>
        <w:t>Derfor ikke historisk.</w:t>
      </w:r>
    </w:p>
    <w:p w14:paraId="03339F4D" w14:textId="77777777" w:rsidR="00EB770D" w:rsidRPr="00EB770D" w:rsidRDefault="00EB770D" w:rsidP="00EB770D">
      <w:pPr>
        <w:rPr>
          <w:lang w:val="nb-NO"/>
        </w:rPr>
      </w:pPr>
      <w:r w:rsidRPr="00EB770D">
        <w:rPr>
          <w:lang w:val="nb-NO"/>
        </w:rPr>
        <w:t xml:space="preserve"> </w:t>
      </w:r>
    </w:p>
    <w:p w14:paraId="4C4CB44E" w14:textId="23297322" w:rsidR="00EB770D" w:rsidRPr="00EB770D" w:rsidRDefault="00EB770D" w:rsidP="00EB770D">
      <w:pPr>
        <w:pStyle w:val="Heading2"/>
        <w:rPr>
          <w:lang w:val="nb-NO"/>
        </w:rPr>
      </w:pPr>
      <w:bookmarkStart w:id="5" w:name="_Toc125562679"/>
      <w:r w:rsidRPr="00EB770D">
        <w:rPr>
          <w:lang w:val="nb-NO"/>
        </w:rPr>
        <w:t>HVA PEKER MOT HISTORISK?</w:t>
      </w:r>
      <w:r>
        <w:rPr>
          <w:lang w:val="nb-NO"/>
        </w:rPr>
        <w:t xml:space="preserve"> </w:t>
      </w:r>
      <w:r w:rsidRPr="00EB770D">
        <w:rPr>
          <w:lang w:val="nb-NO"/>
        </w:rPr>
        <w:t>(OG VANLIGVIS DATERT TIL 700-TALLET)</w:t>
      </w:r>
      <w:bookmarkEnd w:id="5"/>
    </w:p>
    <w:p w14:paraId="41AC9896" w14:textId="77777777" w:rsidR="00EB770D" w:rsidRPr="00EB770D" w:rsidRDefault="00EB770D" w:rsidP="00EB770D">
      <w:pPr>
        <w:rPr>
          <w:lang w:val="nb-NO"/>
        </w:rPr>
      </w:pPr>
      <w:r w:rsidRPr="00EB770D">
        <w:rPr>
          <w:lang w:val="nb-NO"/>
        </w:rPr>
        <w:t>Vanlig profetintro (1:1), og Jona var en historisk person (2. Kong 14:25).</w:t>
      </w:r>
    </w:p>
    <w:p w14:paraId="15667D46" w14:textId="77777777" w:rsidR="00EB770D" w:rsidRPr="00EB770D" w:rsidRDefault="00EB770D" w:rsidP="00EB770D">
      <w:pPr>
        <w:rPr>
          <w:lang w:val="nb-NO"/>
        </w:rPr>
      </w:pPr>
      <w:r w:rsidRPr="00EB770D">
        <w:rPr>
          <w:lang w:val="nb-NO"/>
        </w:rPr>
        <w:lastRenderedPageBreak/>
        <w:t>1:1-2 ligner på 1. Kong 17:8-9 som tas historisk. Ingen signaler på at Jona skal leses annerledes.</w:t>
      </w:r>
    </w:p>
    <w:p w14:paraId="17E0A48C" w14:textId="77777777" w:rsidR="00EB770D" w:rsidRPr="00EB770D" w:rsidRDefault="00EB770D" w:rsidP="00EB770D">
      <w:pPr>
        <w:rPr>
          <w:lang w:val="nb-NO"/>
        </w:rPr>
      </w:pPr>
      <w:r w:rsidRPr="00EB770D">
        <w:rPr>
          <w:lang w:val="nb-NO"/>
        </w:rPr>
        <w:t>Jesus ser ut til å ha forstått det som historiske hendelser.</w:t>
      </w:r>
    </w:p>
    <w:p w14:paraId="20155897" w14:textId="1AD41679" w:rsidR="00EB770D" w:rsidRPr="00EB770D" w:rsidRDefault="00EB770D" w:rsidP="00EB770D">
      <w:pPr>
        <w:rPr>
          <w:lang w:val="nb-NO"/>
        </w:rPr>
      </w:pPr>
      <w:proofErr w:type="spellStart"/>
      <w:r w:rsidRPr="00EB770D">
        <w:rPr>
          <w:lang w:val="nb-NO"/>
        </w:rPr>
        <w:t>Josefus</w:t>
      </w:r>
      <w:proofErr w:type="spellEnd"/>
      <w:r w:rsidRPr="00EB770D">
        <w:rPr>
          <w:lang w:val="nb-NO"/>
        </w:rPr>
        <w:t xml:space="preserve"> (1. årh</w:t>
      </w:r>
      <w:r>
        <w:rPr>
          <w:lang w:val="nb-NO"/>
        </w:rPr>
        <w:t>undre</w:t>
      </w:r>
      <w:r w:rsidRPr="00EB770D">
        <w:rPr>
          <w:lang w:val="nb-NO"/>
        </w:rPr>
        <w:t xml:space="preserve"> e.Kr.) inkluderer Jona i sin jødiske historie (Ant. 9.206-214)</w:t>
      </w:r>
    </w:p>
    <w:p w14:paraId="6DF46880" w14:textId="77777777" w:rsidR="00EB770D" w:rsidRPr="00EB770D" w:rsidRDefault="00EB770D" w:rsidP="00EB770D">
      <w:pPr>
        <w:rPr>
          <w:lang w:val="nb-NO"/>
        </w:rPr>
      </w:pPr>
      <w:r w:rsidRPr="00EB770D">
        <w:rPr>
          <w:lang w:val="nb-NO"/>
        </w:rPr>
        <w:t>Har vært det tradisjonelle synet fram til de siste 100 år.</w:t>
      </w:r>
    </w:p>
    <w:p w14:paraId="7565F99D" w14:textId="28B648F7" w:rsidR="00EB770D" w:rsidRPr="00EB770D" w:rsidRDefault="00EB770D" w:rsidP="00EB770D">
      <w:pPr>
        <w:rPr>
          <w:lang w:val="nb-NO"/>
        </w:rPr>
      </w:pPr>
      <w:r w:rsidRPr="00C20A3D">
        <w:rPr>
          <w:i/>
          <w:iCs/>
          <w:lang w:val="nb-NO"/>
        </w:rPr>
        <w:t>"En ond og utro slekt krever tegn, men den skal ikke få noe annet tegn enn Jona-tegnet. For slik profeten Jona var i buken på den store fisken i tre dager og tre netter, slik skal Menneskesønnen være i jordens dyp i tre dager og tre netter. Folk fra Ninive skal stå fram i dommen sammen med denne slekten og dømme den. For de vendte om da Jona forkynte sitt budskap - og her er mer enn Jona!”</w:t>
      </w:r>
      <w:r w:rsidRPr="00EB770D">
        <w:rPr>
          <w:lang w:val="nb-NO"/>
        </w:rPr>
        <w:t xml:space="preserve"> Matt 12:39-41</w:t>
      </w:r>
    </w:p>
    <w:p w14:paraId="3E9426EE" w14:textId="237B20D1" w:rsidR="00EB770D" w:rsidRPr="00EB770D" w:rsidRDefault="00EB770D" w:rsidP="00EB770D">
      <w:pPr>
        <w:rPr>
          <w:lang w:val="nb-NO"/>
        </w:rPr>
      </w:pPr>
      <w:r w:rsidRPr="00EB770D">
        <w:rPr>
          <w:lang w:val="nb-NO"/>
        </w:rPr>
        <w:t xml:space="preserve"> </w:t>
      </w:r>
      <w:r w:rsidRPr="00C20A3D">
        <w:rPr>
          <w:i/>
          <w:iCs/>
          <w:lang w:val="nb-NO"/>
        </w:rPr>
        <w:t>«Det faktum at generasjoner av lærde og forfattere var overbevist om at forfatteren av Jona ikke hadde til hensikt å skrive fiksjon, argumenterer mot det moderne synet at formen og stilen i fortellingen gir oss dette inntrykket. Var disse tidligere generasjonene fullstendig blinde for trekk som vi er bedt om å tro er umiddelbart tydelige? Levde og studerte ikke disse tidligere forfatterne i et miljø som var mye nærmere miljøet til Jonas forfatter enn det vi gjør? Og i så fall, ville de ikke da ha vært mer innstilt på sjangersignalene i en oldtidsfortelling? Med disse faktorene i tankene må vi virkelig forvente gode grunner for å ignorere eller forkaste det tradisjonelle synet på Jona.»</w:t>
      </w:r>
      <w:r>
        <w:rPr>
          <w:lang w:val="nb-NO"/>
        </w:rPr>
        <w:t xml:space="preserve"> T</w:t>
      </w:r>
      <w:r w:rsidRPr="00EB770D">
        <w:rPr>
          <w:lang w:val="nb-NO"/>
        </w:rPr>
        <w:t xml:space="preserve">. </w:t>
      </w:r>
      <w:r>
        <w:rPr>
          <w:lang w:val="nb-NO"/>
        </w:rPr>
        <w:t>D</w:t>
      </w:r>
      <w:r w:rsidRPr="00EB770D">
        <w:rPr>
          <w:lang w:val="nb-NO"/>
        </w:rPr>
        <w:t xml:space="preserve">esmond </w:t>
      </w:r>
      <w:r>
        <w:rPr>
          <w:lang w:val="nb-NO"/>
        </w:rPr>
        <w:t>A</w:t>
      </w:r>
      <w:r w:rsidRPr="00EB770D">
        <w:rPr>
          <w:lang w:val="nb-NO"/>
        </w:rPr>
        <w:t>lexander</w:t>
      </w:r>
    </w:p>
    <w:p w14:paraId="54A64842" w14:textId="77777777" w:rsidR="00EB770D" w:rsidRPr="00EB770D" w:rsidRDefault="00EB770D" w:rsidP="00EB770D">
      <w:pPr>
        <w:rPr>
          <w:lang w:val="nb-NO"/>
        </w:rPr>
      </w:pPr>
      <w:r w:rsidRPr="00EB770D">
        <w:rPr>
          <w:lang w:val="nb-NO"/>
        </w:rPr>
        <w:t xml:space="preserve"> </w:t>
      </w:r>
    </w:p>
    <w:p w14:paraId="0A2EF6FA" w14:textId="77777777" w:rsidR="00EB770D" w:rsidRPr="00EB770D" w:rsidRDefault="00EB770D" w:rsidP="00EB770D">
      <w:pPr>
        <w:pStyle w:val="Heading2"/>
        <w:rPr>
          <w:lang w:val="nb-NO"/>
        </w:rPr>
      </w:pPr>
      <w:bookmarkStart w:id="6" w:name="_Toc125562680"/>
      <w:r w:rsidRPr="00EB770D">
        <w:rPr>
          <w:lang w:val="nb-NO"/>
        </w:rPr>
        <w:t>ASSYRIA PÅ 700-TALLET F.KR.: DÅRLIGE TIDER</w:t>
      </w:r>
      <w:bookmarkEnd w:id="6"/>
    </w:p>
    <w:p w14:paraId="253E03EF" w14:textId="6DC96E50" w:rsidR="00EB770D" w:rsidRPr="00EB770D" w:rsidRDefault="00EB770D" w:rsidP="00EB770D">
      <w:pPr>
        <w:rPr>
          <w:lang w:val="nb-NO"/>
        </w:rPr>
      </w:pPr>
      <w:r w:rsidRPr="00EB770D">
        <w:rPr>
          <w:lang w:val="nb-NO"/>
        </w:rPr>
        <w:t>Gullalder på 800-tallet. Stort opprør i 826-820 pga</w:t>
      </w:r>
      <w:r>
        <w:rPr>
          <w:lang w:val="nb-NO"/>
        </w:rPr>
        <w:t>.</w:t>
      </w:r>
      <w:r w:rsidRPr="00EB770D">
        <w:rPr>
          <w:lang w:val="nb-NO"/>
        </w:rPr>
        <w:t xml:space="preserve"> Kong </w:t>
      </w:r>
      <w:proofErr w:type="spellStart"/>
      <w:r w:rsidRPr="00EB770D">
        <w:rPr>
          <w:lang w:val="nb-NO"/>
        </w:rPr>
        <w:t>Salmanassars</w:t>
      </w:r>
      <w:proofErr w:type="spellEnd"/>
      <w:r w:rsidRPr="00EB770D">
        <w:rPr>
          <w:lang w:val="nb-NO"/>
        </w:rPr>
        <w:t xml:space="preserve"> manglende evne til å begrense provinsguvernørene som gikk utover sin stilling i distriktene. Deretter generelle nedgangstider helt til </w:t>
      </w:r>
      <w:proofErr w:type="spellStart"/>
      <w:r w:rsidRPr="00EB770D">
        <w:rPr>
          <w:lang w:val="nb-NO"/>
        </w:rPr>
        <w:t>Tiglat-Pileser</w:t>
      </w:r>
      <w:proofErr w:type="spellEnd"/>
      <w:r w:rsidRPr="00EB770D">
        <w:rPr>
          <w:lang w:val="nb-NO"/>
        </w:rPr>
        <w:t xml:space="preserve"> III ble konge i 745 f.Kr.</w:t>
      </w:r>
    </w:p>
    <w:p w14:paraId="5729BF1D" w14:textId="666FD0AF" w:rsidR="00EB770D" w:rsidRPr="00EB770D" w:rsidRDefault="00EB770D" w:rsidP="00EB770D">
      <w:pPr>
        <w:pStyle w:val="ListParagraph"/>
        <w:numPr>
          <w:ilvl w:val="0"/>
          <w:numId w:val="1"/>
        </w:numPr>
        <w:rPr>
          <w:lang w:val="nb-NO"/>
        </w:rPr>
      </w:pPr>
      <w:r w:rsidRPr="00EB770D">
        <w:rPr>
          <w:lang w:val="nb-NO"/>
        </w:rPr>
        <w:t>Markert nedgang i felttog mot andre nasjoner under disse kongene.</w:t>
      </w:r>
    </w:p>
    <w:p w14:paraId="7795ACD3" w14:textId="6F9A89C1" w:rsidR="00EB770D" w:rsidRPr="00EB770D" w:rsidRDefault="00EB770D" w:rsidP="00EB770D">
      <w:pPr>
        <w:pStyle w:val="ListParagraph"/>
        <w:numPr>
          <w:ilvl w:val="0"/>
          <w:numId w:val="1"/>
        </w:numPr>
        <w:rPr>
          <w:lang w:val="nb-NO"/>
        </w:rPr>
      </w:pPr>
      <w:r w:rsidRPr="00EB770D">
        <w:rPr>
          <w:lang w:val="nb-NO"/>
        </w:rPr>
        <w:t>Hungersnød i 765 og igjen (eller fortsatt) i 759, og en solformørkelse i 763.</w:t>
      </w:r>
    </w:p>
    <w:p w14:paraId="44140D11" w14:textId="77777777" w:rsidR="00EB770D" w:rsidRPr="00EB770D" w:rsidRDefault="00EB770D" w:rsidP="00EB770D">
      <w:pPr>
        <w:rPr>
          <w:lang w:val="nb-NO"/>
        </w:rPr>
      </w:pPr>
      <w:r w:rsidRPr="00EB770D">
        <w:rPr>
          <w:lang w:val="nb-NO"/>
        </w:rPr>
        <w:t xml:space="preserve"> </w:t>
      </w:r>
    </w:p>
    <w:p w14:paraId="50462D1A" w14:textId="77777777" w:rsidR="00EB770D" w:rsidRPr="00EB770D" w:rsidRDefault="00EB770D" w:rsidP="00EB770D">
      <w:pPr>
        <w:pStyle w:val="Heading2"/>
        <w:rPr>
          <w:lang w:val="nb-NO"/>
        </w:rPr>
      </w:pPr>
      <w:bookmarkStart w:id="7" w:name="_Toc125562681"/>
      <w:r w:rsidRPr="00EB770D">
        <w:rPr>
          <w:lang w:val="nb-NO"/>
        </w:rPr>
        <w:lastRenderedPageBreak/>
        <w:t>HVORDAN FORKLARES FIKSJON-ARGUMENTENE DERSOM HISTORISK?</w:t>
      </w:r>
      <w:bookmarkEnd w:id="7"/>
    </w:p>
    <w:p w14:paraId="557A9E75" w14:textId="034EAB18" w:rsidR="00EB770D" w:rsidRPr="00C20A3D" w:rsidRDefault="00EB770D" w:rsidP="00C20A3D">
      <w:pPr>
        <w:rPr>
          <w:b/>
          <w:bCs/>
          <w:lang w:val="nb-NO"/>
        </w:rPr>
      </w:pPr>
      <w:r w:rsidRPr="00C20A3D">
        <w:rPr>
          <w:b/>
          <w:bCs/>
          <w:lang w:val="nb-NO"/>
        </w:rPr>
        <w:t>1. Jona overlever tre dager i en stor fisk/hval, planten som vokser og dør fort.</w:t>
      </w:r>
    </w:p>
    <w:p w14:paraId="00AC6657" w14:textId="24610617" w:rsidR="00EB770D" w:rsidRPr="00EB770D" w:rsidRDefault="00EB770D" w:rsidP="00EB770D">
      <w:pPr>
        <w:rPr>
          <w:lang w:val="nb-NO"/>
        </w:rPr>
      </w:pPr>
      <w:r w:rsidRPr="00EB770D">
        <w:rPr>
          <w:lang w:val="nb-NO"/>
        </w:rPr>
        <w:t>Det er dokumentert at hvalfangere har overlevd lange perioder inne i hvaler.</w:t>
      </w:r>
    </w:p>
    <w:p w14:paraId="70DEBE1E" w14:textId="77777777" w:rsidR="00EB770D" w:rsidRPr="00EB770D" w:rsidRDefault="00EB770D" w:rsidP="00EB770D">
      <w:pPr>
        <w:rPr>
          <w:lang w:val="nb-NO"/>
        </w:rPr>
      </w:pPr>
      <w:r w:rsidRPr="00EB770D">
        <w:rPr>
          <w:lang w:val="nb-NO"/>
        </w:rPr>
        <w:t>Ordet for “buk” kan brukes om mye “inni” en kropp. Kanskje var Jona i munnen på fisken/hvalen.</w:t>
      </w:r>
    </w:p>
    <w:p w14:paraId="2C306CAD" w14:textId="77777777" w:rsidR="00EB770D" w:rsidRPr="00EB770D" w:rsidRDefault="00EB770D" w:rsidP="00EB770D">
      <w:pPr>
        <w:rPr>
          <w:lang w:val="nb-NO"/>
        </w:rPr>
      </w:pPr>
      <w:r w:rsidRPr="00EB770D">
        <w:rPr>
          <w:lang w:val="nb-NO"/>
        </w:rPr>
        <w:t>Er dette mer utrolig enn f.eks. at Elia blir hentet til himmelen i en ildvogn i Kongebøkene?</w:t>
      </w:r>
    </w:p>
    <w:p w14:paraId="58C5FDE4" w14:textId="61464C39" w:rsidR="00EB770D" w:rsidRPr="00C20A3D" w:rsidRDefault="00EB770D" w:rsidP="00C20A3D">
      <w:pPr>
        <w:rPr>
          <w:b/>
          <w:bCs/>
          <w:lang w:val="nb-NO"/>
        </w:rPr>
      </w:pPr>
      <w:r w:rsidRPr="00C20A3D">
        <w:rPr>
          <w:b/>
          <w:bCs/>
          <w:lang w:val="nb-NO"/>
        </w:rPr>
        <w:t xml:space="preserve">2. Hele byen omvender seg til Gud (3:5). </w:t>
      </w:r>
    </w:p>
    <w:p w14:paraId="18FE2010" w14:textId="77777777" w:rsidR="00EB770D" w:rsidRPr="00EB770D" w:rsidRDefault="00EB770D" w:rsidP="00EB770D">
      <w:pPr>
        <w:rPr>
          <w:lang w:val="nb-NO"/>
        </w:rPr>
      </w:pPr>
      <w:r w:rsidRPr="00EB770D">
        <w:rPr>
          <w:lang w:val="nb-NO"/>
        </w:rPr>
        <w:t>Vi har generelt lite informasjon om Assyria på første halvdel av 700-tallet.</w:t>
      </w:r>
    </w:p>
    <w:p w14:paraId="6820BC0F" w14:textId="77777777" w:rsidR="00EB770D" w:rsidRPr="00EB770D" w:rsidRDefault="00EB770D" w:rsidP="00EB770D">
      <w:pPr>
        <w:rPr>
          <w:lang w:val="nb-NO"/>
        </w:rPr>
      </w:pPr>
      <w:r w:rsidRPr="00EB770D">
        <w:rPr>
          <w:lang w:val="nb-NO"/>
        </w:rPr>
        <w:t xml:space="preserve">Boka nevner ikke Jahve i </w:t>
      </w:r>
      <w:proofErr w:type="spellStart"/>
      <w:r w:rsidRPr="00EB770D">
        <w:rPr>
          <w:lang w:val="nb-NO"/>
        </w:rPr>
        <w:t>kap</w:t>
      </w:r>
      <w:proofErr w:type="spellEnd"/>
      <w:r w:rsidRPr="00EB770D">
        <w:rPr>
          <w:lang w:val="nb-NO"/>
        </w:rPr>
        <w:t xml:space="preserve"> 3, men bare det mer generelle Gud.</w:t>
      </w:r>
    </w:p>
    <w:p w14:paraId="01177AC5" w14:textId="77777777" w:rsidR="00EB770D" w:rsidRPr="00EB770D" w:rsidRDefault="00EB770D" w:rsidP="00EB770D">
      <w:pPr>
        <w:rPr>
          <w:lang w:val="nb-NO"/>
        </w:rPr>
      </w:pPr>
      <w:r w:rsidRPr="00EB770D">
        <w:rPr>
          <w:lang w:val="nb-NO"/>
        </w:rPr>
        <w:t>Hungersnøden i 765 (-759) og solformørkelsen i 763 ble trolig tolket som et tegn fra gudene, i tillegg til angrep fra fiender og nedgangstider. Dette gjør det sannsynlig at de ville kunne reagere slik på Jonas budskap.</w:t>
      </w:r>
    </w:p>
    <w:p w14:paraId="207B0EAF" w14:textId="5650F1BC" w:rsidR="00EB770D" w:rsidRPr="00277B66" w:rsidRDefault="00EB770D" w:rsidP="00EB770D">
      <w:pPr>
        <w:rPr>
          <w:lang w:val="nb-NO"/>
        </w:rPr>
      </w:pPr>
      <w:r w:rsidRPr="00EB770D">
        <w:t>«</w:t>
      </w:r>
      <w:r>
        <w:t xml:space="preserve">From Assyrian omen texts, we know of four circumstances that could move a people, and its king, to fasting and mourning: invasion by an enemy; a total solar eclipse; famine and a major outbreak of disease; and a major flood. We know that enemy nations, such as Urartu, had beaten the Assyrians in </w:t>
      </w:r>
      <w:proofErr w:type="gramStart"/>
      <w:r>
        <w:t>a number of</w:t>
      </w:r>
      <w:proofErr w:type="gramEnd"/>
      <w:r>
        <w:t xml:space="preserve"> military encounters in the time of </w:t>
      </w:r>
      <w:proofErr w:type="spellStart"/>
      <w:r>
        <w:t>Ashurdan</w:t>
      </w:r>
      <w:proofErr w:type="spellEnd"/>
      <w:r>
        <w:t xml:space="preserve"> III and that a major earthquake occurred in the reign of one of the kings with the name </w:t>
      </w:r>
      <w:proofErr w:type="spellStart"/>
      <w:r>
        <w:t>Ashurdan</w:t>
      </w:r>
      <w:proofErr w:type="spellEnd"/>
      <w:r>
        <w:t xml:space="preserve"> - but not for certain </w:t>
      </w:r>
      <w:proofErr w:type="spellStart"/>
      <w:r>
        <w:t>Ashurdan</w:t>
      </w:r>
      <w:proofErr w:type="spellEnd"/>
      <w:r>
        <w:t xml:space="preserve"> III. Moreover, on June 15, 763 BC in the tenth year of </w:t>
      </w:r>
      <w:proofErr w:type="spellStart"/>
      <w:r>
        <w:t>Ashurdan</w:t>
      </w:r>
      <w:proofErr w:type="spellEnd"/>
      <w:r>
        <w:t xml:space="preserve"> III, there was a total solar eclipse over Assyria!” </w:t>
      </w:r>
      <w:r w:rsidR="001A1850" w:rsidRPr="00277B66">
        <w:rPr>
          <w:lang w:val="nb-NO"/>
        </w:rPr>
        <w:t>Douglas Stuart</w:t>
      </w:r>
    </w:p>
    <w:p w14:paraId="2BEF188E" w14:textId="6B16F2CD" w:rsidR="00EB770D" w:rsidRPr="00C20A3D" w:rsidRDefault="00C20A3D" w:rsidP="00EB770D">
      <w:pPr>
        <w:rPr>
          <w:b/>
          <w:bCs/>
          <w:lang w:val="nb-NO"/>
        </w:rPr>
      </w:pPr>
      <w:r w:rsidRPr="00C20A3D">
        <w:rPr>
          <w:b/>
          <w:bCs/>
          <w:lang w:val="nb-NO"/>
        </w:rPr>
        <w:t xml:space="preserve">3. Ninive var “tre dagsreiser lang” (3:3) med 120.000 innbyggere (4:11). </w:t>
      </w:r>
      <w:r w:rsidR="00EB770D" w:rsidRPr="00C20A3D">
        <w:rPr>
          <w:b/>
          <w:bCs/>
          <w:lang w:val="nb-NO"/>
        </w:rPr>
        <w:t xml:space="preserve"> </w:t>
      </w:r>
    </w:p>
    <w:p w14:paraId="3EA0E5C8" w14:textId="62AE54ED" w:rsidR="00EB770D" w:rsidRPr="00EB770D" w:rsidRDefault="00EB770D" w:rsidP="00EB770D">
      <w:pPr>
        <w:rPr>
          <w:lang w:val="nb-NO"/>
        </w:rPr>
      </w:pPr>
      <w:r w:rsidRPr="001A1850">
        <w:rPr>
          <w:i/>
          <w:iCs/>
          <w:lang w:val="nb-NO"/>
        </w:rPr>
        <w:t xml:space="preserve">Ninive ha-ir </w:t>
      </w:r>
      <w:proofErr w:type="spellStart"/>
      <w:r w:rsidRPr="001A1850">
        <w:rPr>
          <w:i/>
          <w:iCs/>
          <w:lang w:val="nb-NO"/>
        </w:rPr>
        <w:t>hagadolah</w:t>
      </w:r>
      <w:proofErr w:type="spellEnd"/>
      <w:r w:rsidRPr="00EB770D">
        <w:rPr>
          <w:lang w:val="nb-NO"/>
        </w:rPr>
        <w:t xml:space="preserve"> (“Ninive den store byen”) brukes om flere byer over et større område i 1. Mos 10:11-12. Da kan det være naturlig med 120</w:t>
      </w:r>
      <w:r w:rsidR="001A1850">
        <w:rPr>
          <w:lang w:val="nb-NO"/>
        </w:rPr>
        <w:t>.</w:t>
      </w:r>
      <w:r w:rsidRPr="00EB770D">
        <w:rPr>
          <w:lang w:val="nb-NO"/>
        </w:rPr>
        <w:t>000 innbyggere (4:11).</w:t>
      </w:r>
    </w:p>
    <w:p w14:paraId="5D3AA153" w14:textId="77777777" w:rsidR="001A1850" w:rsidRPr="00C20A3D" w:rsidRDefault="00EB770D" w:rsidP="00C20A3D">
      <w:pPr>
        <w:rPr>
          <w:b/>
          <w:bCs/>
          <w:lang w:val="nb-NO"/>
        </w:rPr>
      </w:pPr>
      <w:r w:rsidRPr="00C20A3D">
        <w:rPr>
          <w:b/>
          <w:bCs/>
          <w:lang w:val="nb-NO"/>
        </w:rPr>
        <w:t>4.</w:t>
      </w:r>
      <w:r w:rsidR="001A1850" w:rsidRPr="00C20A3D">
        <w:rPr>
          <w:b/>
          <w:bCs/>
          <w:lang w:val="nb-NO"/>
        </w:rPr>
        <w:t xml:space="preserve"> </w:t>
      </w:r>
      <w:r w:rsidRPr="00C20A3D">
        <w:rPr>
          <w:b/>
          <w:bCs/>
          <w:lang w:val="nb-NO"/>
        </w:rPr>
        <w:t xml:space="preserve">Dyrene er med på fasten og må kle seg i sekkestrie (3:7-8). </w:t>
      </w:r>
    </w:p>
    <w:p w14:paraId="3D9BF64F" w14:textId="0E653F50" w:rsidR="00EB770D" w:rsidRPr="00EB770D" w:rsidRDefault="00EB770D" w:rsidP="00EB770D">
      <w:pPr>
        <w:rPr>
          <w:lang w:val="nb-NO"/>
        </w:rPr>
      </w:pPr>
      <w:r w:rsidRPr="00EB770D">
        <w:rPr>
          <w:lang w:val="nb-NO"/>
        </w:rPr>
        <w:t>Dette var en persisk praksis senere. Ikke usannsynlig at assyrerne gjorde det samme selv om vi (ennå) ikke har noen kilder som sier det.</w:t>
      </w:r>
    </w:p>
    <w:p w14:paraId="7407AD24" w14:textId="77777777" w:rsidR="001A1850" w:rsidRPr="00C20A3D" w:rsidRDefault="00EB770D" w:rsidP="00C20A3D">
      <w:pPr>
        <w:rPr>
          <w:b/>
          <w:bCs/>
          <w:lang w:val="nb-NO"/>
        </w:rPr>
      </w:pPr>
      <w:r w:rsidRPr="00C20A3D">
        <w:rPr>
          <w:b/>
          <w:bCs/>
          <w:lang w:val="nb-NO"/>
        </w:rPr>
        <w:t>5.</w:t>
      </w:r>
      <w:r w:rsidR="001A1850" w:rsidRPr="00C20A3D">
        <w:rPr>
          <w:b/>
          <w:bCs/>
          <w:lang w:val="nb-NO"/>
        </w:rPr>
        <w:t xml:space="preserve"> </w:t>
      </w:r>
      <w:r w:rsidRPr="00C20A3D">
        <w:rPr>
          <w:b/>
          <w:bCs/>
          <w:lang w:val="nb-NO"/>
        </w:rPr>
        <w:t xml:space="preserve">Symmetrisk struktur. </w:t>
      </w:r>
    </w:p>
    <w:p w14:paraId="23450792" w14:textId="0C3BFA8D" w:rsidR="00EB770D" w:rsidRPr="00EB770D" w:rsidRDefault="00EB770D" w:rsidP="00EB770D">
      <w:pPr>
        <w:rPr>
          <w:lang w:val="nb-NO"/>
        </w:rPr>
      </w:pPr>
      <w:r w:rsidRPr="00EB770D">
        <w:rPr>
          <w:lang w:val="nb-NO"/>
        </w:rPr>
        <w:lastRenderedPageBreak/>
        <w:t>Utelukker ikke at det er historie.</w:t>
      </w:r>
    </w:p>
    <w:p w14:paraId="001D2905" w14:textId="77777777" w:rsidR="001A1850" w:rsidRPr="00C20A3D" w:rsidRDefault="00EB770D" w:rsidP="00C20A3D">
      <w:pPr>
        <w:rPr>
          <w:b/>
          <w:bCs/>
          <w:lang w:val="nb-NO"/>
        </w:rPr>
      </w:pPr>
      <w:r w:rsidRPr="00C20A3D">
        <w:rPr>
          <w:b/>
          <w:bCs/>
          <w:lang w:val="nb-NO"/>
        </w:rPr>
        <w:t>6.</w:t>
      </w:r>
      <w:r w:rsidR="001A1850" w:rsidRPr="00C20A3D">
        <w:rPr>
          <w:b/>
          <w:bCs/>
          <w:lang w:val="nb-NO"/>
        </w:rPr>
        <w:t xml:space="preserve"> </w:t>
      </w:r>
      <w:r w:rsidRPr="00C20A3D">
        <w:rPr>
          <w:b/>
          <w:bCs/>
          <w:lang w:val="nb-NO"/>
        </w:rPr>
        <w:t xml:space="preserve">Boka er didaktisk (belærende). </w:t>
      </w:r>
    </w:p>
    <w:p w14:paraId="2A4041D5" w14:textId="658A2793" w:rsidR="00EB770D" w:rsidRPr="00EB770D" w:rsidRDefault="00EB770D" w:rsidP="00EB770D">
      <w:pPr>
        <w:rPr>
          <w:lang w:val="nb-NO"/>
        </w:rPr>
      </w:pPr>
      <w:r w:rsidRPr="00EB770D">
        <w:rPr>
          <w:lang w:val="nb-NO"/>
        </w:rPr>
        <w:t>Utelukker ikke at det er historie.</w:t>
      </w:r>
    </w:p>
    <w:p w14:paraId="3AE73170" w14:textId="77777777" w:rsidR="00EB770D" w:rsidRPr="00EB770D" w:rsidRDefault="00EB770D" w:rsidP="00EB770D">
      <w:pPr>
        <w:rPr>
          <w:lang w:val="nb-NO"/>
        </w:rPr>
      </w:pPr>
    </w:p>
    <w:p w14:paraId="5260761F" w14:textId="77777777" w:rsidR="00EB770D" w:rsidRPr="00EB770D" w:rsidRDefault="00EB770D" w:rsidP="001A1850">
      <w:pPr>
        <w:pStyle w:val="Heading2"/>
        <w:rPr>
          <w:lang w:val="nb-NO"/>
        </w:rPr>
      </w:pPr>
      <w:bookmarkStart w:id="8" w:name="_Toc125562682"/>
      <w:r w:rsidRPr="00EB770D">
        <w:rPr>
          <w:lang w:val="nb-NO"/>
        </w:rPr>
        <w:t>KONKLUSJON:</w:t>
      </w:r>
      <w:bookmarkEnd w:id="8"/>
    </w:p>
    <w:p w14:paraId="59A05455" w14:textId="77777777" w:rsidR="00EB770D" w:rsidRPr="00EB770D" w:rsidRDefault="00EB770D" w:rsidP="00EB770D">
      <w:pPr>
        <w:rPr>
          <w:lang w:val="nb-NO"/>
        </w:rPr>
      </w:pPr>
      <w:r w:rsidRPr="00EB770D">
        <w:rPr>
          <w:lang w:val="nb-NO"/>
        </w:rPr>
        <w:t>Det vi har å gå på er at Jona levde på 700-tallet f.Kr. Ingen overbevisende tegn om at boka skal leses mot en annen senere bakgrunn. Dette blir fort synsing og spekulasjoner.</w:t>
      </w:r>
    </w:p>
    <w:p w14:paraId="76D02F3F" w14:textId="77777777" w:rsidR="00EB770D" w:rsidRPr="00EB770D" w:rsidRDefault="00EB770D" w:rsidP="00EB770D">
      <w:pPr>
        <w:rPr>
          <w:lang w:val="nb-NO"/>
        </w:rPr>
      </w:pPr>
      <w:r w:rsidRPr="00EB770D">
        <w:rPr>
          <w:lang w:val="nb-NO"/>
        </w:rPr>
        <w:t xml:space="preserve">Forfatteren ser ut til å presentere boka som historisk, men med et tydelig teologisk poeng. Han toner ned historiske detaljer for å </w:t>
      </w:r>
      <w:proofErr w:type="gramStart"/>
      <w:r w:rsidRPr="00EB770D">
        <w:rPr>
          <w:lang w:val="nb-NO"/>
        </w:rPr>
        <w:t>fokusere</w:t>
      </w:r>
      <w:proofErr w:type="gramEnd"/>
      <w:r w:rsidRPr="00EB770D">
        <w:rPr>
          <w:lang w:val="nb-NO"/>
        </w:rPr>
        <w:t xml:space="preserve"> på det universelle i bokas budskap.</w:t>
      </w:r>
    </w:p>
    <w:p w14:paraId="2BB17315" w14:textId="77777777" w:rsidR="00EB770D" w:rsidRPr="00EB770D" w:rsidRDefault="00EB770D" w:rsidP="00EB770D">
      <w:pPr>
        <w:rPr>
          <w:lang w:val="nb-NO"/>
        </w:rPr>
      </w:pPr>
      <w:r w:rsidRPr="00EB770D">
        <w:rPr>
          <w:lang w:val="nb-NO"/>
        </w:rPr>
        <w:t>Kan kalles didaktisk (undervisende) historie.</w:t>
      </w:r>
    </w:p>
    <w:p w14:paraId="5198B562" w14:textId="77777777" w:rsidR="00EB770D" w:rsidRPr="00EB770D" w:rsidRDefault="00EB770D" w:rsidP="00EB770D">
      <w:pPr>
        <w:rPr>
          <w:lang w:val="nb-NO"/>
        </w:rPr>
      </w:pPr>
      <w:r w:rsidRPr="00EB770D">
        <w:rPr>
          <w:lang w:val="nb-NO"/>
        </w:rPr>
        <w:t>Jona selv har tradisjonelt blitt ansett som forfatteren, men det kan også ha vært en annen.</w:t>
      </w:r>
    </w:p>
    <w:p w14:paraId="6A7358C0" w14:textId="77777777" w:rsidR="00EB770D" w:rsidRPr="00EB770D" w:rsidRDefault="00EB770D" w:rsidP="00EB770D">
      <w:pPr>
        <w:rPr>
          <w:lang w:val="nb-NO"/>
        </w:rPr>
      </w:pPr>
      <w:r w:rsidRPr="00EB770D">
        <w:rPr>
          <w:lang w:val="nb-NO"/>
        </w:rPr>
        <w:t xml:space="preserve"> </w:t>
      </w:r>
    </w:p>
    <w:p w14:paraId="6620AA05" w14:textId="77777777" w:rsidR="00EB770D" w:rsidRPr="00EB770D" w:rsidRDefault="00EB770D" w:rsidP="001A1850">
      <w:pPr>
        <w:pStyle w:val="Heading2"/>
        <w:rPr>
          <w:lang w:val="nb-NO"/>
        </w:rPr>
      </w:pPr>
      <w:bookmarkStart w:id="9" w:name="_Toc125562683"/>
      <w:r w:rsidRPr="00EB770D">
        <w:rPr>
          <w:lang w:val="nb-NO"/>
        </w:rPr>
        <w:t>FØRSTE LESER?</w:t>
      </w:r>
      <w:bookmarkEnd w:id="9"/>
    </w:p>
    <w:p w14:paraId="19A8CE8A" w14:textId="77777777" w:rsidR="00EB770D" w:rsidRPr="00EB770D" w:rsidRDefault="00EB770D" w:rsidP="00EB770D">
      <w:pPr>
        <w:rPr>
          <w:lang w:val="nb-NO"/>
        </w:rPr>
      </w:pPr>
      <w:r w:rsidRPr="00EB770D">
        <w:rPr>
          <w:lang w:val="nb-NO"/>
        </w:rPr>
        <w:t>Historien skjedde på Jonas tid, f.eks. ca. 760 f.Kr. under Asur-</w:t>
      </w:r>
      <w:proofErr w:type="spellStart"/>
      <w:r w:rsidRPr="00EB770D">
        <w:rPr>
          <w:lang w:val="nb-NO"/>
        </w:rPr>
        <w:t>dan</w:t>
      </w:r>
      <w:proofErr w:type="spellEnd"/>
      <w:r w:rsidRPr="00EB770D">
        <w:rPr>
          <w:lang w:val="nb-NO"/>
        </w:rPr>
        <w:t xml:space="preserve"> III (772-754) som opplevde både hungersnød, angrep fra fiender og solformørkelse.</w:t>
      </w:r>
    </w:p>
    <w:p w14:paraId="7C083B6D" w14:textId="77777777" w:rsidR="00EB770D" w:rsidRPr="00EB770D" w:rsidRDefault="00EB770D" w:rsidP="00EB770D">
      <w:pPr>
        <w:rPr>
          <w:lang w:val="nb-NO"/>
        </w:rPr>
      </w:pPr>
      <w:r w:rsidRPr="00EB770D">
        <w:rPr>
          <w:lang w:val="nb-NO"/>
        </w:rPr>
        <w:t xml:space="preserve">Kanskje skrevet mot slutten av 700-tallet, da Assyria begynte å bli den største trusselen. Interessen for bokas tema hadde vært enda større etter </w:t>
      </w:r>
      <w:proofErr w:type="spellStart"/>
      <w:r w:rsidRPr="00EB770D">
        <w:rPr>
          <w:lang w:val="nb-NO"/>
        </w:rPr>
        <w:t>nordrikets</w:t>
      </w:r>
      <w:proofErr w:type="spellEnd"/>
      <w:r w:rsidRPr="00EB770D">
        <w:rPr>
          <w:lang w:val="nb-NO"/>
        </w:rPr>
        <w:t xml:space="preserve"> fall til Assyria i 722 f.Kr.</w:t>
      </w:r>
    </w:p>
    <w:p w14:paraId="62DCC6BF" w14:textId="77777777" w:rsidR="00EB770D" w:rsidRPr="00EB770D" w:rsidRDefault="00EB770D" w:rsidP="00EB770D">
      <w:pPr>
        <w:rPr>
          <w:lang w:val="nb-NO"/>
        </w:rPr>
      </w:pPr>
      <w:r w:rsidRPr="00EB770D">
        <w:rPr>
          <w:lang w:val="nb-NO"/>
        </w:rPr>
        <w:t>Første leser: Israel/Juda på siste halvdel av 700-tallet f.Kr. som hadde vanskeligheter med hvordan de skulle forholde seg til assyrerne.</w:t>
      </w:r>
    </w:p>
    <w:p w14:paraId="1A2BEA4C" w14:textId="71C1C134" w:rsidR="00EB770D" w:rsidRPr="00EB770D" w:rsidRDefault="001A1850" w:rsidP="00EB770D">
      <w:pPr>
        <w:rPr>
          <w:lang w:val="nb-NO"/>
        </w:rPr>
      </w:pPr>
      <w:r>
        <w:rPr>
          <w:lang w:val="nb-NO"/>
        </w:rPr>
        <w:t>H</w:t>
      </w:r>
      <w:r w:rsidRPr="001A1850">
        <w:rPr>
          <w:lang w:val="nb-NO"/>
        </w:rPr>
        <w:t>vordan ville det føles hvis gud ba deg dele evangeliet med en fiende av landet ditt?</w:t>
      </w:r>
    </w:p>
    <w:p w14:paraId="21C82E38" w14:textId="77777777" w:rsidR="00EB770D" w:rsidRPr="00EB770D" w:rsidRDefault="00EB770D" w:rsidP="00EB770D">
      <w:pPr>
        <w:rPr>
          <w:lang w:val="nb-NO"/>
        </w:rPr>
      </w:pPr>
    </w:p>
    <w:p w14:paraId="6E7E9B54" w14:textId="418A5BF6" w:rsidR="00EB770D" w:rsidRPr="00EB770D" w:rsidRDefault="001A1850" w:rsidP="001A1850">
      <w:pPr>
        <w:pStyle w:val="Heading2"/>
        <w:rPr>
          <w:lang w:val="nb-NO"/>
        </w:rPr>
      </w:pPr>
      <w:bookmarkStart w:id="10" w:name="_Toc125562684"/>
      <w:r>
        <w:rPr>
          <w:lang w:val="nb-NO"/>
        </w:rPr>
        <w:t>1:1-3</w:t>
      </w:r>
      <w:bookmarkEnd w:id="10"/>
    </w:p>
    <w:p w14:paraId="62721639" w14:textId="77777777" w:rsidR="00EB770D" w:rsidRPr="00EB770D" w:rsidRDefault="00EB770D" w:rsidP="00EB770D">
      <w:pPr>
        <w:rPr>
          <w:lang w:val="nb-NO"/>
        </w:rPr>
      </w:pPr>
      <w:r w:rsidRPr="00EB770D">
        <w:rPr>
          <w:lang w:val="nb-NO"/>
        </w:rPr>
        <w:t>Rask respons, men motsatt av det Gud ber ham om.</w:t>
      </w:r>
    </w:p>
    <w:p w14:paraId="4DCB84CA" w14:textId="77777777" w:rsidR="00EB770D" w:rsidRPr="00EB770D" w:rsidRDefault="00EB770D" w:rsidP="00EB770D">
      <w:pPr>
        <w:rPr>
          <w:lang w:val="nb-NO"/>
        </w:rPr>
      </w:pPr>
      <w:r w:rsidRPr="00EB770D">
        <w:rPr>
          <w:lang w:val="nb-NO"/>
        </w:rPr>
        <w:t>Han flykter ikke bare vekk fra Ninive, i helt motsatt retning, men også “bort fra Herren”.</w:t>
      </w:r>
    </w:p>
    <w:p w14:paraId="13B20B6F" w14:textId="77777777" w:rsidR="00EB770D" w:rsidRPr="00EB770D" w:rsidRDefault="00EB770D" w:rsidP="00EB770D">
      <w:pPr>
        <w:rPr>
          <w:lang w:val="nb-NO"/>
        </w:rPr>
      </w:pPr>
      <w:r w:rsidRPr="00EB770D">
        <w:rPr>
          <w:lang w:val="nb-NO"/>
        </w:rPr>
        <w:t>Han dro ned til Ja</w:t>
      </w:r>
      <w:r>
        <w:t>ﬀ</w:t>
      </w:r>
      <w:r w:rsidRPr="00EB770D">
        <w:rPr>
          <w:lang w:val="nb-NO"/>
        </w:rPr>
        <w:t>a, ned i båten.</w:t>
      </w:r>
    </w:p>
    <w:p w14:paraId="306D50D4" w14:textId="77777777" w:rsidR="00EB770D" w:rsidRPr="00EB770D" w:rsidRDefault="00EB770D" w:rsidP="00EB770D">
      <w:pPr>
        <w:rPr>
          <w:lang w:val="nb-NO"/>
        </w:rPr>
      </w:pPr>
      <w:r w:rsidRPr="00EB770D">
        <w:rPr>
          <w:lang w:val="nb-NO"/>
        </w:rPr>
        <w:lastRenderedPageBreak/>
        <w:t>Jona rømmer også fra profettjenesten sin. Han kunne ikke fortsette som profet hvis han nektet å tale Guds ord.</w:t>
      </w:r>
    </w:p>
    <w:p w14:paraId="04A68EA1" w14:textId="191E59BE" w:rsidR="00EB770D" w:rsidRPr="00277B66" w:rsidRDefault="00EB770D" w:rsidP="00EB770D">
      <w:r w:rsidRPr="00996725">
        <w:rPr>
          <w:i/>
          <w:iCs/>
          <w:lang w:val="nb-NO"/>
        </w:rPr>
        <w:t>“Hvis du rømmer vekk fra Gud, finnes det alltid et skip som går i den</w:t>
      </w:r>
      <w:r w:rsidR="001A1850" w:rsidRPr="00996725">
        <w:rPr>
          <w:i/>
          <w:iCs/>
          <w:lang w:val="nb-NO"/>
        </w:rPr>
        <w:t xml:space="preserve"> </w:t>
      </w:r>
      <w:r w:rsidRPr="00996725">
        <w:rPr>
          <w:i/>
          <w:iCs/>
          <w:lang w:val="nb-NO"/>
        </w:rPr>
        <w:t xml:space="preserve">retningen.” </w:t>
      </w:r>
      <w:r w:rsidRPr="00277B66">
        <w:t>Colin Smith</w:t>
      </w:r>
    </w:p>
    <w:p w14:paraId="04BA70DD" w14:textId="77777777" w:rsidR="00EB770D" w:rsidRPr="00277B66" w:rsidRDefault="00EB770D" w:rsidP="00EB770D">
      <w:r w:rsidRPr="00277B66">
        <w:t xml:space="preserve"> </w:t>
      </w:r>
    </w:p>
    <w:p w14:paraId="7F886E80" w14:textId="544B79F4" w:rsidR="00EB770D" w:rsidRPr="00277B66" w:rsidRDefault="00EB770D" w:rsidP="001A1850">
      <w:pPr>
        <w:pStyle w:val="Heading2"/>
      </w:pPr>
      <w:bookmarkStart w:id="11" w:name="_Toc125562685"/>
      <w:r w:rsidRPr="00277B66">
        <w:t>1:4-16</w:t>
      </w:r>
      <w:bookmarkEnd w:id="11"/>
    </w:p>
    <w:p w14:paraId="5E64B883" w14:textId="00C0BFEF" w:rsidR="001A1850" w:rsidRPr="001A1850" w:rsidRDefault="001A1850" w:rsidP="001A1850">
      <w:r w:rsidRPr="001A1850">
        <w:t>A</w:t>
      </w:r>
      <w:r w:rsidR="00564FE4">
        <w:t xml:space="preserve">. </w:t>
      </w:r>
      <w:r w:rsidRPr="001A1850">
        <w:t>Yahweh hurls a wind on the sea; the storm begins; sailors</w:t>
      </w:r>
      <w:r>
        <w:t xml:space="preserve"> </w:t>
      </w:r>
      <w:r w:rsidRPr="001A1850">
        <w:t>fear and cry to their gods (vv. 4-5a)</w:t>
      </w:r>
    </w:p>
    <w:p w14:paraId="0AB0A246" w14:textId="2BDE0DB6" w:rsidR="001A1850" w:rsidRPr="001A1850" w:rsidRDefault="001A1850" w:rsidP="001A1850">
      <w:r w:rsidRPr="001A1850">
        <w:t>B</w:t>
      </w:r>
      <w:r w:rsidR="00564FE4">
        <w:t>.</w:t>
      </w:r>
      <w:r>
        <w:t xml:space="preserve"> </w:t>
      </w:r>
      <w:r w:rsidR="00564FE4">
        <w:t xml:space="preserve">  </w:t>
      </w:r>
      <w:r w:rsidRPr="001A1850">
        <w:t>Jonah sleeps; cry to your god; we shall not perish; divine</w:t>
      </w:r>
      <w:r>
        <w:t xml:space="preserve"> </w:t>
      </w:r>
      <w:r w:rsidRPr="001A1850">
        <w:t>sovereignty (vv. 5b-6)</w:t>
      </w:r>
    </w:p>
    <w:p w14:paraId="354E00B7" w14:textId="40880761" w:rsidR="001A1850" w:rsidRPr="001A1850" w:rsidRDefault="001A1850" w:rsidP="001A1850">
      <w:r w:rsidRPr="001A1850">
        <w:t>C</w:t>
      </w:r>
      <w:r w:rsidR="00564FE4">
        <w:t>.</w:t>
      </w:r>
      <w:r>
        <w:t xml:space="preserve">     </w:t>
      </w:r>
      <w:r w:rsidR="00564FE4">
        <w:t xml:space="preserve">  </w:t>
      </w:r>
      <w:r w:rsidRPr="001A1850">
        <w:t>that we may know on whose account (v. 7)</w:t>
      </w:r>
    </w:p>
    <w:p w14:paraId="0C7E498B" w14:textId="640B0B72" w:rsidR="001A1850" w:rsidRPr="001A1850" w:rsidRDefault="001A1850" w:rsidP="001A1850">
      <w:r w:rsidRPr="001A1850">
        <w:t>D</w:t>
      </w:r>
      <w:r w:rsidR="00564FE4">
        <w:t>.</w:t>
      </w:r>
      <w:r>
        <w:t xml:space="preserve">       </w:t>
      </w:r>
      <w:r w:rsidR="00564FE4">
        <w:t xml:space="preserve">  </w:t>
      </w:r>
      <w:r w:rsidRPr="001A1850">
        <w:t>the sailors question Jonah (v. 8)</w:t>
      </w:r>
    </w:p>
    <w:p w14:paraId="63D823E6" w14:textId="640D3EB0" w:rsidR="001A1850" w:rsidRPr="001A1850" w:rsidRDefault="001A1850" w:rsidP="001A1850">
      <w:r w:rsidRPr="001A1850">
        <w:t>E</w:t>
      </w:r>
      <w:r w:rsidR="00564FE4">
        <w:t>.</w:t>
      </w:r>
      <w:r>
        <w:t xml:space="preserve">          </w:t>
      </w:r>
      <w:r w:rsidR="00564FE4">
        <w:t xml:space="preserve">  </w:t>
      </w:r>
      <w:r w:rsidRPr="001A1850">
        <w:t>I fear (v. 9)</w:t>
      </w:r>
    </w:p>
    <w:p w14:paraId="75E6168D" w14:textId="6B2AE0BE" w:rsidR="001A1850" w:rsidRPr="001A1850" w:rsidRDefault="001A1850" w:rsidP="001A1850">
      <w:r w:rsidRPr="001A1850">
        <w:t>E</w:t>
      </w:r>
      <w:r w:rsidR="00564FE4">
        <w:t>.</w:t>
      </w:r>
      <w:r>
        <w:t xml:space="preserve">        </w:t>
      </w:r>
      <w:r w:rsidR="00564FE4">
        <w:t xml:space="preserve">  </w:t>
      </w:r>
      <w:r>
        <w:t xml:space="preserve">  </w:t>
      </w:r>
      <w:r w:rsidRPr="001A1850">
        <w:t>the sailors fear (v. 1 o)</w:t>
      </w:r>
    </w:p>
    <w:p w14:paraId="16FC23EC" w14:textId="0B7A0B2A" w:rsidR="001A1850" w:rsidRPr="001A1850" w:rsidRDefault="001A1850" w:rsidP="001A1850">
      <w:r w:rsidRPr="001A1850">
        <w:t>D</w:t>
      </w:r>
      <w:r w:rsidR="00564FE4">
        <w:t>.</w:t>
      </w:r>
      <w:r>
        <w:t xml:space="preserve">      </w:t>
      </w:r>
      <w:r w:rsidR="00564FE4">
        <w:t xml:space="preserve">  </w:t>
      </w:r>
      <w:r>
        <w:t xml:space="preserve"> </w:t>
      </w:r>
      <w:r w:rsidRPr="001A1850">
        <w:t>the sailors question Jonah (v. I 1)</w:t>
      </w:r>
    </w:p>
    <w:p w14:paraId="61FAE295" w14:textId="33A3F78A" w:rsidR="001A1850" w:rsidRPr="001A1850" w:rsidRDefault="001A1850" w:rsidP="001A1850">
      <w:r w:rsidRPr="001A1850">
        <w:t>C</w:t>
      </w:r>
      <w:r w:rsidR="00564FE4">
        <w:t xml:space="preserve">.  </w:t>
      </w:r>
      <w:r>
        <w:t xml:space="preserve">   </w:t>
      </w:r>
      <w:r w:rsidR="00564FE4">
        <w:t xml:space="preserve">  </w:t>
      </w:r>
      <w:r w:rsidRPr="001A1850">
        <w:t xml:space="preserve">I know that it is on </w:t>
      </w:r>
      <w:r w:rsidR="00277B66">
        <w:t>m</w:t>
      </w:r>
      <w:r w:rsidRPr="001A1850">
        <w:t>y account (v. 12)</w:t>
      </w:r>
    </w:p>
    <w:p w14:paraId="78A736C8" w14:textId="2BDE52FC" w:rsidR="001A1850" w:rsidRPr="001A1850" w:rsidRDefault="001A1850" w:rsidP="00564FE4">
      <w:r w:rsidRPr="001A1850">
        <w:t>B</w:t>
      </w:r>
      <w:r w:rsidR="00564FE4">
        <w:t>.</w:t>
      </w:r>
      <w:r>
        <w:t xml:space="preserve">   </w:t>
      </w:r>
      <w:r w:rsidRPr="001A1850">
        <w:t>sailors strive for land</w:t>
      </w:r>
      <w:r w:rsidR="00277B66">
        <w:t xml:space="preserve"> and</w:t>
      </w:r>
      <w:r w:rsidRPr="001A1850">
        <w:t xml:space="preserve"> cry to Yahweh; let us not</w:t>
      </w:r>
      <w:r w:rsidR="00564FE4">
        <w:t xml:space="preserve"> </w:t>
      </w:r>
      <w:r w:rsidRPr="001A1850">
        <w:t>perish; divine sovereignty (vv. 13-</w:t>
      </w:r>
      <w:r w:rsidR="00564FE4">
        <w:t xml:space="preserve"> </w:t>
      </w:r>
      <w:r w:rsidRPr="001A1850">
        <w:t>14)</w:t>
      </w:r>
    </w:p>
    <w:p w14:paraId="6E926D0A" w14:textId="23E11F60" w:rsidR="001A1850" w:rsidRPr="00564FE4" w:rsidRDefault="001A1850" w:rsidP="001A1850">
      <w:r w:rsidRPr="001A1850">
        <w:t>A</w:t>
      </w:r>
      <w:r w:rsidR="00564FE4">
        <w:t>.</w:t>
      </w:r>
      <w:r w:rsidRPr="001A1850">
        <w:t xml:space="preserve"> sailors hurl Jonah into sea; the stor</w:t>
      </w:r>
      <w:r w:rsidR="007A439B">
        <w:t>m</w:t>
      </w:r>
      <w:r w:rsidRPr="001A1850">
        <w:t xml:space="preserve"> ceases; sailors fear</w:t>
      </w:r>
      <w:r w:rsidR="00564FE4">
        <w:t xml:space="preserve"> </w:t>
      </w:r>
      <w:r w:rsidRPr="00564FE4">
        <w:t>Yahweh and sacrifice (vv. 15-16)</w:t>
      </w:r>
    </w:p>
    <w:p w14:paraId="4214906D" w14:textId="77777777" w:rsidR="00564FE4" w:rsidRDefault="00564FE4" w:rsidP="00EB770D"/>
    <w:p w14:paraId="0FFDF62D" w14:textId="4C5A2403" w:rsidR="00EB770D" w:rsidRPr="00277B66" w:rsidRDefault="00EB770D" w:rsidP="00EB770D">
      <w:pPr>
        <w:rPr>
          <w:lang w:val="nb-NO"/>
        </w:rPr>
      </w:pPr>
      <w:r w:rsidRPr="00277B66">
        <w:rPr>
          <w:lang w:val="nb-NO"/>
        </w:rPr>
        <w:t>1</w:t>
      </w:r>
      <w:r w:rsidR="00564FE4" w:rsidRPr="00277B66">
        <w:rPr>
          <w:lang w:val="nb-NO"/>
        </w:rPr>
        <w:t>:</w:t>
      </w:r>
      <w:r w:rsidRPr="00277B66">
        <w:rPr>
          <w:lang w:val="nb-NO"/>
        </w:rPr>
        <w:t>5: ned under dekk.</w:t>
      </w:r>
    </w:p>
    <w:p w14:paraId="1CD9DFB6" w14:textId="77777777" w:rsidR="00EB770D" w:rsidRPr="00EB770D" w:rsidRDefault="00EB770D" w:rsidP="00EB770D">
      <w:pPr>
        <w:rPr>
          <w:lang w:val="nb-NO"/>
        </w:rPr>
      </w:pPr>
      <w:r w:rsidRPr="00EB770D">
        <w:rPr>
          <w:lang w:val="nb-NO"/>
        </w:rPr>
        <w:t>Kontrast: Sjømennene er redde og i full action, Jona sover under dekk i en dyp søvn.</w:t>
      </w:r>
    </w:p>
    <w:p w14:paraId="7AE68DC8" w14:textId="3FEFE0CD" w:rsidR="00EB770D" w:rsidRPr="00EB770D" w:rsidRDefault="00EB770D" w:rsidP="00EB770D">
      <w:pPr>
        <w:rPr>
          <w:lang w:val="nb-NO"/>
        </w:rPr>
      </w:pPr>
      <w:r w:rsidRPr="00EB770D">
        <w:rPr>
          <w:lang w:val="nb-NO"/>
        </w:rPr>
        <w:t>1</w:t>
      </w:r>
      <w:r w:rsidR="00564FE4">
        <w:rPr>
          <w:lang w:val="nb-NO"/>
        </w:rPr>
        <w:t>:</w:t>
      </w:r>
      <w:r w:rsidRPr="00EB770D">
        <w:rPr>
          <w:lang w:val="nb-NO"/>
        </w:rPr>
        <w:t>6: En hedning ber ham rope til Gud, som han flykter fra. Ironisk.</w:t>
      </w:r>
      <w:r w:rsidR="00564FE4">
        <w:rPr>
          <w:lang w:val="nb-NO"/>
        </w:rPr>
        <w:t xml:space="preserve"> </w:t>
      </w:r>
      <w:r w:rsidRPr="00EB770D">
        <w:rPr>
          <w:lang w:val="nb-NO"/>
        </w:rPr>
        <w:t xml:space="preserve">Også en parallell med </w:t>
      </w:r>
      <w:r w:rsidRPr="00996725">
        <w:rPr>
          <w:i/>
          <w:iCs/>
          <w:lang w:val="nb-NO"/>
        </w:rPr>
        <w:t>“stå opp og rop”</w:t>
      </w:r>
      <w:r w:rsidRPr="00EB770D">
        <w:rPr>
          <w:lang w:val="nb-NO"/>
        </w:rPr>
        <w:t xml:space="preserve"> i v. 2. Kapteinen høres u</w:t>
      </w:r>
      <w:r w:rsidR="00564FE4">
        <w:rPr>
          <w:lang w:val="nb-NO"/>
        </w:rPr>
        <w:t>t</w:t>
      </w:r>
      <w:r w:rsidRPr="00EB770D">
        <w:rPr>
          <w:lang w:val="nb-NO"/>
        </w:rPr>
        <w:t xml:space="preserve"> som Gud.</w:t>
      </w:r>
    </w:p>
    <w:p w14:paraId="79DA190E" w14:textId="7BA4695A" w:rsidR="00EB770D" w:rsidRPr="00EB770D" w:rsidRDefault="00EB770D" w:rsidP="00EB770D">
      <w:pPr>
        <w:rPr>
          <w:lang w:val="nb-NO"/>
        </w:rPr>
      </w:pPr>
      <w:r w:rsidRPr="00EB770D">
        <w:rPr>
          <w:lang w:val="nb-NO"/>
        </w:rPr>
        <w:t>1</w:t>
      </w:r>
      <w:r w:rsidR="00564FE4">
        <w:rPr>
          <w:lang w:val="nb-NO"/>
        </w:rPr>
        <w:t>:</w:t>
      </w:r>
      <w:r w:rsidRPr="00EB770D">
        <w:rPr>
          <w:lang w:val="nb-NO"/>
        </w:rPr>
        <w:t>10: Sjømennene frykter Gud mer enn Jona gjør.</w:t>
      </w:r>
    </w:p>
    <w:p w14:paraId="030E34E1" w14:textId="77777777" w:rsidR="00EB770D" w:rsidRPr="00EB770D" w:rsidRDefault="00EB770D" w:rsidP="00EB770D">
      <w:pPr>
        <w:rPr>
          <w:lang w:val="nb-NO"/>
        </w:rPr>
      </w:pPr>
      <w:r w:rsidRPr="00EB770D">
        <w:rPr>
          <w:lang w:val="nb-NO"/>
        </w:rPr>
        <w:t>1:14: Nå roper de til Jahve og ikke til sine andre guder.</w:t>
      </w:r>
    </w:p>
    <w:p w14:paraId="530F41A7" w14:textId="708FE7AB" w:rsidR="00EB770D" w:rsidRDefault="00EB770D" w:rsidP="00EB770D">
      <w:pPr>
        <w:rPr>
          <w:lang w:val="nb-NO"/>
        </w:rPr>
      </w:pPr>
      <w:r w:rsidRPr="00EB770D">
        <w:rPr>
          <w:lang w:val="nb-NO"/>
        </w:rPr>
        <w:lastRenderedPageBreak/>
        <w:t xml:space="preserve">1:15 - Videre </w:t>
      </w:r>
      <w:r w:rsidRPr="00564FE4">
        <w:rPr>
          <w:i/>
          <w:iCs/>
          <w:lang w:val="nb-NO"/>
        </w:rPr>
        <w:t>ned</w:t>
      </w:r>
      <w:r w:rsidRPr="00EB770D">
        <w:rPr>
          <w:lang w:val="nb-NO"/>
        </w:rPr>
        <w:t xml:space="preserve"> (selv om ordet ikke brukes)</w:t>
      </w:r>
    </w:p>
    <w:p w14:paraId="5BB78B19" w14:textId="77777777" w:rsidR="00564FE4" w:rsidRPr="00EB770D" w:rsidRDefault="00564FE4" w:rsidP="00EB770D">
      <w:pPr>
        <w:rPr>
          <w:lang w:val="nb-NO"/>
        </w:rPr>
      </w:pPr>
    </w:p>
    <w:p w14:paraId="134D8F2F" w14:textId="4F283379" w:rsidR="00EB770D" w:rsidRPr="00EB770D" w:rsidRDefault="00EB770D" w:rsidP="001A1850">
      <w:pPr>
        <w:pStyle w:val="Heading2"/>
        <w:rPr>
          <w:lang w:val="nb-NO"/>
        </w:rPr>
      </w:pPr>
      <w:bookmarkStart w:id="12" w:name="_Toc125562686"/>
      <w:r w:rsidRPr="00EB770D">
        <w:rPr>
          <w:lang w:val="nb-NO"/>
        </w:rPr>
        <w:t>1:4-16</w:t>
      </w:r>
      <w:bookmarkEnd w:id="12"/>
    </w:p>
    <w:p w14:paraId="217ABED1" w14:textId="77777777" w:rsidR="00EB770D" w:rsidRPr="00EB770D" w:rsidRDefault="00EB770D" w:rsidP="00EB770D">
      <w:pPr>
        <w:rPr>
          <w:lang w:val="nb-NO"/>
        </w:rPr>
      </w:pPr>
      <w:r w:rsidRPr="00EB770D">
        <w:rPr>
          <w:lang w:val="nb-NO"/>
        </w:rPr>
        <w:t>- Sjømennenes “fryktprosess”:</w:t>
      </w:r>
    </w:p>
    <w:p w14:paraId="7CF70900" w14:textId="2B602137" w:rsidR="00EB770D" w:rsidRPr="00EB770D" w:rsidRDefault="00EB770D" w:rsidP="00EB770D">
      <w:pPr>
        <w:rPr>
          <w:lang w:val="nb-NO"/>
        </w:rPr>
      </w:pPr>
      <w:r w:rsidRPr="00EB770D">
        <w:rPr>
          <w:lang w:val="nb-NO"/>
        </w:rPr>
        <w:t>v. 10: grepet av stor frykt for både Herren og havet</w:t>
      </w:r>
    </w:p>
    <w:p w14:paraId="2C21443B" w14:textId="77777777" w:rsidR="00EB770D" w:rsidRPr="00EB770D" w:rsidRDefault="00EB770D" w:rsidP="00EB770D">
      <w:pPr>
        <w:rPr>
          <w:lang w:val="nb-NO"/>
        </w:rPr>
      </w:pPr>
      <w:r w:rsidRPr="00EB770D">
        <w:rPr>
          <w:lang w:val="nb-NO"/>
        </w:rPr>
        <w:t xml:space="preserve">v. 16: </w:t>
      </w:r>
      <w:r w:rsidRPr="00996725">
        <w:rPr>
          <w:i/>
          <w:iCs/>
          <w:lang w:val="nb-NO"/>
        </w:rPr>
        <w:t>“grepet av stor frykt”</w:t>
      </w:r>
      <w:r w:rsidRPr="00EB770D">
        <w:rPr>
          <w:lang w:val="nb-NO"/>
        </w:rPr>
        <w:t xml:space="preserve"> for Herren.</w:t>
      </w:r>
    </w:p>
    <w:p w14:paraId="13434F66" w14:textId="77777777" w:rsidR="00EB770D" w:rsidRPr="00EB770D" w:rsidRDefault="00EB770D" w:rsidP="00EB770D">
      <w:pPr>
        <w:rPr>
          <w:lang w:val="nb-NO"/>
        </w:rPr>
      </w:pPr>
      <w:r w:rsidRPr="00EB770D">
        <w:rPr>
          <w:lang w:val="nb-NO"/>
        </w:rPr>
        <w:t>Jona er verdens dårligste evangelist på båten, men de kommer til tro likevel.</w:t>
      </w:r>
    </w:p>
    <w:p w14:paraId="1849A5DE" w14:textId="77777777" w:rsidR="00EB770D" w:rsidRPr="00EB770D" w:rsidRDefault="00EB770D" w:rsidP="00EB770D">
      <w:pPr>
        <w:rPr>
          <w:lang w:val="nb-NO"/>
        </w:rPr>
      </w:pPr>
      <w:r w:rsidRPr="00EB770D">
        <w:rPr>
          <w:lang w:val="nb-NO"/>
        </w:rPr>
        <w:t>Vi frelses av evangeliet og ikke av evangelisten.</w:t>
      </w:r>
    </w:p>
    <w:p w14:paraId="065A0C17" w14:textId="1ADCF59E" w:rsidR="00EB770D" w:rsidRPr="00EB770D" w:rsidRDefault="00EB770D" w:rsidP="00EB770D">
      <w:pPr>
        <w:rPr>
          <w:lang w:val="nb-NO"/>
        </w:rPr>
      </w:pPr>
      <w:r w:rsidRPr="00EB770D">
        <w:rPr>
          <w:lang w:val="nb-NO"/>
        </w:rPr>
        <w:t xml:space="preserve"> </w:t>
      </w:r>
    </w:p>
    <w:p w14:paraId="478E9157" w14:textId="77777777" w:rsidR="00EB770D" w:rsidRPr="00EB770D" w:rsidRDefault="00EB770D" w:rsidP="00EB770D">
      <w:pPr>
        <w:rPr>
          <w:lang w:val="nb-NO"/>
        </w:rPr>
      </w:pPr>
      <w:r w:rsidRPr="00EB770D">
        <w:rPr>
          <w:lang w:val="nb-NO"/>
        </w:rPr>
        <w:t xml:space="preserve">Jona går ned, ned, ned, </w:t>
      </w:r>
      <w:proofErr w:type="gramStart"/>
      <w:r w:rsidRPr="00EB770D">
        <w:rPr>
          <w:lang w:val="nb-NO"/>
        </w:rPr>
        <w:t>ned….</w:t>
      </w:r>
      <w:proofErr w:type="gramEnd"/>
      <w:r w:rsidRPr="00EB770D">
        <w:rPr>
          <w:lang w:val="nb-NO"/>
        </w:rPr>
        <w:t>. til han ikke kan komme lenger ned (og lenger vekk fra Gud).</w:t>
      </w:r>
    </w:p>
    <w:p w14:paraId="436A9F48" w14:textId="77777777" w:rsidR="00EB770D" w:rsidRPr="00EB770D" w:rsidRDefault="00EB770D" w:rsidP="00EB770D">
      <w:pPr>
        <w:rPr>
          <w:lang w:val="nb-NO"/>
        </w:rPr>
      </w:pPr>
      <w:r w:rsidRPr="00EB770D">
        <w:rPr>
          <w:lang w:val="nb-NO"/>
        </w:rPr>
        <w:t xml:space="preserve"> </w:t>
      </w:r>
    </w:p>
    <w:p w14:paraId="3AA806BC" w14:textId="77777777" w:rsidR="00EB770D" w:rsidRPr="00EB770D" w:rsidRDefault="00EB770D" w:rsidP="00564FE4">
      <w:pPr>
        <w:pStyle w:val="Heading2"/>
        <w:rPr>
          <w:lang w:val="nb-NO"/>
        </w:rPr>
      </w:pPr>
      <w:bookmarkStart w:id="13" w:name="_Toc125562687"/>
      <w:r w:rsidRPr="00EB770D">
        <w:rPr>
          <w:lang w:val="nb-NO"/>
        </w:rPr>
        <w:t>JONA 1 — MARK 4:35-41</w:t>
      </w:r>
      <w:bookmarkEnd w:id="13"/>
    </w:p>
    <w:p w14:paraId="5B17260C" w14:textId="5DCDF3F7" w:rsidR="00EB770D" w:rsidRDefault="00EB770D" w:rsidP="00EB770D">
      <w:pPr>
        <w:rPr>
          <w:lang w:val="nb-NO"/>
        </w:rPr>
      </w:pPr>
      <w:r w:rsidRPr="00EB770D">
        <w:rPr>
          <w:lang w:val="nb-NO"/>
        </w:rPr>
        <w:t>Mange like ord og uttrykk</w:t>
      </w:r>
    </w:p>
    <w:p w14:paraId="411529F7" w14:textId="7217758E" w:rsidR="00564FE4" w:rsidRPr="00996725" w:rsidRDefault="00564FE4" w:rsidP="00996725">
      <w:pPr>
        <w:pStyle w:val="ListParagraph"/>
        <w:numPr>
          <w:ilvl w:val="0"/>
          <w:numId w:val="3"/>
        </w:numPr>
        <w:rPr>
          <w:lang w:val="nb-NO"/>
        </w:rPr>
      </w:pPr>
      <w:r w:rsidRPr="00996725">
        <w:rPr>
          <w:lang w:val="nb-NO"/>
        </w:rPr>
        <w:t>Både Jona og Jesus er i en båt</w:t>
      </w:r>
    </w:p>
    <w:p w14:paraId="221B8CB4" w14:textId="3B59A791" w:rsidR="00EB770D" w:rsidRPr="00996725" w:rsidRDefault="00EB770D" w:rsidP="00996725">
      <w:pPr>
        <w:pStyle w:val="ListParagraph"/>
        <w:numPr>
          <w:ilvl w:val="0"/>
          <w:numId w:val="3"/>
        </w:numPr>
        <w:rPr>
          <w:lang w:val="nb-NO"/>
        </w:rPr>
      </w:pPr>
      <w:r w:rsidRPr="00996725">
        <w:rPr>
          <w:lang w:val="nb-NO"/>
        </w:rPr>
        <w:t>Begge er i en storm som beskrives</w:t>
      </w:r>
      <w:r w:rsidR="00564FE4" w:rsidRPr="00996725">
        <w:rPr>
          <w:lang w:val="nb-NO"/>
        </w:rPr>
        <w:t xml:space="preserve"> på en lignende måte</w:t>
      </w:r>
    </w:p>
    <w:p w14:paraId="15F18FEA" w14:textId="797E39E5" w:rsidR="00EB770D" w:rsidRPr="00996725" w:rsidRDefault="00EB770D" w:rsidP="00996725">
      <w:pPr>
        <w:pStyle w:val="ListParagraph"/>
        <w:numPr>
          <w:ilvl w:val="0"/>
          <w:numId w:val="3"/>
        </w:numPr>
        <w:rPr>
          <w:lang w:val="nb-NO"/>
        </w:rPr>
      </w:pPr>
      <w:r w:rsidRPr="00996725">
        <w:rPr>
          <w:lang w:val="nb-NO"/>
        </w:rPr>
        <w:t>Begge båtene er full av redde folk</w:t>
      </w:r>
    </w:p>
    <w:p w14:paraId="7A7FF1C9" w14:textId="415AE7B2" w:rsidR="00564FE4" w:rsidRPr="00996725" w:rsidRDefault="00564FE4" w:rsidP="00996725">
      <w:pPr>
        <w:pStyle w:val="ListParagraph"/>
        <w:numPr>
          <w:ilvl w:val="0"/>
          <w:numId w:val="3"/>
        </w:numPr>
        <w:rPr>
          <w:lang w:val="nb-NO"/>
        </w:rPr>
      </w:pPr>
      <w:r w:rsidRPr="00996725">
        <w:rPr>
          <w:lang w:val="nb-NO"/>
        </w:rPr>
        <w:t>Begge profetene vekkes med kritikk</w:t>
      </w:r>
    </w:p>
    <w:p w14:paraId="6F2AB229" w14:textId="77777777" w:rsidR="00EB770D" w:rsidRPr="00996725" w:rsidRDefault="00EB770D" w:rsidP="00996725">
      <w:pPr>
        <w:pStyle w:val="ListParagraph"/>
        <w:numPr>
          <w:ilvl w:val="0"/>
          <w:numId w:val="3"/>
        </w:numPr>
        <w:rPr>
          <w:lang w:val="nb-NO"/>
        </w:rPr>
      </w:pPr>
      <w:r w:rsidRPr="00996725">
        <w:rPr>
          <w:lang w:val="nb-NO"/>
        </w:rPr>
        <w:t>Begge stormene stopper mirakuløst og alle reddes</w:t>
      </w:r>
    </w:p>
    <w:p w14:paraId="5401CAE6" w14:textId="77777777" w:rsidR="00EB770D" w:rsidRPr="00996725" w:rsidRDefault="00EB770D" w:rsidP="00996725">
      <w:pPr>
        <w:pStyle w:val="ListParagraph"/>
        <w:numPr>
          <w:ilvl w:val="0"/>
          <w:numId w:val="3"/>
        </w:numPr>
        <w:rPr>
          <w:lang w:val="nb-NO"/>
        </w:rPr>
      </w:pPr>
      <w:r w:rsidRPr="00996725">
        <w:rPr>
          <w:lang w:val="nb-NO"/>
        </w:rPr>
        <w:t>Begge historiene konkluderer med at mennene i båtene er reddere etterpå</w:t>
      </w:r>
    </w:p>
    <w:p w14:paraId="63D1CB12" w14:textId="03BABFF1" w:rsidR="00EB770D" w:rsidRPr="00996725" w:rsidRDefault="00EB770D" w:rsidP="00996725">
      <w:pPr>
        <w:pStyle w:val="ListParagraph"/>
        <w:numPr>
          <w:ilvl w:val="0"/>
          <w:numId w:val="3"/>
        </w:numPr>
        <w:rPr>
          <w:lang w:val="nb-NO"/>
        </w:rPr>
      </w:pPr>
      <w:r w:rsidRPr="00996725">
        <w:rPr>
          <w:lang w:val="nb-NO"/>
        </w:rPr>
        <w:t>Jona “ofres” frivillig</w:t>
      </w:r>
      <w:r w:rsidR="000F0DDB">
        <w:rPr>
          <w:lang w:val="nb-NO"/>
        </w:rPr>
        <w:t xml:space="preserve"> og</w:t>
      </w:r>
      <w:r w:rsidRPr="00996725">
        <w:rPr>
          <w:lang w:val="nb-NO"/>
        </w:rPr>
        <w:t xml:space="preserve"> Jesus ofret seg frivillig slik at andre kan reddes.</w:t>
      </w:r>
    </w:p>
    <w:p w14:paraId="02685280" w14:textId="77777777" w:rsidR="00EB770D" w:rsidRPr="00EB770D" w:rsidRDefault="00EB770D" w:rsidP="00EB770D">
      <w:pPr>
        <w:rPr>
          <w:lang w:val="nb-NO"/>
        </w:rPr>
      </w:pPr>
      <w:r w:rsidRPr="00EB770D">
        <w:rPr>
          <w:lang w:val="nb-NO"/>
        </w:rPr>
        <w:t xml:space="preserve"> </w:t>
      </w:r>
    </w:p>
    <w:p w14:paraId="3B93241D" w14:textId="77777777" w:rsidR="00EB770D" w:rsidRPr="00EB770D" w:rsidRDefault="00EB770D" w:rsidP="00564FE4">
      <w:pPr>
        <w:pStyle w:val="Heading2"/>
        <w:rPr>
          <w:lang w:val="nb-NO"/>
        </w:rPr>
      </w:pPr>
      <w:bookmarkStart w:id="14" w:name="_Toc125562688"/>
      <w:r w:rsidRPr="00EB770D">
        <w:rPr>
          <w:lang w:val="nb-NO"/>
        </w:rPr>
        <w:t>KAP 2: JONAS BØNN</w:t>
      </w:r>
      <w:bookmarkEnd w:id="14"/>
    </w:p>
    <w:p w14:paraId="499594B5" w14:textId="61E20FC8" w:rsidR="00EB770D" w:rsidRPr="00EB770D" w:rsidRDefault="00EB770D" w:rsidP="00EB770D">
      <w:pPr>
        <w:rPr>
          <w:lang w:val="nb-NO"/>
        </w:rPr>
      </w:pPr>
      <w:r w:rsidRPr="00EB770D">
        <w:rPr>
          <w:lang w:val="nb-NO"/>
        </w:rPr>
        <w:t>2</w:t>
      </w:r>
      <w:r w:rsidR="00564FE4">
        <w:rPr>
          <w:lang w:val="nb-NO"/>
        </w:rPr>
        <w:t>:</w:t>
      </w:r>
      <w:r w:rsidRPr="00EB770D">
        <w:rPr>
          <w:lang w:val="nb-NO"/>
        </w:rPr>
        <w:t xml:space="preserve">7: </w:t>
      </w:r>
      <w:r w:rsidRPr="007D2A44">
        <w:rPr>
          <w:i/>
          <w:iCs/>
          <w:lang w:val="nb-NO"/>
        </w:rPr>
        <w:t>“Men</w:t>
      </w:r>
      <w:r w:rsidR="006442DE">
        <w:rPr>
          <w:i/>
          <w:iCs/>
          <w:lang w:val="nb-NO"/>
        </w:rPr>
        <w:t>…</w:t>
      </w:r>
      <w:r w:rsidRPr="007D2A44">
        <w:rPr>
          <w:i/>
          <w:iCs/>
          <w:lang w:val="nb-NO"/>
        </w:rPr>
        <w:t>”</w:t>
      </w:r>
      <w:r w:rsidRPr="00EB770D">
        <w:rPr>
          <w:lang w:val="nb-NO"/>
        </w:rPr>
        <w:t xml:space="preserve"> (Ef 2:4, Rom 3:21).</w:t>
      </w:r>
      <w:r w:rsidR="00A7102E">
        <w:rPr>
          <w:lang w:val="nb-NO"/>
        </w:rPr>
        <w:t xml:space="preserve"> </w:t>
      </w:r>
      <w:r w:rsidRPr="00EB770D">
        <w:rPr>
          <w:lang w:val="nb-NO"/>
        </w:rPr>
        <w:t>Gud frelser av nåde når alt håp er ute.</w:t>
      </w:r>
    </w:p>
    <w:p w14:paraId="0A3FCBC8" w14:textId="167D5D26" w:rsidR="00EB770D" w:rsidRPr="00EB770D" w:rsidRDefault="00EB770D" w:rsidP="00EB770D">
      <w:pPr>
        <w:rPr>
          <w:lang w:val="nb-NO"/>
        </w:rPr>
      </w:pPr>
      <w:r w:rsidRPr="00EB770D">
        <w:rPr>
          <w:lang w:val="nb-NO"/>
        </w:rPr>
        <w:t>2</w:t>
      </w:r>
      <w:r w:rsidR="00564FE4">
        <w:rPr>
          <w:lang w:val="nb-NO"/>
        </w:rPr>
        <w:t>:</w:t>
      </w:r>
      <w:r w:rsidRPr="00EB770D">
        <w:rPr>
          <w:lang w:val="nb-NO"/>
        </w:rPr>
        <w:t>10: Han gjør det samme som sjømennene gjorde før ham i 1:16. Ironisk at han som israelitt henger etter.</w:t>
      </w:r>
    </w:p>
    <w:p w14:paraId="66DF423D" w14:textId="77777777" w:rsidR="00EB770D" w:rsidRPr="00EB770D" w:rsidRDefault="00EB770D" w:rsidP="00EB770D">
      <w:pPr>
        <w:rPr>
          <w:lang w:val="nb-NO"/>
        </w:rPr>
      </w:pPr>
      <w:r w:rsidRPr="00EB770D">
        <w:rPr>
          <w:lang w:val="nb-NO"/>
        </w:rPr>
        <w:t>2:11 Han får en ny sjanse. Han opplever miskunn og nåde.</w:t>
      </w:r>
    </w:p>
    <w:p w14:paraId="024B6681" w14:textId="77777777" w:rsidR="00EB770D" w:rsidRPr="00EB770D" w:rsidRDefault="00EB770D" w:rsidP="00EB770D">
      <w:pPr>
        <w:rPr>
          <w:lang w:val="nb-NO"/>
        </w:rPr>
      </w:pPr>
    </w:p>
    <w:p w14:paraId="558A6F63" w14:textId="4DDAECBB" w:rsidR="00564FE4" w:rsidRDefault="00564FE4" w:rsidP="00564FE4">
      <w:pPr>
        <w:pStyle w:val="Heading2"/>
        <w:rPr>
          <w:lang w:val="nb-NO"/>
        </w:rPr>
      </w:pPr>
      <w:bookmarkStart w:id="15" w:name="_Toc125562689"/>
      <w:r>
        <w:rPr>
          <w:lang w:val="nb-NO"/>
        </w:rPr>
        <w:t>KAPITTEL 3</w:t>
      </w:r>
      <w:bookmarkEnd w:id="15"/>
    </w:p>
    <w:p w14:paraId="6DB22925" w14:textId="1C8DE4E0" w:rsidR="00EB770D" w:rsidRPr="00EB770D" w:rsidRDefault="00EB770D" w:rsidP="00EB770D">
      <w:pPr>
        <w:rPr>
          <w:lang w:val="nb-NO"/>
        </w:rPr>
      </w:pPr>
      <w:r w:rsidRPr="00EB770D">
        <w:rPr>
          <w:lang w:val="nb-NO"/>
        </w:rPr>
        <w:t>3</w:t>
      </w:r>
      <w:r w:rsidR="00564FE4">
        <w:rPr>
          <w:lang w:val="nb-NO"/>
        </w:rPr>
        <w:t>:</w:t>
      </w:r>
      <w:r w:rsidRPr="00EB770D">
        <w:rPr>
          <w:lang w:val="nb-NO"/>
        </w:rPr>
        <w:t>4:</w:t>
      </w:r>
      <w:r w:rsidR="006F663D">
        <w:rPr>
          <w:lang w:val="nb-NO"/>
        </w:rPr>
        <w:t xml:space="preserve"> </w:t>
      </w:r>
      <w:r w:rsidR="000E3548" w:rsidRPr="000E3548">
        <w:rPr>
          <w:i/>
          <w:iCs/>
          <w:lang w:val="nb-NO"/>
        </w:rPr>
        <w:t>“Ennå 40 dager, og så skal Ninive omvende seg”.</w:t>
      </w:r>
      <w:r w:rsidR="000E3548">
        <w:rPr>
          <w:i/>
          <w:iCs/>
          <w:lang w:val="nb-NO"/>
        </w:rPr>
        <w:t xml:space="preserve"> </w:t>
      </w:r>
      <w:r w:rsidR="006F663D">
        <w:rPr>
          <w:lang w:val="nb-NO"/>
        </w:rPr>
        <w:t>Ordspill</w:t>
      </w:r>
      <w:r w:rsidR="00FB0B5D">
        <w:rPr>
          <w:lang w:val="nb-NO"/>
        </w:rPr>
        <w:t xml:space="preserve">. Ordet for "omvende seg" kan også bety </w:t>
      </w:r>
      <w:r w:rsidR="00FB0B5D" w:rsidRPr="00EB770D">
        <w:rPr>
          <w:lang w:val="nb-NO"/>
        </w:rPr>
        <w:t>ødelagt</w:t>
      </w:r>
      <w:r w:rsidR="000E3548">
        <w:rPr>
          <w:lang w:val="nb-NO"/>
        </w:rPr>
        <w:t xml:space="preserve"> og oversettes </w:t>
      </w:r>
      <w:r w:rsidR="000E3548" w:rsidRPr="007D2A44">
        <w:rPr>
          <w:i/>
          <w:iCs/>
          <w:lang w:val="nb-NO"/>
        </w:rPr>
        <w:t>"</w:t>
      </w:r>
      <w:proofErr w:type="spellStart"/>
      <w:r w:rsidR="000E3548" w:rsidRPr="007D2A44">
        <w:rPr>
          <w:i/>
          <w:iCs/>
          <w:lang w:val="nb-NO"/>
        </w:rPr>
        <w:t>overthrown</w:t>
      </w:r>
      <w:proofErr w:type="spellEnd"/>
      <w:r w:rsidR="000E3548" w:rsidRPr="007D2A44">
        <w:rPr>
          <w:i/>
          <w:iCs/>
          <w:lang w:val="nb-NO"/>
        </w:rPr>
        <w:t>"</w:t>
      </w:r>
      <w:r w:rsidR="000E3548">
        <w:rPr>
          <w:lang w:val="nb-NO"/>
        </w:rPr>
        <w:t xml:space="preserve"> på engelsk</w:t>
      </w:r>
      <w:r w:rsidRPr="00EB770D">
        <w:rPr>
          <w:lang w:val="nb-NO"/>
        </w:rPr>
        <w:t xml:space="preserve">: </w:t>
      </w:r>
    </w:p>
    <w:p w14:paraId="66E16973" w14:textId="77777777" w:rsidR="00EB770D" w:rsidRPr="00EB770D" w:rsidRDefault="00EB770D" w:rsidP="00EB770D">
      <w:pPr>
        <w:rPr>
          <w:lang w:val="nb-NO"/>
        </w:rPr>
      </w:pPr>
      <w:r w:rsidRPr="00EB770D">
        <w:rPr>
          <w:lang w:val="nb-NO"/>
        </w:rPr>
        <w:t xml:space="preserve">Luk 11:29-30: </w:t>
      </w:r>
      <w:r w:rsidRPr="007D2A44">
        <w:rPr>
          <w:i/>
          <w:iCs/>
          <w:lang w:val="nb-NO"/>
        </w:rPr>
        <w:t>"Denne slekten er en ond slekt. Den krever tegn, men den skal ikke få noe annet tegn enn Jona- tegnet. For slik Jona ble et tegn for innbyggerne i Ninive, slik skal Menneskesønnen bli det for denne slekten."</w:t>
      </w:r>
    </w:p>
    <w:p w14:paraId="7097481A" w14:textId="77777777" w:rsidR="00EB770D" w:rsidRPr="00EB770D" w:rsidRDefault="00EB770D" w:rsidP="00EB770D">
      <w:pPr>
        <w:rPr>
          <w:lang w:val="nb-NO"/>
        </w:rPr>
      </w:pPr>
      <w:r w:rsidRPr="00EB770D">
        <w:rPr>
          <w:lang w:val="nb-NO"/>
        </w:rPr>
        <w:t>Tegnet var at han var 3 dager i fisken. Trolig snakket han om det også, om at Gud er nådig og redder fra død og ødeleggelse.</w:t>
      </w:r>
    </w:p>
    <w:p w14:paraId="76B5F9CA" w14:textId="77777777" w:rsidR="00EB770D" w:rsidRPr="00EB770D" w:rsidRDefault="00EB770D" w:rsidP="00EB770D">
      <w:pPr>
        <w:rPr>
          <w:lang w:val="nb-NO"/>
        </w:rPr>
      </w:pPr>
      <w:r w:rsidRPr="00EB770D">
        <w:rPr>
          <w:lang w:val="nb-NO"/>
        </w:rPr>
        <w:t xml:space="preserve"> </w:t>
      </w:r>
    </w:p>
    <w:p w14:paraId="3E3CAD66" w14:textId="77777777" w:rsidR="00EB770D" w:rsidRPr="00EB770D" w:rsidRDefault="00EB770D" w:rsidP="00564FE4">
      <w:pPr>
        <w:pStyle w:val="Heading2"/>
        <w:rPr>
          <w:lang w:val="nb-NO"/>
        </w:rPr>
      </w:pPr>
      <w:bookmarkStart w:id="16" w:name="_Toc125562690"/>
      <w:r w:rsidRPr="00EB770D">
        <w:rPr>
          <w:lang w:val="nb-NO"/>
        </w:rPr>
        <w:t>KAPITTEL 4</w:t>
      </w:r>
      <w:bookmarkEnd w:id="16"/>
    </w:p>
    <w:p w14:paraId="63CDAEDC" w14:textId="77777777" w:rsidR="00EB770D" w:rsidRPr="00EB770D" w:rsidRDefault="00EB770D" w:rsidP="00EB770D">
      <w:pPr>
        <w:rPr>
          <w:lang w:val="nb-NO"/>
        </w:rPr>
      </w:pPr>
      <w:r w:rsidRPr="00EB770D">
        <w:rPr>
          <w:lang w:val="nb-NO"/>
        </w:rPr>
        <w:t>Kontraster:</w:t>
      </w:r>
    </w:p>
    <w:p w14:paraId="64BA297A" w14:textId="72ED58E0" w:rsidR="00EB770D" w:rsidRPr="000F0DDB" w:rsidRDefault="00EB770D" w:rsidP="000F0DDB">
      <w:pPr>
        <w:pStyle w:val="ListParagraph"/>
        <w:numPr>
          <w:ilvl w:val="0"/>
          <w:numId w:val="4"/>
        </w:numPr>
        <w:rPr>
          <w:lang w:val="nb-NO"/>
        </w:rPr>
      </w:pPr>
      <w:r w:rsidRPr="000F0DDB">
        <w:rPr>
          <w:lang w:val="nb-NO"/>
        </w:rPr>
        <w:t>Jona ble glad for sin egen redning (</w:t>
      </w:r>
      <w:r w:rsidR="00564FE4" w:rsidRPr="000F0DDB">
        <w:rPr>
          <w:lang w:val="nb-NO"/>
        </w:rPr>
        <w:t>K</w:t>
      </w:r>
      <w:r w:rsidRPr="000F0DDB">
        <w:rPr>
          <w:lang w:val="nb-NO"/>
        </w:rPr>
        <w:t>ap</w:t>
      </w:r>
      <w:r w:rsidR="000F0DDB">
        <w:rPr>
          <w:lang w:val="nb-NO"/>
        </w:rPr>
        <w:t>.</w:t>
      </w:r>
      <w:r w:rsidRPr="000F0DDB">
        <w:rPr>
          <w:lang w:val="nb-NO"/>
        </w:rPr>
        <w:t xml:space="preserve"> 2) </w:t>
      </w:r>
      <w:r w:rsidRPr="000F0DDB">
        <w:rPr>
          <w:b/>
          <w:bCs/>
          <w:lang w:val="nb-NO"/>
        </w:rPr>
        <w:t>men</w:t>
      </w:r>
      <w:r w:rsidRPr="000F0DDB">
        <w:rPr>
          <w:lang w:val="nb-NO"/>
        </w:rPr>
        <w:t xml:space="preserve"> sint over at Ninive blir reddet. Han vil dø pga</w:t>
      </w:r>
      <w:r w:rsidR="000F0DDB">
        <w:rPr>
          <w:lang w:val="nb-NO"/>
        </w:rPr>
        <w:t>.</w:t>
      </w:r>
      <w:r w:rsidRPr="000F0DDB">
        <w:rPr>
          <w:lang w:val="nb-NO"/>
        </w:rPr>
        <w:t xml:space="preserve"> Guds godhet, </w:t>
      </w:r>
      <w:r w:rsidRPr="000F0DDB">
        <w:rPr>
          <w:b/>
          <w:bCs/>
          <w:lang w:val="nb-NO"/>
        </w:rPr>
        <w:t>men</w:t>
      </w:r>
      <w:r w:rsidRPr="000F0DDB">
        <w:rPr>
          <w:lang w:val="nb-NO"/>
        </w:rPr>
        <w:t xml:space="preserve"> han var glad for å bli reddet av Guds godhet i kap</w:t>
      </w:r>
      <w:r w:rsidR="000F0DDB">
        <w:rPr>
          <w:lang w:val="nb-NO"/>
        </w:rPr>
        <w:t>.</w:t>
      </w:r>
      <w:r w:rsidRPr="000F0DDB">
        <w:rPr>
          <w:lang w:val="nb-NO"/>
        </w:rPr>
        <w:t xml:space="preserve"> 2.</w:t>
      </w:r>
    </w:p>
    <w:p w14:paraId="54D61B50" w14:textId="07C64644" w:rsidR="00EB770D" w:rsidRPr="000F0DDB" w:rsidRDefault="00EB770D" w:rsidP="000F0DDB">
      <w:pPr>
        <w:pStyle w:val="ListParagraph"/>
        <w:numPr>
          <w:ilvl w:val="0"/>
          <w:numId w:val="4"/>
        </w:numPr>
        <w:rPr>
          <w:lang w:val="nb-NO"/>
        </w:rPr>
      </w:pPr>
      <w:r w:rsidRPr="000F0DDB">
        <w:rPr>
          <w:lang w:val="nb-NO"/>
        </w:rPr>
        <w:t xml:space="preserve">Gud “angrer på det onde”, </w:t>
      </w:r>
      <w:r w:rsidRPr="000F0DDB">
        <w:rPr>
          <w:b/>
          <w:bCs/>
          <w:lang w:val="nb-NO"/>
        </w:rPr>
        <w:t>men</w:t>
      </w:r>
      <w:r w:rsidRPr="000F0DDB">
        <w:rPr>
          <w:lang w:val="nb-NO"/>
        </w:rPr>
        <w:t xml:space="preserve"> Jona blir sint. Han bruker 2 Mos 34:6 mot Gud (4:2). Ironisk.</w:t>
      </w:r>
    </w:p>
    <w:p w14:paraId="34E2BEC7" w14:textId="735675CE" w:rsidR="00EB770D" w:rsidRPr="000F0DDB" w:rsidRDefault="00EB770D" w:rsidP="000F0DDB">
      <w:pPr>
        <w:pStyle w:val="ListParagraph"/>
        <w:numPr>
          <w:ilvl w:val="0"/>
          <w:numId w:val="4"/>
        </w:numPr>
        <w:rPr>
          <w:lang w:val="nb-NO"/>
        </w:rPr>
      </w:pPr>
      <w:r w:rsidRPr="000F0DDB">
        <w:rPr>
          <w:lang w:val="nb-NO"/>
        </w:rPr>
        <w:t>Jona er full av følelser pga</w:t>
      </w:r>
      <w:r w:rsidR="000F0DDB">
        <w:rPr>
          <w:lang w:val="nb-NO"/>
        </w:rPr>
        <w:t>.</w:t>
      </w:r>
      <w:r w:rsidRPr="000F0DDB">
        <w:rPr>
          <w:lang w:val="nb-NO"/>
        </w:rPr>
        <w:t xml:space="preserve"> en plante som han hverken har skapt eller holdt i live, </w:t>
      </w:r>
      <w:r w:rsidRPr="000F0DDB">
        <w:rPr>
          <w:b/>
          <w:bCs/>
          <w:lang w:val="nb-NO"/>
        </w:rPr>
        <w:t>men</w:t>
      </w:r>
      <w:r w:rsidRPr="000F0DDB">
        <w:rPr>
          <w:lang w:val="nb-NO"/>
        </w:rPr>
        <w:t xml:space="preserve"> han har ingen følelser overfor 120000 mennesker. Han skjønner ikke hvorfor Gud bryr seg om dem, selv om han har skapt dem og holder dem i live.</w:t>
      </w:r>
    </w:p>
    <w:p w14:paraId="79BDB5A7" w14:textId="46040018" w:rsidR="00EB770D" w:rsidRPr="000F0DDB" w:rsidRDefault="00EB770D" w:rsidP="000F0DDB">
      <w:pPr>
        <w:pStyle w:val="ListParagraph"/>
        <w:numPr>
          <w:ilvl w:val="0"/>
          <w:numId w:val="4"/>
        </w:numPr>
        <w:rPr>
          <w:lang w:val="nb-NO"/>
        </w:rPr>
      </w:pPr>
      <w:r w:rsidRPr="000F0DDB">
        <w:rPr>
          <w:lang w:val="nb-NO"/>
        </w:rPr>
        <w:t xml:space="preserve">Gud bryr seg om alle menneskene i Ninive, </w:t>
      </w:r>
      <w:r w:rsidRPr="000F0DDB">
        <w:rPr>
          <w:b/>
          <w:bCs/>
          <w:lang w:val="nb-NO"/>
        </w:rPr>
        <w:t>men</w:t>
      </w:r>
      <w:r w:rsidRPr="000F0DDB">
        <w:rPr>
          <w:lang w:val="nb-NO"/>
        </w:rPr>
        <w:t xml:space="preserve"> Jona bryr seg bare om seg selv.</w:t>
      </w:r>
    </w:p>
    <w:p w14:paraId="4893F481" w14:textId="77777777" w:rsidR="00EB770D" w:rsidRPr="00EB770D" w:rsidRDefault="00EB770D" w:rsidP="00EB770D">
      <w:pPr>
        <w:rPr>
          <w:lang w:val="nb-NO"/>
        </w:rPr>
      </w:pPr>
      <w:r w:rsidRPr="00EB770D">
        <w:rPr>
          <w:lang w:val="nb-NO"/>
        </w:rPr>
        <w:t>Boka ender med et spørsmål til både Jona og leseren: Skulle ikke jeg ha omsorg for alle disse menneskene — selv om de er deres fiender?</w:t>
      </w:r>
    </w:p>
    <w:p w14:paraId="6F17DFBD" w14:textId="77777777" w:rsidR="00EB770D" w:rsidRPr="00EB770D" w:rsidRDefault="00EB770D" w:rsidP="00EB770D">
      <w:pPr>
        <w:rPr>
          <w:lang w:val="nb-NO"/>
        </w:rPr>
      </w:pPr>
      <w:r w:rsidRPr="00EB770D">
        <w:rPr>
          <w:lang w:val="nb-NO"/>
        </w:rPr>
        <w:t xml:space="preserve"> </w:t>
      </w:r>
    </w:p>
    <w:p w14:paraId="587227A9" w14:textId="160AE049" w:rsidR="00EB770D" w:rsidRPr="00EB770D" w:rsidRDefault="00EB770D" w:rsidP="00564FE4">
      <w:pPr>
        <w:pStyle w:val="Heading2"/>
        <w:rPr>
          <w:lang w:val="nb-NO"/>
        </w:rPr>
      </w:pPr>
      <w:bookmarkStart w:id="17" w:name="_Toc125562691"/>
      <w:r w:rsidRPr="00EB770D">
        <w:rPr>
          <w:lang w:val="nb-NO"/>
        </w:rPr>
        <w:t xml:space="preserve">JONA </w:t>
      </w:r>
      <w:r w:rsidR="00606AAC" w:rsidRPr="00606AAC">
        <w:rPr>
          <w:lang w:val="nb-NO"/>
        </w:rPr>
        <w:sym w:font="Wingdings" w:char="F0E0"/>
      </w:r>
      <w:r w:rsidRPr="00EB770D">
        <w:rPr>
          <w:lang w:val="nb-NO"/>
        </w:rPr>
        <w:t xml:space="preserve"> JESUS</w:t>
      </w:r>
      <w:bookmarkEnd w:id="17"/>
    </w:p>
    <w:p w14:paraId="4C3118CA" w14:textId="77777777" w:rsidR="00564FE4" w:rsidRDefault="00EB770D" w:rsidP="00EB770D">
      <w:pPr>
        <w:rPr>
          <w:lang w:val="nb-NO"/>
        </w:rPr>
      </w:pPr>
      <w:r w:rsidRPr="00EB770D">
        <w:rPr>
          <w:lang w:val="nb-NO"/>
        </w:rPr>
        <w:t xml:space="preserve">Jesus og Jona var fra samme sted, og de eneste profetene fra Galilea. </w:t>
      </w:r>
    </w:p>
    <w:p w14:paraId="24024C49" w14:textId="7D05378D" w:rsidR="00EB770D" w:rsidRPr="00EB770D" w:rsidRDefault="00EB770D" w:rsidP="00EB770D">
      <w:pPr>
        <w:rPr>
          <w:lang w:val="nb-NO"/>
        </w:rPr>
      </w:pPr>
      <w:r w:rsidRPr="00EB770D">
        <w:rPr>
          <w:lang w:val="nb-NO"/>
        </w:rPr>
        <w:t>Begge sover i stormen</w:t>
      </w:r>
    </w:p>
    <w:p w14:paraId="07355547" w14:textId="77777777" w:rsidR="00EB770D" w:rsidRPr="00EB770D" w:rsidRDefault="00EB770D" w:rsidP="00EB770D">
      <w:pPr>
        <w:rPr>
          <w:lang w:val="nb-NO"/>
        </w:rPr>
      </w:pPr>
      <w:r w:rsidRPr="00EB770D">
        <w:rPr>
          <w:lang w:val="nb-NO"/>
        </w:rPr>
        <w:t>Begge hadde budskapet: Vend om!</w:t>
      </w:r>
    </w:p>
    <w:p w14:paraId="5C609790" w14:textId="77777777" w:rsidR="00564FE4" w:rsidRDefault="00EB770D" w:rsidP="00EB770D">
      <w:pPr>
        <w:rPr>
          <w:lang w:val="nb-NO"/>
        </w:rPr>
      </w:pPr>
      <w:r w:rsidRPr="00EB770D">
        <w:rPr>
          <w:lang w:val="nb-NO"/>
        </w:rPr>
        <w:t xml:space="preserve">Jonas 3 dager i fisken var et tegn på Jesu død og oppstandelse </w:t>
      </w:r>
    </w:p>
    <w:p w14:paraId="24154695" w14:textId="1290E9A8" w:rsidR="00EB770D" w:rsidRPr="00EB770D" w:rsidRDefault="00EB770D" w:rsidP="00EB770D">
      <w:pPr>
        <w:rPr>
          <w:lang w:val="nb-NO"/>
        </w:rPr>
      </w:pPr>
      <w:r w:rsidRPr="00EB770D">
        <w:rPr>
          <w:lang w:val="nb-NO"/>
        </w:rPr>
        <w:lastRenderedPageBreak/>
        <w:t>Begge ofrer seg frivillig for å redde andre</w:t>
      </w:r>
    </w:p>
    <w:p w14:paraId="5F418809" w14:textId="00A35EBC" w:rsidR="00EB770D" w:rsidRPr="00EB770D" w:rsidRDefault="00EB770D" w:rsidP="00EB770D">
      <w:pPr>
        <w:rPr>
          <w:lang w:val="nb-NO"/>
        </w:rPr>
      </w:pPr>
      <w:r w:rsidRPr="00EB770D">
        <w:rPr>
          <w:lang w:val="nb-NO"/>
        </w:rPr>
        <w:t>Men: Jesus gråt over Jerusalem som ikke omvendte seg, mens Jona blir sint fordi 120</w:t>
      </w:r>
      <w:r w:rsidR="00564FE4">
        <w:rPr>
          <w:lang w:val="nb-NO"/>
        </w:rPr>
        <w:t>.</w:t>
      </w:r>
      <w:r w:rsidRPr="00EB770D">
        <w:rPr>
          <w:lang w:val="nb-NO"/>
        </w:rPr>
        <w:t>000 faktisk omvendte seg.</w:t>
      </w:r>
    </w:p>
    <w:p w14:paraId="700CAD2A" w14:textId="77777777" w:rsidR="00EB770D" w:rsidRPr="00EB770D" w:rsidRDefault="00EB770D" w:rsidP="00EB770D">
      <w:pPr>
        <w:rPr>
          <w:lang w:val="nb-NO"/>
        </w:rPr>
      </w:pPr>
      <w:r w:rsidRPr="00EB770D">
        <w:rPr>
          <w:lang w:val="nb-NO"/>
        </w:rPr>
        <w:t xml:space="preserve"> </w:t>
      </w:r>
    </w:p>
    <w:p w14:paraId="315C13AD" w14:textId="77777777" w:rsidR="00EB770D" w:rsidRPr="00EB770D" w:rsidRDefault="00EB770D" w:rsidP="00564FE4">
      <w:pPr>
        <w:pStyle w:val="Heading2"/>
        <w:rPr>
          <w:lang w:val="nb-NO"/>
        </w:rPr>
      </w:pPr>
      <w:bookmarkStart w:id="18" w:name="_Toc125562692"/>
      <w:r w:rsidRPr="00EB770D">
        <w:rPr>
          <w:lang w:val="nb-NO"/>
        </w:rPr>
        <w:t>HOVEDPOENG:</w:t>
      </w:r>
      <w:bookmarkEnd w:id="18"/>
    </w:p>
    <w:p w14:paraId="346BB195" w14:textId="77777777" w:rsidR="00EB770D" w:rsidRPr="00EB770D" w:rsidRDefault="00EB770D" w:rsidP="00EB770D">
      <w:pPr>
        <w:rPr>
          <w:lang w:val="nb-NO"/>
        </w:rPr>
      </w:pPr>
    </w:p>
    <w:p w14:paraId="441D0677" w14:textId="77777777" w:rsidR="00EB770D" w:rsidRPr="00EB770D" w:rsidRDefault="00EB770D" w:rsidP="00EB770D">
      <w:pPr>
        <w:rPr>
          <w:lang w:val="nb-NO"/>
        </w:rPr>
      </w:pPr>
      <w:r w:rsidRPr="00EB770D">
        <w:rPr>
          <w:lang w:val="nb-NO"/>
        </w:rPr>
        <w:t>Noen hedninger frykter Gud mer enn Israel gjør.</w:t>
      </w:r>
    </w:p>
    <w:p w14:paraId="288DDCEC" w14:textId="77777777" w:rsidR="00EB770D" w:rsidRPr="00EB770D" w:rsidRDefault="00EB770D" w:rsidP="00EB770D">
      <w:pPr>
        <w:rPr>
          <w:lang w:val="nb-NO"/>
        </w:rPr>
      </w:pPr>
      <w:r w:rsidRPr="00EB770D">
        <w:rPr>
          <w:lang w:val="nb-NO"/>
        </w:rPr>
        <w:t xml:space="preserve">Abraham, “troens far”, løy om Sara fordi han trodde hedningene i </w:t>
      </w:r>
      <w:proofErr w:type="spellStart"/>
      <w:r w:rsidRPr="00EB770D">
        <w:rPr>
          <w:lang w:val="nb-NO"/>
        </w:rPr>
        <w:t>Gerar</w:t>
      </w:r>
      <w:proofErr w:type="spellEnd"/>
      <w:r w:rsidRPr="00EB770D">
        <w:rPr>
          <w:lang w:val="nb-NO"/>
        </w:rPr>
        <w:t xml:space="preserve"> ikke fryktet Gud, men tok feil. (1. Mos 20:11)</w:t>
      </w:r>
    </w:p>
    <w:p w14:paraId="65610D78" w14:textId="77777777" w:rsidR="00EB770D" w:rsidRPr="00EB770D" w:rsidRDefault="00EB770D" w:rsidP="00EB770D">
      <w:pPr>
        <w:rPr>
          <w:lang w:val="nb-NO"/>
        </w:rPr>
      </w:pPr>
      <w:r w:rsidRPr="00EB770D">
        <w:rPr>
          <w:lang w:val="nb-NO"/>
        </w:rPr>
        <w:t>Jesus sier om en romer at “ikke engang i Israel har jeg funnet en slik tro." (Luk 7:9)</w:t>
      </w:r>
    </w:p>
    <w:p w14:paraId="574E9639" w14:textId="77777777" w:rsidR="00EB770D" w:rsidRPr="00EB770D" w:rsidRDefault="00EB770D" w:rsidP="00EB770D">
      <w:pPr>
        <w:rPr>
          <w:lang w:val="nb-NO"/>
        </w:rPr>
      </w:pPr>
      <w:r w:rsidRPr="00EB770D">
        <w:rPr>
          <w:lang w:val="nb-NO"/>
        </w:rPr>
        <w:t>Assyrerne skal ikke sees på som hedninger uten håp, selv om de er fiender av Israel. De er likevel umistelige for Gud og mennesker som overraskende kan tro — og det mer enn israelittene selv. Selv om Israel er Guds folk, kan de ikke være nasjonalister.</w:t>
      </w:r>
    </w:p>
    <w:p w14:paraId="217F9E91" w14:textId="77777777" w:rsidR="00EB770D" w:rsidRPr="00EB770D" w:rsidRDefault="00EB770D" w:rsidP="00EB770D">
      <w:pPr>
        <w:rPr>
          <w:lang w:val="nb-NO"/>
        </w:rPr>
      </w:pPr>
    </w:p>
    <w:p w14:paraId="37F2EDED" w14:textId="77777777" w:rsidR="00EB770D" w:rsidRPr="00EB770D" w:rsidRDefault="00EB770D" w:rsidP="00564FE4">
      <w:pPr>
        <w:pStyle w:val="Heading2"/>
        <w:rPr>
          <w:lang w:val="nb-NO"/>
        </w:rPr>
      </w:pPr>
      <w:bookmarkStart w:id="19" w:name="_Toc125562693"/>
      <w:proofErr w:type="gramStart"/>
      <w:r w:rsidRPr="00EB770D">
        <w:rPr>
          <w:lang w:val="nb-NO"/>
        </w:rPr>
        <w:t>ANVENDELSE</w:t>
      </w:r>
      <w:proofErr w:type="gramEnd"/>
      <w:r w:rsidRPr="00EB770D">
        <w:rPr>
          <w:lang w:val="nb-NO"/>
        </w:rPr>
        <w:t>:</w:t>
      </w:r>
      <w:bookmarkEnd w:id="19"/>
    </w:p>
    <w:p w14:paraId="7404BB23" w14:textId="16776C0F" w:rsidR="00EB770D" w:rsidRPr="000F0DDB" w:rsidRDefault="00EB770D" w:rsidP="000F0DDB">
      <w:pPr>
        <w:pStyle w:val="ListParagraph"/>
        <w:numPr>
          <w:ilvl w:val="0"/>
          <w:numId w:val="5"/>
        </w:numPr>
        <w:rPr>
          <w:lang w:val="nb-NO"/>
        </w:rPr>
      </w:pPr>
      <w:r w:rsidRPr="000F0DDB">
        <w:rPr>
          <w:lang w:val="nb-NO"/>
        </w:rPr>
        <w:t>Hvem er våre “fiender”? Elsker vi dem, eller er vi som Jona? Ønsker vi dom over dem mens vi selv har fått nåde? Er vi sinte på verdens “syndere”, eller har vi nød for dem?</w:t>
      </w:r>
    </w:p>
    <w:p w14:paraId="198A1E94" w14:textId="59CD857D" w:rsidR="00626516" w:rsidRPr="000F0DDB" w:rsidRDefault="00EB770D" w:rsidP="000F0DDB">
      <w:pPr>
        <w:pStyle w:val="ListParagraph"/>
        <w:numPr>
          <w:ilvl w:val="0"/>
          <w:numId w:val="5"/>
        </w:numPr>
        <w:rPr>
          <w:lang w:val="nb-NO"/>
        </w:rPr>
      </w:pPr>
      <w:r w:rsidRPr="000F0DDB">
        <w:rPr>
          <w:lang w:val="nb-NO"/>
        </w:rPr>
        <w:t>Sier vi “nei” som Jona til å gå inn i en vanskelig situasjon som vi ikke egentlig vil inn i, eller sier vi “ja” som Jesus gjorde?</w:t>
      </w:r>
    </w:p>
    <w:sectPr w:rsidR="00626516" w:rsidRPr="000F0DDB" w:rsidSect="00B84519">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E6877" w14:textId="77777777" w:rsidR="002212BE" w:rsidRDefault="002212BE" w:rsidP="00277505">
      <w:pPr>
        <w:spacing w:after="0" w:line="240" w:lineRule="auto"/>
      </w:pPr>
      <w:r>
        <w:separator/>
      </w:r>
    </w:p>
  </w:endnote>
  <w:endnote w:type="continuationSeparator" w:id="0">
    <w:p w14:paraId="6724DE3F" w14:textId="77777777" w:rsidR="002212BE" w:rsidRDefault="002212BE" w:rsidP="00277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7E391" w14:textId="77777777" w:rsidR="00277505" w:rsidRDefault="002775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297028D4" w14:textId="77777777" w:rsidR="00277505" w:rsidRPr="00E87092" w:rsidRDefault="00277505" w:rsidP="002D2476">
            <w:pPr>
              <w:pStyle w:val="Footer"/>
              <w:rPr>
                <w:sz w:val="20"/>
                <w:szCs w:val="20"/>
              </w:rPr>
            </w:pPr>
            <w:r>
              <w:rPr>
                <w:sz w:val="20"/>
                <w:szCs w:val="20"/>
              </w:rPr>
              <w:t>bibelnerden.no</w:t>
            </w:r>
            <w:r>
              <w:rPr>
                <w:sz w:val="20"/>
                <w:szCs w:val="20"/>
              </w:rPr>
              <w:tab/>
            </w:r>
            <w:r>
              <w:rPr>
                <w:noProof/>
              </w:rPr>
              <w:drawing>
                <wp:inline distT="0" distB="0" distL="0" distR="0" wp14:anchorId="474EFE2A" wp14:editId="3C7960C2">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4EDB1F5C" w14:textId="77777777" w:rsidR="00277505" w:rsidRDefault="00277505">
    <w:pPr>
      <w:pStyle w:val="Footer"/>
    </w:pPr>
  </w:p>
  <w:p w14:paraId="20B8B5C9" w14:textId="77777777" w:rsidR="00277505" w:rsidRDefault="002775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8F678" w14:textId="77777777" w:rsidR="00277505" w:rsidRDefault="002775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817E0" w14:textId="77777777" w:rsidR="002212BE" w:rsidRDefault="002212BE" w:rsidP="00277505">
      <w:pPr>
        <w:spacing w:after="0" w:line="240" w:lineRule="auto"/>
      </w:pPr>
      <w:r>
        <w:separator/>
      </w:r>
    </w:p>
  </w:footnote>
  <w:footnote w:type="continuationSeparator" w:id="0">
    <w:p w14:paraId="00BCECFD" w14:textId="77777777" w:rsidR="002212BE" w:rsidRDefault="002212BE" w:rsidP="002775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A2F25" w14:textId="77777777" w:rsidR="00277505" w:rsidRDefault="002775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881ED" w14:textId="77777777" w:rsidR="00277505" w:rsidRDefault="00277505">
    <w:pPr>
      <w:pStyle w:val="Header"/>
    </w:pPr>
  </w:p>
  <w:p w14:paraId="266D2669" w14:textId="77777777" w:rsidR="00277505" w:rsidRDefault="00277505">
    <w:pPr>
      <w:pStyle w:val="Header"/>
    </w:pPr>
  </w:p>
  <w:p w14:paraId="13AEFEF4" w14:textId="77777777" w:rsidR="00277505" w:rsidRDefault="002775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595D0" w14:textId="77777777" w:rsidR="00277505" w:rsidRDefault="002775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797FE1"/>
    <w:multiLevelType w:val="hybridMultilevel"/>
    <w:tmpl w:val="4242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775526"/>
    <w:multiLevelType w:val="hybridMultilevel"/>
    <w:tmpl w:val="A5763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64417A"/>
    <w:multiLevelType w:val="hybridMultilevel"/>
    <w:tmpl w:val="47944B9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697690"/>
    <w:multiLevelType w:val="hybridMultilevel"/>
    <w:tmpl w:val="A45AA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F53961"/>
    <w:multiLevelType w:val="hybridMultilevel"/>
    <w:tmpl w:val="A45AAB8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79789241">
    <w:abstractNumId w:val="1"/>
  </w:num>
  <w:num w:numId="2" w16cid:durableId="1231694035">
    <w:abstractNumId w:val="3"/>
  </w:num>
  <w:num w:numId="3" w16cid:durableId="100343720">
    <w:abstractNumId w:val="0"/>
  </w:num>
  <w:num w:numId="4" w16cid:durableId="1792819804">
    <w:abstractNumId w:val="4"/>
  </w:num>
  <w:num w:numId="5" w16cid:durableId="1723796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MzQxMTQ1NTa0tDRS0lEKTi0uzszPAykwrAUAY90YSywAAAA="/>
  </w:docVars>
  <w:rsids>
    <w:rsidRoot w:val="00EB770D"/>
    <w:rsid w:val="00075677"/>
    <w:rsid w:val="00075B2C"/>
    <w:rsid w:val="000E3548"/>
    <w:rsid w:val="000F0DDB"/>
    <w:rsid w:val="001A1850"/>
    <w:rsid w:val="00210DD1"/>
    <w:rsid w:val="002212BE"/>
    <w:rsid w:val="002228FA"/>
    <w:rsid w:val="0023697A"/>
    <w:rsid w:val="00277505"/>
    <w:rsid w:val="00277B66"/>
    <w:rsid w:val="00280829"/>
    <w:rsid w:val="002E4192"/>
    <w:rsid w:val="003137E8"/>
    <w:rsid w:val="00404437"/>
    <w:rsid w:val="00506015"/>
    <w:rsid w:val="00564FE4"/>
    <w:rsid w:val="00571AD7"/>
    <w:rsid w:val="005A752F"/>
    <w:rsid w:val="00606AAC"/>
    <w:rsid w:val="00626516"/>
    <w:rsid w:val="006442DE"/>
    <w:rsid w:val="006F663D"/>
    <w:rsid w:val="00735947"/>
    <w:rsid w:val="007A439B"/>
    <w:rsid w:val="007D2A44"/>
    <w:rsid w:val="00812B69"/>
    <w:rsid w:val="008D37BC"/>
    <w:rsid w:val="00996725"/>
    <w:rsid w:val="009C2B13"/>
    <w:rsid w:val="00A7102E"/>
    <w:rsid w:val="00A82F88"/>
    <w:rsid w:val="00AA076B"/>
    <w:rsid w:val="00B35C5C"/>
    <w:rsid w:val="00B84519"/>
    <w:rsid w:val="00BA18FD"/>
    <w:rsid w:val="00BB710E"/>
    <w:rsid w:val="00C20A3D"/>
    <w:rsid w:val="00CE1E6A"/>
    <w:rsid w:val="00D22A85"/>
    <w:rsid w:val="00EB770D"/>
    <w:rsid w:val="00EF1D45"/>
    <w:rsid w:val="00F23679"/>
    <w:rsid w:val="00FB0B5D"/>
    <w:rsid w:val="00FC4326"/>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4CFEC"/>
  <w15:chartTrackingRefBased/>
  <w15:docId w15:val="{2FD7BFEC-EFE4-4BC3-89A2-D9267809E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table" w:styleId="TableGrid">
    <w:name w:val="Table Grid"/>
    <w:basedOn w:val="TableNormal"/>
    <w:uiPriority w:val="39"/>
    <w:rsid w:val="00EB77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770D"/>
    <w:pPr>
      <w:ind w:left="720"/>
      <w:contextualSpacing/>
    </w:pPr>
  </w:style>
  <w:style w:type="paragraph" w:styleId="Header">
    <w:name w:val="header"/>
    <w:basedOn w:val="Normal"/>
    <w:link w:val="HeaderChar"/>
    <w:uiPriority w:val="99"/>
    <w:unhideWhenUsed/>
    <w:rsid w:val="002775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505"/>
    <w:rPr>
      <w:rFonts w:ascii="Times New Roman" w:hAnsi="Times New Roman"/>
      <w:sz w:val="24"/>
    </w:rPr>
  </w:style>
  <w:style w:type="paragraph" w:styleId="Footer">
    <w:name w:val="footer"/>
    <w:basedOn w:val="Normal"/>
    <w:link w:val="FooterChar"/>
    <w:uiPriority w:val="99"/>
    <w:unhideWhenUsed/>
    <w:rsid w:val="002775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505"/>
    <w:rPr>
      <w:rFonts w:ascii="Times New Roman" w:hAnsi="Times New Roman"/>
      <w:sz w:val="24"/>
    </w:rPr>
  </w:style>
  <w:style w:type="paragraph" w:styleId="TOC2">
    <w:name w:val="toc 2"/>
    <w:basedOn w:val="Normal"/>
    <w:next w:val="Normal"/>
    <w:autoRedefine/>
    <w:uiPriority w:val="39"/>
    <w:unhideWhenUsed/>
    <w:rsid w:val="00FC4326"/>
    <w:pPr>
      <w:spacing w:after="100"/>
      <w:ind w:left="240"/>
    </w:pPr>
  </w:style>
  <w:style w:type="character" w:styleId="Hyperlink">
    <w:name w:val="Hyperlink"/>
    <w:basedOn w:val="DefaultParagraphFont"/>
    <w:uiPriority w:val="99"/>
    <w:unhideWhenUsed/>
    <w:rsid w:val="00FC4326"/>
    <w:rPr>
      <w:color w:val="0563C1" w:themeColor="hyperlink"/>
      <w:u w:val="single"/>
    </w:rPr>
  </w:style>
  <w:style w:type="paragraph" w:styleId="TOC3">
    <w:name w:val="toc 3"/>
    <w:basedOn w:val="Normal"/>
    <w:next w:val="Normal"/>
    <w:autoRedefine/>
    <w:uiPriority w:val="39"/>
    <w:unhideWhenUsed/>
    <w:rsid w:val="00FC432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2</Pages>
  <Words>2457</Words>
  <Characters>1400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28</cp:revision>
  <dcterms:created xsi:type="dcterms:W3CDTF">2022-10-04T11:38:00Z</dcterms:created>
  <dcterms:modified xsi:type="dcterms:W3CDTF">2023-01-25T10:11:00Z</dcterms:modified>
</cp:coreProperties>
</file>